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456C" w:rsidRPr="00D04522" w:rsidRDefault="00FA5604" w:rsidP="00D04522">
      <w:pPr>
        <w:spacing w:after="0"/>
        <w:jc w:val="center"/>
        <w:rPr>
          <w:rFonts w:asciiTheme="minorHAnsi" w:eastAsia="Cambria" w:hAnsiTheme="minorHAnsi" w:cstheme="minorHAnsi"/>
          <w:b/>
          <w:sz w:val="48"/>
        </w:rPr>
      </w:pPr>
      <w:r w:rsidRPr="00FA5604">
        <w:rPr>
          <w:rFonts w:asciiTheme="minorHAnsi" w:eastAsia="Cambria" w:hAnsiTheme="minorHAnsi" w:cstheme="minorHAnsi"/>
          <w:b/>
          <w:sz w:val="48"/>
        </w:rPr>
        <w:t>Curtis Brown</w:t>
      </w:r>
      <w:r>
        <w:rPr>
          <w:rFonts w:asciiTheme="minorHAnsi" w:eastAsia="Cambria" w:hAnsiTheme="minorHAnsi" w:cstheme="minorHAnsi"/>
          <w:b/>
          <w:sz w:val="48"/>
        </w:rPr>
        <w:t xml:space="preserve"> </w:t>
      </w:r>
    </w:p>
    <w:p w:rsidR="0023437D" w:rsidRPr="0023437D" w:rsidRDefault="00FA5604" w:rsidP="00FA5604">
      <w:pPr>
        <w:spacing w:after="0" w:line="240" w:lineRule="auto"/>
        <w:ind w:right="12"/>
        <w:jc w:val="center"/>
        <w:rPr>
          <w:rFonts w:asciiTheme="minorHAnsi" w:eastAsia="Cambria" w:hAnsiTheme="minorHAnsi" w:cstheme="minorHAnsi"/>
          <w:b/>
          <w:noProof/>
          <w:sz w:val="18"/>
        </w:rPr>
      </w:pPr>
      <w:bookmarkStart w:id="0" w:name="_GoBack"/>
      <w:r w:rsidRPr="00FA5604">
        <w:rPr>
          <w:rFonts w:asciiTheme="minorHAnsi" w:eastAsia="Cambria" w:hAnsiTheme="minorHAnsi" w:cstheme="minorHAnsi"/>
          <w:b/>
          <w:noProof/>
          <w:sz w:val="18"/>
        </w:rPr>
        <w:t xml:space="preserve">2245 Deschutes Dr. </w:t>
      </w:r>
      <w:r>
        <w:rPr>
          <w:rFonts w:asciiTheme="minorHAnsi" w:eastAsia="Cambria" w:hAnsiTheme="minorHAnsi" w:cstheme="minorHAnsi"/>
          <w:b/>
          <w:noProof/>
          <w:sz w:val="18"/>
        </w:rPr>
        <w:t xml:space="preserve">Sparks, NV 89436 | </w:t>
      </w:r>
      <w:r w:rsidRPr="00FA5604">
        <w:rPr>
          <w:rFonts w:asciiTheme="minorHAnsi" w:eastAsia="Cambria" w:hAnsiTheme="minorHAnsi" w:cstheme="minorHAnsi"/>
          <w:b/>
          <w:noProof/>
          <w:sz w:val="18"/>
        </w:rPr>
        <w:t xml:space="preserve">(619) 961-9447 </w:t>
      </w:r>
      <w:r w:rsidRPr="00A400D6">
        <w:rPr>
          <w:rFonts w:asciiTheme="minorHAnsi" w:eastAsia="Cambria" w:hAnsiTheme="minorHAnsi" w:cstheme="minorHAnsi"/>
          <w:b/>
          <w:noProof/>
          <w:sz w:val="18"/>
        </w:rPr>
        <w:t xml:space="preserve">| </w:t>
      </w:r>
      <w:hyperlink r:id="rId8" w:history="1">
        <w:r w:rsidRPr="00A400D6">
          <w:rPr>
            <w:rFonts w:asciiTheme="minorHAnsi" w:eastAsia="Cambria" w:hAnsiTheme="minorHAnsi" w:cstheme="minorHAnsi"/>
            <w:b/>
            <w:noProof/>
            <w:sz w:val="18"/>
          </w:rPr>
          <w:t>curtisjbrown619@gmail.com</w:t>
        </w:r>
      </w:hyperlink>
      <w:r>
        <w:rPr>
          <w:rFonts w:asciiTheme="minorHAnsi" w:eastAsia="Cambria" w:hAnsiTheme="minorHAnsi" w:cstheme="minorHAnsi"/>
          <w:b/>
          <w:noProof/>
          <w:sz w:val="18"/>
        </w:rPr>
        <w:t xml:space="preserve"> </w:t>
      </w:r>
      <w:r w:rsidR="00E879E1">
        <w:rPr>
          <w:rFonts w:asciiTheme="minorHAnsi" w:eastAsia="Cambria" w:hAnsiTheme="minorHAnsi" w:cstheme="minorHAnsi"/>
          <w:b/>
          <w:noProof/>
          <w:sz w:val="18"/>
        </w:rPr>
        <w:t xml:space="preserve"> </w:t>
      </w:r>
      <w:r w:rsidR="00D04522">
        <w:rPr>
          <w:rFonts w:asciiTheme="minorHAnsi" w:eastAsia="Cambria" w:hAnsiTheme="minorHAnsi" w:cstheme="minorHAnsi"/>
          <w:b/>
          <w:noProof/>
          <w:sz w:val="18"/>
        </w:rPr>
        <w:t xml:space="preserve"> </w:t>
      </w:r>
      <w:r w:rsidR="003D68B4" w:rsidRPr="00D04522">
        <w:rPr>
          <w:rFonts w:asciiTheme="minorHAnsi" w:eastAsia="Cambria" w:hAnsiTheme="minorHAnsi" w:cstheme="minorHAnsi"/>
          <w:b/>
          <w:noProof/>
          <w:sz w:val="18"/>
        </w:rPr>
        <w:t xml:space="preserve"> </w:t>
      </w:r>
      <w:r w:rsidR="00EB647B">
        <w:rPr>
          <w:rFonts w:asciiTheme="minorHAnsi" w:eastAsia="Cambria" w:hAnsiTheme="minorHAnsi" w:cstheme="minorHAnsi"/>
          <w:b/>
          <w:noProof/>
          <w:sz w:val="18"/>
        </w:rPr>
        <w:t xml:space="preserve"> </w:t>
      </w:r>
      <w:r w:rsidR="0007243E">
        <w:rPr>
          <w:rFonts w:asciiTheme="minorHAnsi" w:eastAsia="Cambria" w:hAnsiTheme="minorHAnsi" w:cstheme="minorHAnsi"/>
          <w:b/>
          <w:noProof/>
          <w:sz w:val="18"/>
        </w:rPr>
        <w:t xml:space="preserve"> </w:t>
      </w:r>
    </w:p>
    <w:bookmarkEnd w:id="0"/>
    <w:p w:rsidR="000A1513" w:rsidRPr="00EB361B" w:rsidRDefault="000A1513" w:rsidP="00CB4C5B">
      <w:pPr>
        <w:spacing w:after="0" w:line="240" w:lineRule="auto"/>
        <w:rPr>
          <w:rFonts w:asciiTheme="minorHAnsi" w:eastAsia="Cambria" w:hAnsiTheme="minorHAnsi" w:cstheme="minorHAnsi"/>
          <w:b/>
          <w:noProof/>
          <w:sz w:val="18"/>
        </w:rPr>
      </w:pPr>
    </w:p>
    <w:p w:rsidR="0053212C" w:rsidRPr="00724357" w:rsidRDefault="0053212C" w:rsidP="00CB4C5B">
      <w:pPr>
        <w:spacing w:after="0" w:line="240" w:lineRule="auto"/>
        <w:jc w:val="center"/>
        <w:rPr>
          <w:rFonts w:asciiTheme="minorHAnsi" w:hAnsiTheme="minorHAnsi" w:cstheme="minorHAnsi"/>
          <w:b/>
          <w:bCs/>
          <w:iCs/>
          <w:sz w:val="6"/>
          <w:szCs w:val="20"/>
        </w:rPr>
      </w:pPr>
    </w:p>
    <w:p w:rsidR="003E3071" w:rsidRPr="003E3071" w:rsidRDefault="00EF7A1E" w:rsidP="003E3071">
      <w:pPr>
        <w:pBdr>
          <w:bottom w:val="single" w:sz="4" w:space="1" w:color="auto"/>
        </w:pBdr>
        <w:spacing w:after="0" w:line="240" w:lineRule="auto"/>
        <w:jc w:val="both"/>
        <w:rPr>
          <w:rFonts w:ascii="Cambria" w:hAnsi="Cambria"/>
          <w:b/>
          <w:bCs/>
          <w:color w:val="0070C0"/>
          <w:sz w:val="32"/>
          <w:szCs w:val="28"/>
        </w:rPr>
      </w:pPr>
      <w:r w:rsidRPr="00724357">
        <w:rPr>
          <w:rFonts w:ascii="Cambria" w:hAnsi="Cambria"/>
          <w:b/>
          <w:bCs/>
          <w:color w:val="0070C0"/>
          <w:sz w:val="32"/>
          <w:szCs w:val="28"/>
        </w:rPr>
        <w:t>PROFILE SUMMARY</w:t>
      </w:r>
    </w:p>
    <w:p w:rsidR="00CD3D07" w:rsidRPr="00724357" w:rsidRDefault="00764C92" w:rsidP="002462EC">
      <w:pPr>
        <w:jc w:val="both"/>
        <w:rPr>
          <w:rFonts w:asciiTheme="minorHAnsi" w:hAnsiTheme="minorHAnsi" w:cstheme="minorHAnsi"/>
          <w:bCs/>
          <w:iCs/>
          <w:sz w:val="20"/>
          <w:szCs w:val="19"/>
          <w:lang w:val="en"/>
        </w:rPr>
      </w:pPr>
      <w:r w:rsidRPr="00764C92">
        <w:rPr>
          <w:rFonts w:asciiTheme="minorHAnsi" w:hAnsiTheme="minorHAnsi" w:cstheme="minorHAnsi"/>
          <w:bCs/>
          <w:iCs/>
          <w:sz w:val="20"/>
          <w:szCs w:val="19"/>
          <w:lang w:val="en"/>
        </w:rPr>
        <w:t>As an experienced data professional, I am highly skilled in data analysis, data science, and data entry. With a strong attention to detail and a passion for accuracy, I am confident in my ability to analyze complex data sets, draw insightful conclusions, and communicate findings in a clear and concise manner. My expertise in programming languages such as Python and R, along with my proficiency in SQL, Excel, and other data analysis tools, enables me to extract valuable insights from data and create reports and visualizations that drive business decisions. Additionally, my proven ability to work efficiently in fast-paced environments and meet tight deadlines makes me a valuable asset to any team. I am excited to bring my skills and experience to a data-focused role where I can contribute to the growth a</w:t>
      </w:r>
      <w:r w:rsidR="00A400D6">
        <w:rPr>
          <w:rFonts w:asciiTheme="minorHAnsi" w:hAnsiTheme="minorHAnsi" w:cstheme="minorHAnsi"/>
          <w:bCs/>
          <w:iCs/>
          <w:sz w:val="20"/>
          <w:szCs w:val="19"/>
          <w:lang w:val="en"/>
        </w:rPr>
        <w:t>nd success of the organization.</w:t>
      </w:r>
    </w:p>
    <w:p w:rsidR="007D1FE2" w:rsidRPr="00724357" w:rsidRDefault="007D1FE2" w:rsidP="007D1FE2">
      <w:pPr>
        <w:pBdr>
          <w:bottom w:val="single" w:sz="4" w:space="1" w:color="auto"/>
        </w:pBdr>
        <w:spacing w:after="0" w:line="240" w:lineRule="auto"/>
        <w:jc w:val="both"/>
        <w:rPr>
          <w:rFonts w:ascii="Cambria" w:hAnsi="Cambria"/>
          <w:b/>
          <w:bCs/>
          <w:color w:val="0070C0"/>
          <w:sz w:val="32"/>
          <w:szCs w:val="28"/>
        </w:rPr>
      </w:pPr>
      <w:r w:rsidRPr="00724357">
        <w:rPr>
          <w:rFonts w:ascii="Cambria" w:hAnsi="Cambria"/>
          <w:b/>
          <w:bCs/>
          <w:color w:val="0070C0"/>
          <w:sz w:val="32"/>
          <w:szCs w:val="28"/>
        </w:rPr>
        <w:t xml:space="preserve">CORE QUALIFICATIONS </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Skilled in cleaning, transforming, and visualizing data to draw meaningful insights</w:t>
      </w:r>
      <w:r>
        <w:rPr>
          <w:rFonts w:asciiTheme="minorHAnsi" w:hAnsiTheme="minorHAnsi" w:cstheme="minorHAnsi"/>
          <w:bCs/>
          <w:iCs/>
          <w:sz w:val="20"/>
          <w:szCs w:val="19"/>
        </w:rPr>
        <w:t>.</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Familiar with machine learning algorithms and techniques such as regression, classification, and clustering</w:t>
      </w:r>
      <w:r>
        <w:rPr>
          <w:rFonts w:asciiTheme="minorHAnsi" w:hAnsiTheme="minorHAnsi" w:cstheme="minorHAnsi"/>
          <w:bCs/>
          <w:iCs/>
          <w:sz w:val="20"/>
          <w:szCs w:val="19"/>
        </w:rPr>
        <w:t>.</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Experienced in designing and implementing data pipelines and ETL processes</w:t>
      </w:r>
      <w:r>
        <w:rPr>
          <w:rFonts w:asciiTheme="minorHAnsi" w:hAnsiTheme="minorHAnsi" w:cstheme="minorHAnsi"/>
          <w:bCs/>
          <w:iCs/>
          <w:sz w:val="20"/>
          <w:szCs w:val="19"/>
        </w:rPr>
        <w:t>.</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Knowledgeable in database management, data warehousing, and big data technologies</w:t>
      </w:r>
      <w:r>
        <w:rPr>
          <w:rFonts w:asciiTheme="minorHAnsi" w:hAnsiTheme="minorHAnsi" w:cstheme="minorHAnsi"/>
          <w:bCs/>
          <w:iCs/>
          <w:sz w:val="20"/>
          <w:szCs w:val="19"/>
        </w:rPr>
        <w:t>.</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Excellent communication and presentation skills, with ability to explain technical concepts to non-technical stakeholders</w:t>
      </w:r>
    </w:p>
    <w:p w:rsidR="00A400D6" w:rsidRPr="00A400D6"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Able to work collaboratively in a team environment and independently with minimal supervision</w:t>
      </w:r>
      <w:r>
        <w:rPr>
          <w:rFonts w:asciiTheme="minorHAnsi" w:hAnsiTheme="minorHAnsi" w:cstheme="minorHAnsi"/>
          <w:bCs/>
          <w:iCs/>
          <w:sz w:val="20"/>
          <w:szCs w:val="19"/>
        </w:rPr>
        <w:t>.</w:t>
      </w:r>
    </w:p>
    <w:p w:rsidR="00CE1829" w:rsidRPr="00CE1829" w:rsidRDefault="00A400D6" w:rsidP="00A400D6">
      <w:pPr>
        <w:pStyle w:val="ListParagraph"/>
        <w:numPr>
          <w:ilvl w:val="0"/>
          <w:numId w:val="1"/>
        </w:numPr>
        <w:spacing w:after="0" w:line="240" w:lineRule="auto"/>
        <w:rPr>
          <w:rFonts w:asciiTheme="minorHAnsi" w:hAnsiTheme="minorHAnsi" w:cstheme="minorHAnsi"/>
          <w:bCs/>
          <w:iCs/>
          <w:sz w:val="20"/>
          <w:szCs w:val="19"/>
        </w:rPr>
      </w:pPr>
      <w:r w:rsidRPr="00A400D6">
        <w:rPr>
          <w:rFonts w:asciiTheme="minorHAnsi" w:hAnsiTheme="minorHAnsi" w:cstheme="minorHAnsi"/>
          <w:bCs/>
          <w:iCs/>
          <w:sz w:val="20"/>
          <w:szCs w:val="19"/>
        </w:rPr>
        <w:t>Passionate about staying up-to-date with the latest trends and advancements in the field of data analysis and data science.</w:t>
      </w:r>
    </w:p>
    <w:p w:rsidR="007D1FE2" w:rsidRPr="00CE1829" w:rsidRDefault="007D1FE2" w:rsidP="00CE1829">
      <w:pPr>
        <w:pStyle w:val="ListParagraph"/>
        <w:spacing w:after="0" w:line="240" w:lineRule="auto"/>
        <w:ind w:left="360"/>
        <w:rPr>
          <w:rFonts w:asciiTheme="minorHAnsi" w:hAnsiTheme="minorHAnsi" w:cstheme="minorHAnsi"/>
          <w:bCs/>
          <w:iCs/>
          <w:sz w:val="20"/>
          <w:szCs w:val="19"/>
        </w:rPr>
      </w:pPr>
    </w:p>
    <w:p w:rsidR="00346AB7" w:rsidRPr="00724357" w:rsidRDefault="00EF7A1E" w:rsidP="00CB4C5B">
      <w:pPr>
        <w:pBdr>
          <w:bottom w:val="single" w:sz="4" w:space="1" w:color="auto"/>
        </w:pBdr>
        <w:spacing w:after="0" w:line="240" w:lineRule="auto"/>
        <w:jc w:val="both"/>
        <w:rPr>
          <w:rFonts w:ascii="Cambria" w:hAnsi="Cambria"/>
          <w:b/>
          <w:bCs/>
          <w:color w:val="0070C0"/>
          <w:sz w:val="32"/>
          <w:szCs w:val="28"/>
        </w:rPr>
      </w:pPr>
      <w:r w:rsidRPr="00724357">
        <w:rPr>
          <w:rFonts w:ascii="Cambria" w:hAnsi="Cambria"/>
          <w:b/>
          <w:bCs/>
          <w:color w:val="0070C0"/>
          <w:sz w:val="32"/>
          <w:szCs w:val="28"/>
        </w:rPr>
        <w:t>KNOWLEDGE AND SKILLS</w:t>
      </w:r>
    </w:p>
    <w:tbl>
      <w:tblPr>
        <w:tblStyle w:val="TableGridLight"/>
        <w:tblW w:w="11664" w:type="dxa"/>
        <w:tblLook w:val="04A0" w:firstRow="1" w:lastRow="0" w:firstColumn="1" w:lastColumn="0" w:noHBand="0" w:noVBand="1"/>
      </w:tblPr>
      <w:tblGrid>
        <w:gridCol w:w="2610"/>
        <w:gridCol w:w="2790"/>
        <w:gridCol w:w="2520"/>
        <w:gridCol w:w="3744"/>
      </w:tblGrid>
      <w:tr w:rsidR="00B459F2" w:rsidRPr="00724357" w:rsidTr="00EF724A">
        <w:trPr>
          <w:trHeight w:val="972"/>
        </w:trPr>
        <w:tc>
          <w:tcPr>
            <w:tcW w:w="2610" w:type="dxa"/>
            <w:tcBorders>
              <w:top w:val="nil"/>
              <w:left w:val="nil"/>
              <w:bottom w:val="nil"/>
              <w:right w:val="nil"/>
            </w:tcBorders>
          </w:tcPr>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Data </w:t>
            </w:r>
            <w:r w:rsidRPr="00A400D6">
              <w:rPr>
                <w:rFonts w:asciiTheme="minorHAnsi" w:hAnsiTheme="minorHAnsi" w:cstheme="minorHAnsi"/>
                <w:bCs/>
                <w:iCs/>
                <w:sz w:val="20"/>
                <w:szCs w:val="19"/>
              </w:rPr>
              <w:t>Analysi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Data </w:t>
            </w:r>
            <w:r w:rsidRPr="00A400D6">
              <w:rPr>
                <w:rFonts w:asciiTheme="minorHAnsi" w:hAnsiTheme="minorHAnsi" w:cstheme="minorHAnsi"/>
                <w:bCs/>
                <w:iCs/>
                <w:sz w:val="20"/>
                <w:szCs w:val="19"/>
              </w:rPr>
              <w:t>Visualization</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Machine </w:t>
            </w:r>
            <w:r w:rsidRPr="00A400D6">
              <w:rPr>
                <w:rFonts w:asciiTheme="minorHAnsi" w:hAnsiTheme="minorHAnsi" w:cstheme="minorHAnsi"/>
                <w:bCs/>
                <w:iCs/>
                <w:sz w:val="20"/>
                <w:szCs w:val="19"/>
              </w:rPr>
              <w:t>Learning</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Classification Analysi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Predictive </w:t>
            </w:r>
            <w:r w:rsidRPr="00A400D6">
              <w:rPr>
                <w:rFonts w:asciiTheme="minorHAnsi" w:hAnsiTheme="minorHAnsi" w:cstheme="minorHAnsi"/>
                <w:bCs/>
                <w:iCs/>
                <w:sz w:val="20"/>
                <w:szCs w:val="19"/>
              </w:rPr>
              <w:t>Modeling</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Clustering </w:t>
            </w:r>
            <w:r w:rsidRPr="00A400D6">
              <w:rPr>
                <w:rFonts w:asciiTheme="minorHAnsi" w:hAnsiTheme="minorHAnsi" w:cstheme="minorHAnsi"/>
                <w:bCs/>
                <w:iCs/>
                <w:sz w:val="20"/>
                <w:szCs w:val="19"/>
              </w:rPr>
              <w:t>Analysis</w:t>
            </w:r>
          </w:p>
          <w:p w:rsidR="000A1513" w:rsidRPr="00F3728D" w:rsidRDefault="00A400D6" w:rsidP="00A400D6">
            <w:pPr>
              <w:pStyle w:val="ListParagraph"/>
              <w:numPr>
                <w:ilvl w:val="0"/>
                <w:numId w:val="1"/>
              </w:numPr>
              <w:jc w:val="both"/>
              <w:rPr>
                <w:rFonts w:asciiTheme="minorHAnsi" w:hAnsiTheme="minorHAnsi" w:cstheme="minorHAnsi"/>
                <w:bCs/>
                <w:iCs/>
                <w:sz w:val="20"/>
                <w:szCs w:val="19"/>
              </w:rPr>
            </w:pPr>
            <w:r>
              <w:rPr>
                <w:rFonts w:asciiTheme="minorHAnsi" w:hAnsiTheme="minorHAnsi" w:cstheme="minorHAnsi"/>
                <w:bCs/>
                <w:iCs/>
                <w:sz w:val="20"/>
                <w:szCs w:val="19"/>
              </w:rPr>
              <w:t>Multi tasking</w:t>
            </w:r>
          </w:p>
        </w:tc>
        <w:tc>
          <w:tcPr>
            <w:tcW w:w="2790" w:type="dxa"/>
            <w:tcBorders>
              <w:top w:val="nil"/>
              <w:left w:val="nil"/>
              <w:bottom w:val="nil"/>
              <w:right w:val="nil"/>
            </w:tcBorders>
          </w:tcPr>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Data Transformation</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ETL Processe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 xml:space="preserve">Problem-Solving </w:t>
            </w:r>
          </w:p>
          <w:p w:rsidR="00A400D6" w:rsidRDefault="00A400D6" w:rsidP="00A400D6">
            <w:pPr>
              <w:pStyle w:val="ListParagraph"/>
              <w:numPr>
                <w:ilvl w:val="0"/>
                <w:numId w:val="1"/>
              </w:numPr>
              <w:jc w:val="both"/>
              <w:rPr>
                <w:rFonts w:asciiTheme="minorHAnsi" w:hAnsiTheme="minorHAnsi" w:cstheme="minorHAnsi"/>
                <w:bCs/>
                <w:iCs/>
                <w:sz w:val="20"/>
                <w:szCs w:val="19"/>
              </w:rPr>
            </w:pPr>
            <w:r>
              <w:rPr>
                <w:rFonts w:asciiTheme="minorHAnsi" w:hAnsiTheme="minorHAnsi" w:cstheme="minorHAnsi"/>
                <w:bCs/>
                <w:iCs/>
                <w:sz w:val="20"/>
                <w:szCs w:val="19"/>
              </w:rPr>
              <w:t xml:space="preserve">Strong Communication </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Attention To Detail</w:t>
            </w:r>
            <w:r w:rsidRPr="00A400D6">
              <w:rPr>
                <w:rFonts w:asciiTheme="minorHAnsi" w:hAnsiTheme="minorHAnsi" w:cstheme="minorHAnsi"/>
                <w:bCs/>
                <w:iCs/>
                <w:sz w:val="20"/>
                <w:szCs w:val="19"/>
              </w:rPr>
              <w:t xml:space="preserve"> </w:t>
            </w:r>
            <w:r w:rsidRPr="00A400D6">
              <w:rPr>
                <w:rFonts w:asciiTheme="minorHAnsi" w:hAnsiTheme="minorHAnsi" w:cstheme="minorHAnsi"/>
                <w:bCs/>
                <w:iCs/>
                <w:sz w:val="20"/>
                <w:szCs w:val="19"/>
              </w:rPr>
              <w:t>SQL</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Python</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R</w:t>
            </w:r>
          </w:p>
          <w:p w:rsidR="00922180" w:rsidRPr="00CE1829" w:rsidRDefault="00922180" w:rsidP="00A400D6">
            <w:pPr>
              <w:pStyle w:val="ListParagraph"/>
              <w:ind w:left="360"/>
              <w:jc w:val="both"/>
              <w:rPr>
                <w:rFonts w:asciiTheme="minorHAnsi" w:hAnsiTheme="minorHAnsi" w:cstheme="minorHAnsi"/>
                <w:bCs/>
                <w:iCs/>
                <w:sz w:val="20"/>
                <w:szCs w:val="19"/>
              </w:rPr>
            </w:pPr>
          </w:p>
        </w:tc>
        <w:tc>
          <w:tcPr>
            <w:tcW w:w="2520" w:type="dxa"/>
            <w:tcBorders>
              <w:top w:val="nil"/>
              <w:left w:val="nil"/>
              <w:bottom w:val="nil"/>
              <w:right w:val="nil"/>
            </w:tcBorders>
          </w:tcPr>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Data Cleaning</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Statistical Analysi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Hypothesis Testing</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Regression Analysi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Text Analytic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Tableau</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Power BI</w:t>
            </w:r>
          </w:p>
          <w:p w:rsidR="001D4669" w:rsidRPr="00CE1829" w:rsidRDefault="001D4669" w:rsidP="00A400D6">
            <w:pPr>
              <w:pStyle w:val="ListParagraph"/>
              <w:ind w:left="360"/>
              <w:jc w:val="both"/>
              <w:rPr>
                <w:rFonts w:asciiTheme="minorHAnsi" w:hAnsiTheme="minorHAnsi" w:cstheme="minorHAnsi"/>
                <w:bCs/>
                <w:iCs/>
                <w:sz w:val="20"/>
                <w:szCs w:val="19"/>
              </w:rPr>
            </w:pPr>
          </w:p>
        </w:tc>
        <w:tc>
          <w:tcPr>
            <w:tcW w:w="3744" w:type="dxa"/>
            <w:tcBorders>
              <w:top w:val="nil"/>
              <w:left w:val="nil"/>
              <w:bottom w:val="nil"/>
              <w:right w:val="nil"/>
            </w:tcBorders>
          </w:tcPr>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Natural Language Processing</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Time Series Analysi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Database Management</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Big Data Technologies</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Agile Methodology</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Project Management</w:t>
            </w:r>
          </w:p>
          <w:p w:rsidR="00A400D6" w:rsidRPr="00A400D6" w:rsidRDefault="00A400D6" w:rsidP="00A400D6">
            <w:pPr>
              <w:pStyle w:val="ListParagraph"/>
              <w:numPr>
                <w:ilvl w:val="0"/>
                <w:numId w:val="1"/>
              </w:numPr>
              <w:jc w:val="both"/>
              <w:rPr>
                <w:rFonts w:asciiTheme="minorHAnsi" w:hAnsiTheme="minorHAnsi" w:cstheme="minorHAnsi"/>
                <w:bCs/>
                <w:iCs/>
                <w:sz w:val="20"/>
                <w:szCs w:val="19"/>
              </w:rPr>
            </w:pPr>
            <w:r w:rsidRPr="00A400D6">
              <w:rPr>
                <w:rFonts w:asciiTheme="minorHAnsi" w:hAnsiTheme="minorHAnsi" w:cstheme="minorHAnsi"/>
                <w:bCs/>
                <w:iCs/>
                <w:sz w:val="20"/>
                <w:szCs w:val="19"/>
              </w:rPr>
              <w:t>Data Warehousing</w:t>
            </w:r>
          </w:p>
          <w:p w:rsidR="00CE1829" w:rsidRPr="00CE1829" w:rsidRDefault="00CE1829" w:rsidP="00A400D6">
            <w:pPr>
              <w:pStyle w:val="ListParagraph"/>
              <w:ind w:left="360"/>
              <w:jc w:val="both"/>
              <w:rPr>
                <w:rFonts w:asciiTheme="minorHAnsi" w:hAnsiTheme="minorHAnsi" w:cstheme="minorHAnsi"/>
                <w:bCs/>
                <w:iCs/>
                <w:sz w:val="20"/>
                <w:szCs w:val="19"/>
              </w:rPr>
            </w:pPr>
          </w:p>
        </w:tc>
      </w:tr>
    </w:tbl>
    <w:p w:rsidR="007A7EA3" w:rsidRPr="00724357" w:rsidRDefault="00EF7A1E" w:rsidP="00CB4C5B">
      <w:pPr>
        <w:pBdr>
          <w:bottom w:val="single" w:sz="4" w:space="1" w:color="auto"/>
        </w:pBdr>
        <w:spacing w:after="0" w:line="240" w:lineRule="auto"/>
        <w:jc w:val="both"/>
        <w:rPr>
          <w:rFonts w:ascii="Cambria" w:hAnsi="Cambria"/>
          <w:b/>
          <w:bCs/>
          <w:color w:val="0070C0"/>
          <w:sz w:val="32"/>
          <w:szCs w:val="28"/>
        </w:rPr>
      </w:pPr>
      <w:r w:rsidRPr="00724357">
        <w:rPr>
          <w:rFonts w:ascii="Cambria" w:hAnsi="Cambria"/>
          <w:b/>
          <w:bCs/>
          <w:color w:val="0070C0"/>
          <w:sz w:val="32"/>
          <w:szCs w:val="28"/>
        </w:rPr>
        <w:t>PROFESSIONAL WORK EXPERIENCE</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 xml:space="preserve">Merchandiser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Feb </w:t>
      </w:r>
      <w:r w:rsidRPr="00764C92">
        <w:rPr>
          <w:rFonts w:asciiTheme="minorHAnsi" w:eastAsia="Calibri" w:hAnsiTheme="minorHAnsi" w:cstheme="minorHAnsi"/>
          <w:b/>
          <w:color w:val="0070C0"/>
          <w:sz w:val="22"/>
        </w:rPr>
        <w:t>2022 - Presen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Frito-Lay</w:t>
      </w:r>
      <w:r w:rsidRPr="00764C92">
        <w:rPr>
          <w:rFonts w:asciiTheme="minorHAnsi" w:eastAsia="Calibri" w:hAnsiTheme="minorHAnsi" w:cstheme="minorHAnsi"/>
          <w:b/>
          <w:color w:val="0070C0"/>
          <w:sz w:val="22"/>
        </w:rPr>
        <w:t xml:space="preserve"> </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Arranged and stocked shelves with Frito-Lay products in various store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Conducted inventory checks to ensure appropriate stock level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Worked with store managers to determine optimal product placement</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Ramp Agent</w:t>
      </w:r>
      <w:r w:rsidRPr="00764C92">
        <w:rPr>
          <w:rFonts w:asciiTheme="minorHAnsi" w:eastAsia="Calibri" w:hAnsiTheme="minorHAnsi" w:cstheme="minorHAnsi"/>
          <w:b/>
          <w:color w:val="0070C0"/>
          <w:sz w:val="22"/>
        </w:rPr>
        <w:t xml:space="preserve">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w:t>
      </w:r>
      <w:r w:rsidRPr="00764C92">
        <w:rPr>
          <w:rFonts w:asciiTheme="minorHAnsi" w:eastAsia="Calibri" w:hAnsiTheme="minorHAnsi" w:cstheme="minorHAnsi"/>
          <w:b/>
          <w:color w:val="0070C0"/>
          <w:sz w:val="22"/>
        </w:rPr>
        <w:t>Jul 2021 - Dec 2021</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Delta Air Lines</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Loaded and unloaded baggage and cargo onto/from aircraft</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Operated equipment such as conveyor belts and tugs to move luggage and cargo</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Ensured all luggage and cargo were properly secured and accounted for</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 xml:space="preserve">Owner </w:t>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t xml:space="preserve">                     </w:t>
      </w:r>
      <w:r w:rsidRPr="00764C92">
        <w:rPr>
          <w:rFonts w:asciiTheme="minorHAnsi" w:eastAsia="Calibri" w:hAnsiTheme="minorHAnsi" w:cstheme="minorHAnsi"/>
          <w:b/>
          <w:color w:val="0070C0"/>
          <w:sz w:val="22"/>
        </w:rPr>
        <w:t>Sep 2020 - Present</w:t>
      </w:r>
    </w:p>
    <w:p w:rsidR="00764C92" w:rsidRPr="00764C92" w:rsidRDefault="00764C92" w:rsidP="00764C92">
      <w:pPr>
        <w:spacing w:after="0" w:line="240" w:lineRule="auto"/>
        <w:rPr>
          <w:rFonts w:asciiTheme="minorHAnsi" w:eastAsia="Calibri" w:hAnsiTheme="minorHAnsi" w:cstheme="minorHAnsi"/>
          <w:b/>
          <w:color w:val="0070C0"/>
          <w:sz w:val="22"/>
        </w:rPr>
      </w:pPr>
      <w:r>
        <w:rPr>
          <w:rFonts w:asciiTheme="minorHAnsi" w:eastAsia="Calibri" w:hAnsiTheme="minorHAnsi" w:cstheme="minorHAnsi"/>
          <w:b/>
          <w:color w:val="0070C0"/>
          <w:sz w:val="22"/>
        </w:rPr>
        <w:t>Absolute Intelligence Clothing</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anaged and supervised all aspects of the business, including production, sales, and marketing</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Developed and executed strategies to increase sales and profitability</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Conducted market research to stay current on industry trends and consumer demand</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Physical Therapy Technician / Front Desk Administrator</w:t>
      </w:r>
      <w:r w:rsidRPr="00764C92">
        <w:rPr>
          <w:rFonts w:asciiTheme="minorHAnsi" w:eastAsia="Calibri" w:hAnsiTheme="minorHAnsi" w:cstheme="minorHAnsi"/>
          <w:b/>
          <w:color w:val="0070C0"/>
          <w:sz w:val="22"/>
        </w:rPr>
        <w:t xml:space="preserve">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w:t>
      </w:r>
      <w:r w:rsidRPr="00764C92">
        <w:rPr>
          <w:rFonts w:asciiTheme="minorHAnsi" w:eastAsia="Calibri" w:hAnsiTheme="minorHAnsi" w:cstheme="minorHAnsi"/>
          <w:b/>
          <w:color w:val="0070C0"/>
          <w:sz w:val="22"/>
        </w:rPr>
        <w:t>Mar 2018 - Jun 2020</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Andrews Institute Rehabilitation for Physical Therapy</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Assisted physical therapists with patient treatment plans and exercise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Scheduled patient appointments and managed patient record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anaged front desk operations, including answering phone calls and greeting patients</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Usher/Cashier</w:t>
      </w:r>
      <w:r>
        <w:rPr>
          <w:rFonts w:asciiTheme="minorHAnsi" w:eastAsia="Calibri" w:hAnsiTheme="minorHAnsi" w:cstheme="minorHAnsi"/>
          <w:b/>
          <w:color w:val="0070C0"/>
          <w:sz w:val="22"/>
        </w:rPr>
        <w:t xml:space="preserve">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Apr 2017 - Aug</w:t>
      </w:r>
      <w:r w:rsidRPr="00764C92">
        <w:rPr>
          <w:rFonts w:asciiTheme="minorHAnsi" w:eastAsia="Calibri" w:hAnsiTheme="minorHAnsi" w:cstheme="minorHAnsi"/>
          <w:b/>
          <w:color w:val="0070C0"/>
          <w:sz w:val="22"/>
        </w:rPr>
        <w:t xml:space="preserve"> 2018</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American Multi-Cinema</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Greeted and assisted moviegoers with ticket purchases and seating</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aintained cleanliness and orderliness of theaters and common area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anaged cash registers and conducted cash and credit card transactions</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 xml:space="preserve">Cashier  </w:t>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t xml:space="preserve">                   </w:t>
      </w:r>
      <w:r w:rsidRPr="00764C92">
        <w:rPr>
          <w:rFonts w:asciiTheme="minorHAnsi" w:eastAsia="Calibri" w:hAnsiTheme="minorHAnsi" w:cstheme="minorHAnsi"/>
          <w:b/>
          <w:color w:val="0070C0"/>
          <w:sz w:val="22"/>
        </w:rPr>
        <w:t>Sep 2016 - Feb 2018</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Navy Exchange</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Conducted cash and credit card transactions for various products and service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Assisted customers with product inquiries and refunds/exchange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Balanced cash registers and completed end-of-shift reports</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lastRenderedPageBreak/>
        <w:t>Front Desk Receptionist</w:t>
      </w:r>
      <w:r w:rsidRPr="00764C92">
        <w:rPr>
          <w:rFonts w:asciiTheme="minorHAnsi" w:eastAsia="Calibri" w:hAnsiTheme="minorHAnsi" w:cstheme="minorHAnsi"/>
          <w:b/>
          <w:color w:val="0070C0"/>
          <w:sz w:val="22"/>
        </w:rPr>
        <w:t xml:space="preserve"> </w:t>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r>
      <w:r>
        <w:rPr>
          <w:rFonts w:asciiTheme="minorHAnsi" w:eastAsia="Calibri" w:hAnsiTheme="minorHAnsi" w:cstheme="minorHAnsi"/>
          <w:b/>
          <w:color w:val="0070C0"/>
          <w:sz w:val="22"/>
        </w:rPr>
        <w:tab/>
        <w:t xml:space="preserve">                   </w:t>
      </w:r>
      <w:r w:rsidRPr="00764C92">
        <w:rPr>
          <w:rFonts w:asciiTheme="minorHAnsi" w:eastAsia="Calibri" w:hAnsiTheme="minorHAnsi" w:cstheme="minorHAnsi"/>
          <w:b/>
          <w:color w:val="0070C0"/>
          <w:sz w:val="22"/>
        </w:rPr>
        <w:t>May 2015 - Aug 2015</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America’s Best Value Inn &amp; Suites</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Greeted guests and managed check-in/check-out procedure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Responded to guest inquiries and concern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Coordinated with housekeeping staff to ensure guest rooms were properly cleaned and maintained</w:t>
      </w:r>
      <w:r>
        <w:rPr>
          <w:rFonts w:asciiTheme="minorHAnsi" w:hAnsiTheme="minorHAnsi" w:cstheme="minorHAnsi"/>
          <w:bCs/>
          <w:iCs/>
          <w:sz w:val="20"/>
          <w:szCs w:val="19"/>
        </w:rPr>
        <w:t>.</w:t>
      </w:r>
    </w:p>
    <w:p w:rsid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 xml:space="preserve">Instructor </w:t>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r>
      <w:r>
        <w:rPr>
          <w:rFonts w:asciiTheme="minorHAnsi" w:eastAsia="Calibri" w:hAnsiTheme="minorHAnsi" w:cstheme="minorHAnsi"/>
          <w:b/>
        </w:rPr>
        <w:tab/>
        <w:t xml:space="preserve">                    </w:t>
      </w:r>
      <w:r>
        <w:rPr>
          <w:rFonts w:asciiTheme="minorHAnsi" w:eastAsia="Calibri" w:hAnsiTheme="minorHAnsi" w:cstheme="minorHAnsi"/>
          <w:b/>
          <w:color w:val="0070C0"/>
          <w:sz w:val="22"/>
        </w:rPr>
        <w:t>Jan 2013 - Apr</w:t>
      </w:r>
      <w:r w:rsidRPr="00764C92">
        <w:rPr>
          <w:rFonts w:asciiTheme="minorHAnsi" w:eastAsia="Calibri" w:hAnsiTheme="minorHAnsi" w:cstheme="minorHAnsi"/>
          <w:b/>
          <w:color w:val="0070C0"/>
          <w:sz w:val="22"/>
        </w:rPr>
        <w:t xml:space="preserve"> 2013</w:t>
      </w:r>
    </w:p>
    <w:p w:rsidR="00764C92" w:rsidRPr="00764C92" w:rsidRDefault="00764C92" w:rsidP="00764C92">
      <w:pPr>
        <w:spacing w:after="0" w:line="240" w:lineRule="auto"/>
        <w:rPr>
          <w:rFonts w:asciiTheme="minorHAnsi" w:eastAsia="Calibri" w:hAnsiTheme="minorHAnsi" w:cstheme="minorHAnsi"/>
          <w:b/>
          <w:color w:val="0070C0"/>
          <w:sz w:val="22"/>
        </w:rPr>
      </w:pPr>
      <w:r>
        <w:rPr>
          <w:rFonts w:asciiTheme="minorHAnsi" w:eastAsia="Calibri" w:hAnsiTheme="minorHAnsi" w:cstheme="minorHAnsi"/>
          <w:b/>
          <w:color w:val="0070C0"/>
          <w:sz w:val="22"/>
        </w:rPr>
        <w:t xml:space="preserve">I9 Sports Basketball Camp </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Instructed children on basketball fundamentals and skill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Developed and implemented lesson plans for various age groups and skill levels</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anaged team rosters and coordinated with parents regarding game schedules and team events</w:t>
      </w:r>
      <w:r>
        <w:rPr>
          <w:rFonts w:asciiTheme="minorHAnsi" w:hAnsiTheme="minorHAnsi" w:cstheme="minorHAnsi"/>
          <w:bCs/>
          <w:iCs/>
          <w:sz w:val="20"/>
          <w:szCs w:val="19"/>
        </w:rPr>
        <w:t>..</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rPr>
        <w:t xml:space="preserve">Instructor </w:t>
      </w:r>
      <w:r w:rsidRPr="00764C92">
        <w:rPr>
          <w:rFonts w:asciiTheme="minorHAnsi" w:eastAsia="Calibri" w:hAnsiTheme="minorHAnsi" w:cstheme="minorHAnsi"/>
          <w:b/>
          <w:color w:val="0070C0"/>
          <w:sz w:val="22"/>
        </w:rPr>
        <w:t>Aug 2012 - Apr  2013</w:t>
      </w:r>
    </w:p>
    <w:p w:rsidR="00764C92" w:rsidRPr="00764C92" w:rsidRDefault="00764C92" w:rsidP="00764C92">
      <w:pPr>
        <w:spacing w:after="0" w:line="240" w:lineRule="auto"/>
        <w:rPr>
          <w:rFonts w:asciiTheme="minorHAnsi" w:eastAsia="Calibri" w:hAnsiTheme="minorHAnsi" w:cstheme="minorHAnsi"/>
          <w:b/>
          <w:color w:val="0070C0"/>
          <w:sz w:val="22"/>
        </w:rPr>
      </w:pPr>
      <w:r w:rsidRPr="00764C92">
        <w:rPr>
          <w:rFonts w:asciiTheme="minorHAnsi" w:eastAsia="Calibri" w:hAnsiTheme="minorHAnsi" w:cstheme="minorHAnsi"/>
          <w:b/>
          <w:color w:val="0070C0"/>
          <w:sz w:val="22"/>
        </w:rPr>
        <w:t>Kumon Math and Reading Center</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Instructed children on math and reading skills</w:t>
      </w:r>
      <w:r>
        <w:rPr>
          <w:rFonts w:asciiTheme="minorHAnsi" w:hAnsiTheme="minorHAnsi" w:cstheme="minorHAnsi"/>
          <w:bCs/>
          <w:iCs/>
          <w:sz w:val="20"/>
          <w:szCs w:val="19"/>
        </w:rPr>
        <w:t>.</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Developed and implemented lesson plans tailored to each student's needs and skill level</w:t>
      </w:r>
      <w:r>
        <w:rPr>
          <w:rFonts w:asciiTheme="minorHAnsi" w:hAnsiTheme="minorHAnsi" w:cstheme="minorHAnsi"/>
          <w:bCs/>
          <w:iCs/>
          <w:sz w:val="20"/>
          <w:szCs w:val="19"/>
        </w:rPr>
        <w:t>.</w:t>
      </w:r>
    </w:p>
    <w:p w:rsidR="00FA5604"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Conducted regular assessments and provided feedback to parents on student progress</w:t>
      </w:r>
      <w:r>
        <w:rPr>
          <w:rFonts w:asciiTheme="minorHAnsi" w:hAnsiTheme="minorHAnsi" w:cstheme="minorHAnsi"/>
          <w:bCs/>
          <w:iCs/>
          <w:sz w:val="20"/>
          <w:szCs w:val="19"/>
        </w:rPr>
        <w:t>.</w:t>
      </w:r>
    </w:p>
    <w:p w:rsidR="00192E81" w:rsidRPr="00E879E1" w:rsidRDefault="00192E81" w:rsidP="00192E81">
      <w:pPr>
        <w:pStyle w:val="ListParagraph"/>
        <w:spacing w:after="0"/>
        <w:ind w:left="360"/>
        <w:rPr>
          <w:rFonts w:asciiTheme="minorHAnsi" w:hAnsiTheme="minorHAnsi" w:cstheme="minorHAnsi"/>
          <w:bCs/>
          <w:iCs/>
          <w:sz w:val="20"/>
          <w:szCs w:val="19"/>
        </w:rPr>
      </w:pPr>
    </w:p>
    <w:p w:rsidR="0023437D" w:rsidRPr="0023437D" w:rsidRDefault="0023437D" w:rsidP="0023437D">
      <w:pPr>
        <w:pBdr>
          <w:bottom w:val="single" w:sz="4" w:space="1" w:color="auto"/>
        </w:pBdr>
        <w:spacing w:after="0" w:line="240" w:lineRule="auto"/>
        <w:jc w:val="both"/>
        <w:rPr>
          <w:rFonts w:ascii="Cambria" w:hAnsi="Cambria"/>
          <w:b/>
          <w:bCs/>
          <w:color w:val="0070C0"/>
          <w:sz w:val="32"/>
          <w:szCs w:val="28"/>
        </w:rPr>
      </w:pPr>
      <w:r w:rsidRPr="0023437D">
        <w:rPr>
          <w:rFonts w:ascii="Cambria" w:hAnsi="Cambria"/>
          <w:b/>
          <w:bCs/>
          <w:color w:val="0070C0"/>
          <w:sz w:val="32"/>
          <w:szCs w:val="28"/>
        </w:rPr>
        <w:t xml:space="preserve">EDUCATION </w:t>
      </w:r>
    </w:p>
    <w:p w:rsidR="00764C92" w:rsidRPr="00764C92" w:rsidRDefault="00764C92" w:rsidP="00764C92">
      <w:pPr>
        <w:spacing w:after="0" w:line="240" w:lineRule="auto"/>
        <w:rPr>
          <w:rFonts w:asciiTheme="minorHAnsi" w:eastAsia="Calibri" w:hAnsiTheme="minorHAnsi" w:cstheme="minorHAnsi"/>
          <w:b/>
        </w:rPr>
      </w:pPr>
      <w:r w:rsidRPr="00764C92">
        <w:rPr>
          <w:rFonts w:asciiTheme="minorHAnsi" w:eastAsia="Calibri" w:hAnsiTheme="minorHAnsi" w:cstheme="minorHAnsi"/>
          <w:b/>
        </w:rPr>
        <w:t xml:space="preserve">University of West </w:t>
      </w:r>
      <w:r>
        <w:rPr>
          <w:rFonts w:asciiTheme="minorHAnsi" w:eastAsia="Calibri" w:hAnsiTheme="minorHAnsi" w:cstheme="minorHAnsi"/>
          <w:b/>
        </w:rPr>
        <w:t xml:space="preserve">Florida | </w:t>
      </w:r>
      <w:r w:rsidRPr="00764C92">
        <w:rPr>
          <w:rFonts w:asciiTheme="minorHAnsi" w:eastAsia="Calibri" w:hAnsiTheme="minorHAnsi" w:cstheme="minorHAnsi"/>
          <w:b/>
          <w:color w:val="0070C0"/>
          <w:sz w:val="22"/>
        </w:rPr>
        <w:t>2013</w:t>
      </w:r>
      <w:r>
        <w:rPr>
          <w:rFonts w:asciiTheme="minorHAnsi" w:eastAsia="Calibri" w:hAnsiTheme="minorHAnsi" w:cstheme="minorHAnsi"/>
          <w:b/>
          <w:color w:val="0070C0"/>
          <w:sz w:val="22"/>
        </w:rPr>
        <w:t xml:space="preserve"> </w:t>
      </w:r>
      <w:r w:rsidRPr="00764C92">
        <w:rPr>
          <w:rFonts w:asciiTheme="minorHAnsi" w:eastAsia="Calibri" w:hAnsiTheme="minorHAnsi" w:cstheme="minorHAnsi"/>
          <w:b/>
          <w:color w:val="0070C0"/>
          <w:sz w:val="22"/>
        </w:rPr>
        <w:t>-</w:t>
      </w:r>
      <w:r>
        <w:rPr>
          <w:rFonts w:asciiTheme="minorHAnsi" w:eastAsia="Calibri" w:hAnsiTheme="minorHAnsi" w:cstheme="minorHAnsi"/>
          <w:b/>
          <w:color w:val="0070C0"/>
          <w:sz w:val="22"/>
        </w:rPr>
        <w:t xml:space="preserve"> </w:t>
      </w:r>
      <w:r w:rsidRPr="00764C92">
        <w:rPr>
          <w:rFonts w:asciiTheme="minorHAnsi" w:eastAsia="Calibri" w:hAnsiTheme="minorHAnsi" w:cstheme="minorHAnsi"/>
          <w:b/>
          <w:color w:val="0070C0"/>
          <w:sz w:val="22"/>
        </w:rPr>
        <w:t>2018</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Exercise Science Major</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 xml:space="preserve">Member of the Exercise Science Club </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Member of the Student Alumni Association</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 xml:space="preserve">Member of the Student Government Association </w:t>
      </w:r>
    </w:p>
    <w:p w:rsidR="00764C92" w:rsidRPr="00764C92" w:rsidRDefault="00764C92" w:rsidP="00764C92">
      <w:pPr>
        <w:pStyle w:val="ListParagraph"/>
        <w:numPr>
          <w:ilvl w:val="0"/>
          <w:numId w:val="1"/>
        </w:numPr>
        <w:spacing w:after="0"/>
        <w:rPr>
          <w:rFonts w:asciiTheme="minorHAnsi" w:hAnsiTheme="minorHAnsi" w:cstheme="minorHAnsi"/>
          <w:bCs/>
          <w:iCs/>
          <w:sz w:val="20"/>
          <w:szCs w:val="19"/>
        </w:rPr>
      </w:pPr>
      <w:r w:rsidRPr="00764C92">
        <w:rPr>
          <w:rFonts w:asciiTheme="minorHAnsi" w:hAnsiTheme="minorHAnsi" w:cstheme="minorHAnsi"/>
          <w:bCs/>
          <w:iCs/>
          <w:sz w:val="20"/>
          <w:szCs w:val="19"/>
        </w:rPr>
        <w:t xml:space="preserve">Member of the African American Student Association </w:t>
      </w:r>
    </w:p>
    <w:p w:rsidR="00CE1829" w:rsidRDefault="00CE1829" w:rsidP="00E879E1">
      <w:pPr>
        <w:spacing w:after="0" w:line="240" w:lineRule="auto"/>
        <w:rPr>
          <w:rFonts w:asciiTheme="minorHAnsi" w:eastAsia="Calibri" w:hAnsiTheme="minorHAnsi" w:cstheme="minorHAnsi"/>
          <w:b/>
          <w:color w:val="0070C0"/>
          <w:sz w:val="22"/>
        </w:rPr>
      </w:pPr>
    </w:p>
    <w:p w:rsidR="00FA5604" w:rsidRPr="00FA5604" w:rsidRDefault="00FA5604" w:rsidP="00FA5604">
      <w:pPr>
        <w:pBdr>
          <w:bottom w:val="single" w:sz="4" w:space="1" w:color="auto"/>
        </w:pBdr>
        <w:spacing w:after="0" w:line="240" w:lineRule="auto"/>
        <w:jc w:val="both"/>
        <w:rPr>
          <w:rFonts w:ascii="Cambria" w:hAnsi="Cambria"/>
          <w:b/>
          <w:bCs/>
          <w:color w:val="0070C0"/>
          <w:sz w:val="32"/>
          <w:szCs w:val="28"/>
        </w:rPr>
      </w:pPr>
      <w:r>
        <w:rPr>
          <w:rFonts w:ascii="Cambria" w:hAnsi="Cambria"/>
          <w:b/>
          <w:bCs/>
          <w:color w:val="0070C0"/>
          <w:sz w:val="32"/>
          <w:szCs w:val="28"/>
        </w:rPr>
        <w:t>CERTIFICATIONS</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IBM Data Science Professional Certification (Coursera,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Applied Data Sc</w:t>
      </w:r>
      <w:r>
        <w:rPr>
          <w:rFonts w:asciiTheme="minorHAnsi" w:hAnsiTheme="minorHAnsi" w:cstheme="minorHAnsi"/>
          <w:bCs/>
          <w:iCs/>
          <w:sz w:val="20"/>
          <w:szCs w:val="19"/>
        </w:rPr>
        <w:t>ience Capstone (Coursera, Aug</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 Visualiza</w:t>
      </w:r>
      <w:r>
        <w:rPr>
          <w:rFonts w:asciiTheme="minorHAnsi" w:hAnsiTheme="minorHAnsi" w:cstheme="minorHAnsi"/>
          <w:bCs/>
          <w:iCs/>
          <w:sz w:val="20"/>
          <w:szCs w:val="19"/>
        </w:rPr>
        <w:t>tion with Python (Coursera, Jul</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 Scientist: Machine Learning Speciali</w:t>
      </w:r>
      <w:r>
        <w:rPr>
          <w:rFonts w:asciiTheme="minorHAnsi" w:hAnsiTheme="minorHAnsi" w:cstheme="minorHAnsi"/>
          <w:bCs/>
          <w:iCs/>
          <w:sz w:val="20"/>
          <w:szCs w:val="19"/>
        </w:rPr>
        <w:t>st Career Path (Codecademy, Jul</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bases and SQL for Data Science with Python from IBM (Coursera, May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 Analysis with Python from IBM (Coursera, May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Tools f</w:t>
      </w:r>
      <w:r>
        <w:rPr>
          <w:rFonts w:asciiTheme="minorHAnsi" w:hAnsiTheme="minorHAnsi" w:cstheme="minorHAnsi"/>
          <w:bCs/>
          <w:iCs/>
          <w:sz w:val="20"/>
          <w:szCs w:val="19"/>
        </w:rPr>
        <w:t>or Data Science (Coursera, Apr</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 Scien</w:t>
      </w:r>
      <w:r>
        <w:rPr>
          <w:rFonts w:asciiTheme="minorHAnsi" w:hAnsiTheme="minorHAnsi" w:cstheme="minorHAnsi"/>
          <w:bCs/>
          <w:iCs/>
          <w:sz w:val="20"/>
          <w:szCs w:val="19"/>
        </w:rPr>
        <w:t xml:space="preserve">ce Methodology (Coursera, Apr </w:t>
      </w:r>
      <w:r w:rsidRPr="00FA5604">
        <w:rPr>
          <w:rFonts w:asciiTheme="minorHAnsi" w:hAnsiTheme="minorHAnsi" w:cstheme="minorHAnsi"/>
          <w:bCs/>
          <w:iCs/>
          <w:sz w:val="20"/>
          <w:szCs w:val="19"/>
        </w:rPr>
        <w:t>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Python for Data Science, AI &amp; Devel</w:t>
      </w:r>
      <w:r>
        <w:rPr>
          <w:rFonts w:asciiTheme="minorHAnsi" w:hAnsiTheme="minorHAnsi" w:cstheme="minorHAnsi"/>
          <w:bCs/>
          <w:iCs/>
          <w:sz w:val="20"/>
          <w:szCs w:val="19"/>
        </w:rPr>
        <w:t>opment from IBM (Coursera, Apr</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Python Project for Data S</w:t>
      </w:r>
      <w:r>
        <w:rPr>
          <w:rFonts w:asciiTheme="minorHAnsi" w:hAnsiTheme="minorHAnsi" w:cstheme="minorHAnsi"/>
          <w:bCs/>
          <w:iCs/>
          <w:sz w:val="20"/>
          <w:szCs w:val="19"/>
        </w:rPr>
        <w:t>cience from IBM (Coursera, Apr</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Learn Advanced Py</w:t>
      </w:r>
      <w:r>
        <w:rPr>
          <w:rFonts w:asciiTheme="minorHAnsi" w:hAnsiTheme="minorHAnsi" w:cstheme="minorHAnsi"/>
          <w:bCs/>
          <w:iCs/>
          <w:sz w:val="20"/>
          <w:szCs w:val="19"/>
        </w:rPr>
        <w:t>thon 3 Course (Codecademy, Apr</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Lear</w:t>
      </w:r>
      <w:r>
        <w:rPr>
          <w:rFonts w:asciiTheme="minorHAnsi" w:hAnsiTheme="minorHAnsi" w:cstheme="minorHAnsi"/>
          <w:bCs/>
          <w:iCs/>
          <w:sz w:val="20"/>
          <w:szCs w:val="19"/>
        </w:rPr>
        <w:t xml:space="preserve">n SQL Course (Codecademy, Apr </w:t>
      </w:r>
      <w:r w:rsidRPr="00FA5604">
        <w:rPr>
          <w:rFonts w:asciiTheme="minorHAnsi" w:hAnsiTheme="minorHAnsi" w:cstheme="minorHAnsi"/>
          <w:bCs/>
          <w:iCs/>
          <w:sz w:val="20"/>
          <w:szCs w:val="19"/>
        </w:rPr>
        <w:t>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Data Scie</w:t>
      </w:r>
      <w:r>
        <w:rPr>
          <w:rFonts w:asciiTheme="minorHAnsi" w:hAnsiTheme="minorHAnsi" w:cstheme="minorHAnsi"/>
          <w:bCs/>
          <w:iCs/>
          <w:sz w:val="20"/>
          <w:szCs w:val="19"/>
        </w:rPr>
        <w:t>nce Orientation (Coursera, Mar</w:t>
      </w:r>
      <w:r w:rsidRPr="00FA5604">
        <w:rPr>
          <w:rFonts w:asciiTheme="minorHAnsi" w:hAnsiTheme="minorHAnsi" w:cstheme="minorHAnsi"/>
          <w:bCs/>
          <w:iCs/>
          <w:sz w:val="20"/>
          <w:szCs w:val="19"/>
        </w:rPr>
        <w:t xml:space="preserve"> 2022)</w:t>
      </w:r>
    </w:p>
    <w:p w:rsidR="00FA5604" w:rsidRPr="00FA5604"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Learn Intermediate Python 3 Course (Codecade</w:t>
      </w:r>
      <w:r>
        <w:rPr>
          <w:rFonts w:asciiTheme="minorHAnsi" w:hAnsiTheme="minorHAnsi" w:cstheme="minorHAnsi"/>
          <w:bCs/>
          <w:iCs/>
          <w:sz w:val="20"/>
          <w:szCs w:val="19"/>
        </w:rPr>
        <w:t>my, Mar</w:t>
      </w:r>
      <w:r w:rsidRPr="00FA5604">
        <w:rPr>
          <w:rFonts w:asciiTheme="minorHAnsi" w:hAnsiTheme="minorHAnsi" w:cstheme="minorHAnsi"/>
          <w:bCs/>
          <w:iCs/>
          <w:sz w:val="20"/>
          <w:szCs w:val="19"/>
        </w:rPr>
        <w:t xml:space="preserve"> 2022)</w:t>
      </w:r>
    </w:p>
    <w:p w:rsidR="00192E81" w:rsidRPr="00E879E1" w:rsidRDefault="00FA5604" w:rsidP="00FA5604">
      <w:pPr>
        <w:pStyle w:val="ListParagraph"/>
        <w:numPr>
          <w:ilvl w:val="0"/>
          <w:numId w:val="1"/>
        </w:numPr>
        <w:spacing w:after="0"/>
        <w:rPr>
          <w:rFonts w:asciiTheme="minorHAnsi" w:hAnsiTheme="minorHAnsi" w:cstheme="minorHAnsi"/>
          <w:bCs/>
          <w:iCs/>
          <w:sz w:val="20"/>
          <w:szCs w:val="19"/>
        </w:rPr>
      </w:pPr>
      <w:r w:rsidRPr="00FA5604">
        <w:rPr>
          <w:rFonts w:asciiTheme="minorHAnsi" w:hAnsiTheme="minorHAnsi" w:cstheme="minorHAnsi"/>
          <w:bCs/>
          <w:iCs/>
          <w:sz w:val="20"/>
          <w:szCs w:val="19"/>
        </w:rPr>
        <w:t>Learn Pyth</w:t>
      </w:r>
      <w:r>
        <w:rPr>
          <w:rFonts w:asciiTheme="minorHAnsi" w:hAnsiTheme="minorHAnsi" w:cstheme="minorHAnsi"/>
          <w:bCs/>
          <w:iCs/>
          <w:sz w:val="20"/>
          <w:szCs w:val="19"/>
        </w:rPr>
        <w:t>on 3 Course (Codecademy, Jan</w:t>
      </w:r>
      <w:r w:rsidRPr="00FA5604">
        <w:rPr>
          <w:rFonts w:asciiTheme="minorHAnsi" w:hAnsiTheme="minorHAnsi" w:cstheme="minorHAnsi"/>
          <w:bCs/>
          <w:iCs/>
          <w:sz w:val="20"/>
          <w:szCs w:val="19"/>
        </w:rPr>
        <w:t xml:space="preserve"> 2022)</w:t>
      </w:r>
    </w:p>
    <w:p w:rsidR="00EB647B" w:rsidRPr="007C53CB" w:rsidRDefault="00EB647B" w:rsidP="00EB647B">
      <w:pPr>
        <w:spacing w:after="0" w:line="240" w:lineRule="auto"/>
        <w:rPr>
          <w:rFonts w:asciiTheme="minorHAnsi" w:eastAsia="Calibri" w:hAnsiTheme="minorHAnsi" w:cstheme="minorHAnsi"/>
          <w:b/>
          <w:color w:val="0070C0"/>
          <w:sz w:val="22"/>
        </w:rPr>
      </w:pPr>
    </w:p>
    <w:p w:rsidR="001A6018" w:rsidRPr="00724357" w:rsidRDefault="00EF7A1E" w:rsidP="00CB4C5B">
      <w:pPr>
        <w:pBdr>
          <w:bottom w:val="single" w:sz="4" w:space="1" w:color="auto"/>
        </w:pBdr>
        <w:spacing w:after="0" w:line="240" w:lineRule="auto"/>
        <w:jc w:val="both"/>
        <w:rPr>
          <w:rFonts w:ascii="Cambria" w:hAnsi="Cambria"/>
          <w:b/>
          <w:bCs/>
          <w:color w:val="0070C0"/>
          <w:sz w:val="32"/>
          <w:szCs w:val="28"/>
        </w:rPr>
      </w:pPr>
      <w:r w:rsidRPr="00724357">
        <w:rPr>
          <w:rFonts w:ascii="Cambria" w:hAnsi="Cambria"/>
          <w:b/>
          <w:bCs/>
          <w:color w:val="0070C0"/>
          <w:sz w:val="32"/>
          <w:szCs w:val="28"/>
        </w:rPr>
        <w:t>REFERENCES</w:t>
      </w:r>
    </w:p>
    <w:p w:rsidR="00C04227" w:rsidRPr="00E41159" w:rsidRDefault="006153E3" w:rsidP="00E41159">
      <w:pPr>
        <w:spacing w:after="0"/>
        <w:rPr>
          <w:rFonts w:asciiTheme="minorHAnsi" w:hAnsiTheme="minorHAnsi" w:cstheme="minorHAnsi"/>
          <w:bCs/>
          <w:iCs/>
          <w:sz w:val="20"/>
          <w:szCs w:val="19"/>
        </w:rPr>
      </w:pPr>
      <w:r>
        <w:rPr>
          <w:rFonts w:asciiTheme="minorHAnsi" w:hAnsiTheme="minorHAnsi" w:cstheme="minorHAnsi"/>
          <w:bCs/>
          <w:iCs/>
          <w:sz w:val="20"/>
          <w:szCs w:val="19"/>
        </w:rPr>
        <w:t>Available upon request</w:t>
      </w:r>
    </w:p>
    <w:sectPr w:rsidR="00C04227" w:rsidRPr="00E41159" w:rsidSect="00F46BDF">
      <w:pgSz w:w="11909" w:h="18144" w:code="9"/>
      <w:pgMar w:top="720" w:right="792" w:bottom="288" w:left="317"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4061" w:rsidRDefault="00504061" w:rsidP="00CA44AE">
      <w:pPr>
        <w:spacing w:after="0" w:line="240" w:lineRule="auto"/>
      </w:pPr>
      <w:r>
        <w:separator/>
      </w:r>
    </w:p>
  </w:endnote>
  <w:endnote w:type="continuationSeparator" w:id="0">
    <w:p w:rsidR="00504061" w:rsidRDefault="00504061" w:rsidP="00CA44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4061" w:rsidRDefault="00504061" w:rsidP="00CA44AE">
      <w:pPr>
        <w:spacing w:after="0" w:line="240" w:lineRule="auto"/>
      </w:pPr>
      <w:r>
        <w:separator/>
      </w:r>
    </w:p>
  </w:footnote>
  <w:footnote w:type="continuationSeparator" w:id="0">
    <w:p w:rsidR="00504061" w:rsidRDefault="00504061" w:rsidP="00CA44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81105"/>
    <w:multiLevelType w:val="multilevel"/>
    <w:tmpl w:val="323EF7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B61B38"/>
    <w:multiLevelType w:val="multilevel"/>
    <w:tmpl w:val="DFC4D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EF1E4B"/>
    <w:multiLevelType w:val="multilevel"/>
    <w:tmpl w:val="B30EC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16D31"/>
    <w:multiLevelType w:val="multilevel"/>
    <w:tmpl w:val="A342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DA27A2"/>
    <w:multiLevelType w:val="multilevel"/>
    <w:tmpl w:val="335E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C579E3"/>
    <w:multiLevelType w:val="multilevel"/>
    <w:tmpl w:val="88CEE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3D711E"/>
    <w:multiLevelType w:val="multilevel"/>
    <w:tmpl w:val="C9DED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C45BE1"/>
    <w:multiLevelType w:val="multilevel"/>
    <w:tmpl w:val="085AC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C45EA8"/>
    <w:multiLevelType w:val="multilevel"/>
    <w:tmpl w:val="582E7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FC3AB2"/>
    <w:multiLevelType w:val="multilevel"/>
    <w:tmpl w:val="124E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A812EF"/>
    <w:multiLevelType w:val="multilevel"/>
    <w:tmpl w:val="3334D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05AB1"/>
    <w:multiLevelType w:val="multilevel"/>
    <w:tmpl w:val="ED28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AE5ED6"/>
    <w:multiLevelType w:val="multilevel"/>
    <w:tmpl w:val="ECECD5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55E1115"/>
    <w:multiLevelType w:val="multilevel"/>
    <w:tmpl w:val="EE666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E2259CB"/>
    <w:multiLevelType w:val="multilevel"/>
    <w:tmpl w:val="F23C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47E5FE2"/>
    <w:multiLevelType w:val="multilevel"/>
    <w:tmpl w:val="4F76C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D46C89"/>
    <w:multiLevelType w:val="multilevel"/>
    <w:tmpl w:val="3AB00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A95601"/>
    <w:multiLevelType w:val="multilevel"/>
    <w:tmpl w:val="43428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C72E7A"/>
    <w:multiLevelType w:val="multilevel"/>
    <w:tmpl w:val="99C24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F953AC"/>
    <w:multiLevelType w:val="multilevel"/>
    <w:tmpl w:val="7C343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5683551"/>
    <w:multiLevelType w:val="multilevel"/>
    <w:tmpl w:val="41E07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724C1D"/>
    <w:multiLevelType w:val="hybridMultilevel"/>
    <w:tmpl w:val="ED0EB832"/>
    <w:lvl w:ilvl="0" w:tplc="DB2E1884">
      <w:start w:val="1"/>
      <w:numFmt w:val="bullet"/>
      <w:lvlText w:val=""/>
      <w:lvlJc w:val="left"/>
      <w:pPr>
        <w:ind w:left="360" w:hanging="360"/>
      </w:pPr>
      <w:rPr>
        <w:rFonts w:ascii="Wingdings" w:hAnsi="Wingdings" w:hint="default"/>
        <w:color w:val="2F5496" w:themeColor="accent1" w:themeShade="BF"/>
        <w:sz w:val="22"/>
      </w:rPr>
    </w:lvl>
    <w:lvl w:ilvl="1" w:tplc="07908944">
      <w:start w:val="1"/>
      <w:numFmt w:val="bullet"/>
      <w:lvlText w:val="o"/>
      <w:lvlJc w:val="left"/>
      <w:pPr>
        <w:ind w:left="1080" w:hanging="360"/>
      </w:pPr>
      <w:rPr>
        <w:rFonts w:ascii="Courier New" w:hAnsi="Courier New" w:cs="Courier New" w:hint="default"/>
      </w:rPr>
    </w:lvl>
    <w:lvl w:ilvl="2" w:tplc="6FDE1C72">
      <w:numFmt w:val="bullet"/>
      <w:lvlText w:val="•"/>
      <w:lvlJc w:val="left"/>
      <w:pPr>
        <w:ind w:left="1800" w:hanging="360"/>
      </w:pPr>
      <w:rPr>
        <w:rFonts w:ascii="Times New Roman" w:eastAsiaTheme="minorHAnsi" w:hAnsi="Times New Roman" w:cs="Times New Roman" w:hint="default"/>
      </w:rPr>
    </w:lvl>
    <w:lvl w:ilvl="3" w:tplc="9BAC9646">
      <w:numFmt w:val="bullet"/>
      <w:lvlText w:val="–"/>
      <w:lvlJc w:val="left"/>
      <w:pPr>
        <w:ind w:left="2520" w:hanging="360"/>
      </w:pPr>
      <w:rPr>
        <w:rFonts w:ascii="Calibri" w:eastAsiaTheme="minorHAnsi" w:hAnsi="Calibri" w:cs="Calibri" w:hint="default"/>
      </w:rPr>
    </w:lvl>
    <w:lvl w:ilvl="4" w:tplc="9372ED94" w:tentative="1">
      <w:start w:val="1"/>
      <w:numFmt w:val="bullet"/>
      <w:lvlText w:val="o"/>
      <w:lvlJc w:val="left"/>
      <w:pPr>
        <w:ind w:left="3240" w:hanging="360"/>
      </w:pPr>
      <w:rPr>
        <w:rFonts w:ascii="Courier New" w:hAnsi="Courier New" w:cs="Courier New" w:hint="default"/>
      </w:rPr>
    </w:lvl>
    <w:lvl w:ilvl="5" w:tplc="E71A6C12" w:tentative="1">
      <w:start w:val="1"/>
      <w:numFmt w:val="bullet"/>
      <w:lvlText w:val=""/>
      <w:lvlJc w:val="left"/>
      <w:pPr>
        <w:ind w:left="3960" w:hanging="360"/>
      </w:pPr>
      <w:rPr>
        <w:rFonts w:ascii="Wingdings" w:hAnsi="Wingdings" w:hint="default"/>
      </w:rPr>
    </w:lvl>
    <w:lvl w:ilvl="6" w:tplc="70F85066" w:tentative="1">
      <w:start w:val="1"/>
      <w:numFmt w:val="bullet"/>
      <w:lvlText w:val=""/>
      <w:lvlJc w:val="left"/>
      <w:pPr>
        <w:ind w:left="4680" w:hanging="360"/>
      </w:pPr>
      <w:rPr>
        <w:rFonts w:ascii="Symbol" w:hAnsi="Symbol" w:hint="default"/>
      </w:rPr>
    </w:lvl>
    <w:lvl w:ilvl="7" w:tplc="D7986EEA" w:tentative="1">
      <w:start w:val="1"/>
      <w:numFmt w:val="bullet"/>
      <w:lvlText w:val="o"/>
      <w:lvlJc w:val="left"/>
      <w:pPr>
        <w:ind w:left="5400" w:hanging="360"/>
      </w:pPr>
      <w:rPr>
        <w:rFonts w:ascii="Courier New" w:hAnsi="Courier New" w:cs="Courier New" w:hint="default"/>
      </w:rPr>
    </w:lvl>
    <w:lvl w:ilvl="8" w:tplc="7598A76A" w:tentative="1">
      <w:start w:val="1"/>
      <w:numFmt w:val="bullet"/>
      <w:lvlText w:val=""/>
      <w:lvlJc w:val="left"/>
      <w:pPr>
        <w:ind w:left="6120" w:hanging="360"/>
      </w:pPr>
      <w:rPr>
        <w:rFonts w:ascii="Wingdings" w:hAnsi="Wingdings" w:hint="default"/>
      </w:rPr>
    </w:lvl>
  </w:abstractNum>
  <w:abstractNum w:abstractNumId="22" w15:restartNumberingAfterBreak="0">
    <w:nsid w:val="58B13AC5"/>
    <w:multiLevelType w:val="multilevel"/>
    <w:tmpl w:val="D186C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A60810"/>
    <w:multiLevelType w:val="hybridMultilevel"/>
    <w:tmpl w:val="9A5C28D8"/>
    <w:lvl w:ilvl="0" w:tplc="FF8AEC7C">
      <w:start w:val="1"/>
      <w:numFmt w:val="bullet"/>
      <w:lvlText w:val=""/>
      <w:lvlJc w:val="left"/>
      <w:pPr>
        <w:ind w:left="360" w:hanging="360"/>
      </w:pPr>
      <w:rPr>
        <w:rFonts w:ascii="Symbol" w:hAnsi="Symbol" w:hint="default"/>
      </w:rPr>
    </w:lvl>
    <w:lvl w:ilvl="1" w:tplc="D6E25BE4" w:tentative="1">
      <w:start w:val="1"/>
      <w:numFmt w:val="bullet"/>
      <w:lvlText w:val="o"/>
      <w:lvlJc w:val="left"/>
      <w:pPr>
        <w:ind w:left="1080" w:hanging="360"/>
      </w:pPr>
      <w:rPr>
        <w:rFonts w:ascii="Courier New" w:hAnsi="Courier New" w:cs="Courier New" w:hint="default"/>
      </w:rPr>
    </w:lvl>
    <w:lvl w:ilvl="2" w:tplc="BD38B160" w:tentative="1">
      <w:start w:val="1"/>
      <w:numFmt w:val="bullet"/>
      <w:lvlText w:val=""/>
      <w:lvlJc w:val="left"/>
      <w:pPr>
        <w:ind w:left="1800" w:hanging="360"/>
      </w:pPr>
      <w:rPr>
        <w:rFonts w:ascii="Wingdings" w:hAnsi="Wingdings" w:hint="default"/>
      </w:rPr>
    </w:lvl>
    <w:lvl w:ilvl="3" w:tplc="28964C7C" w:tentative="1">
      <w:start w:val="1"/>
      <w:numFmt w:val="bullet"/>
      <w:lvlText w:val=""/>
      <w:lvlJc w:val="left"/>
      <w:pPr>
        <w:ind w:left="2520" w:hanging="360"/>
      </w:pPr>
      <w:rPr>
        <w:rFonts w:ascii="Symbol" w:hAnsi="Symbol" w:hint="default"/>
      </w:rPr>
    </w:lvl>
    <w:lvl w:ilvl="4" w:tplc="B9F2E7DE" w:tentative="1">
      <w:start w:val="1"/>
      <w:numFmt w:val="bullet"/>
      <w:lvlText w:val="o"/>
      <w:lvlJc w:val="left"/>
      <w:pPr>
        <w:ind w:left="3240" w:hanging="360"/>
      </w:pPr>
      <w:rPr>
        <w:rFonts w:ascii="Courier New" w:hAnsi="Courier New" w:cs="Courier New" w:hint="default"/>
      </w:rPr>
    </w:lvl>
    <w:lvl w:ilvl="5" w:tplc="EAE296B2" w:tentative="1">
      <w:start w:val="1"/>
      <w:numFmt w:val="bullet"/>
      <w:lvlText w:val=""/>
      <w:lvlJc w:val="left"/>
      <w:pPr>
        <w:ind w:left="3960" w:hanging="360"/>
      </w:pPr>
      <w:rPr>
        <w:rFonts w:ascii="Wingdings" w:hAnsi="Wingdings" w:hint="default"/>
      </w:rPr>
    </w:lvl>
    <w:lvl w:ilvl="6" w:tplc="C372A4CC" w:tentative="1">
      <w:start w:val="1"/>
      <w:numFmt w:val="bullet"/>
      <w:lvlText w:val=""/>
      <w:lvlJc w:val="left"/>
      <w:pPr>
        <w:ind w:left="4680" w:hanging="360"/>
      </w:pPr>
      <w:rPr>
        <w:rFonts w:ascii="Symbol" w:hAnsi="Symbol" w:hint="default"/>
      </w:rPr>
    </w:lvl>
    <w:lvl w:ilvl="7" w:tplc="A01E35D6" w:tentative="1">
      <w:start w:val="1"/>
      <w:numFmt w:val="bullet"/>
      <w:lvlText w:val="o"/>
      <w:lvlJc w:val="left"/>
      <w:pPr>
        <w:ind w:left="5400" w:hanging="360"/>
      </w:pPr>
      <w:rPr>
        <w:rFonts w:ascii="Courier New" w:hAnsi="Courier New" w:cs="Courier New" w:hint="default"/>
      </w:rPr>
    </w:lvl>
    <w:lvl w:ilvl="8" w:tplc="DBEEEEA8" w:tentative="1">
      <w:start w:val="1"/>
      <w:numFmt w:val="bullet"/>
      <w:lvlText w:val=""/>
      <w:lvlJc w:val="left"/>
      <w:pPr>
        <w:ind w:left="6120" w:hanging="360"/>
      </w:pPr>
      <w:rPr>
        <w:rFonts w:ascii="Wingdings" w:hAnsi="Wingdings" w:hint="default"/>
      </w:rPr>
    </w:lvl>
  </w:abstractNum>
  <w:abstractNum w:abstractNumId="24" w15:restartNumberingAfterBreak="0">
    <w:nsid w:val="63131D40"/>
    <w:multiLevelType w:val="multilevel"/>
    <w:tmpl w:val="C6B0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54C73C9"/>
    <w:multiLevelType w:val="multilevel"/>
    <w:tmpl w:val="4854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6753C8"/>
    <w:multiLevelType w:val="multilevel"/>
    <w:tmpl w:val="D876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A5F1143"/>
    <w:multiLevelType w:val="multilevel"/>
    <w:tmpl w:val="D360B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9483A"/>
    <w:multiLevelType w:val="multilevel"/>
    <w:tmpl w:val="2004B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BD42F2"/>
    <w:multiLevelType w:val="multilevel"/>
    <w:tmpl w:val="E74C0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7721F24"/>
    <w:multiLevelType w:val="multilevel"/>
    <w:tmpl w:val="A8043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23"/>
  </w:num>
  <w:num w:numId="3">
    <w:abstractNumId w:val="15"/>
  </w:num>
  <w:num w:numId="4">
    <w:abstractNumId w:val="2"/>
  </w:num>
  <w:num w:numId="5">
    <w:abstractNumId w:val="28"/>
  </w:num>
  <w:num w:numId="6">
    <w:abstractNumId w:val="5"/>
  </w:num>
  <w:num w:numId="7">
    <w:abstractNumId w:val="10"/>
  </w:num>
  <w:num w:numId="8">
    <w:abstractNumId w:val="24"/>
  </w:num>
  <w:num w:numId="9">
    <w:abstractNumId w:val="30"/>
  </w:num>
  <w:num w:numId="10">
    <w:abstractNumId w:val="3"/>
  </w:num>
  <w:num w:numId="11">
    <w:abstractNumId w:val="16"/>
  </w:num>
  <w:num w:numId="12">
    <w:abstractNumId w:val="25"/>
  </w:num>
  <w:num w:numId="13">
    <w:abstractNumId w:val="26"/>
  </w:num>
  <w:num w:numId="14">
    <w:abstractNumId w:val="11"/>
  </w:num>
  <w:num w:numId="15">
    <w:abstractNumId w:val="8"/>
  </w:num>
  <w:num w:numId="16">
    <w:abstractNumId w:val="9"/>
  </w:num>
  <w:num w:numId="17">
    <w:abstractNumId w:val="1"/>
  </w:num>
  <w:num w:numId="18">
    <w:abstractNumId w:val="18"/>
  </w:num>
  <w:num w:numId="19">
    <w:abstractNumId w:val="20"/>
  </w:num>
  <w:num w:numId="20">
    <w:abstractNumId w:val="6"/>
  </w:num>
  <w:num w:numId="21">
    <w:abstractNumId w:val="27"/>
  </w:num>
  <w:num w:numId="22">
    <w:abstractNumId w:val="13"/>
  </w:num>
  <w:num w:numId="23">
    <w:abstractNumId w:val="14"/>
  </w:num>
  <w:num w:numId="24">
    <w:abstractNumId w:val="7"/>
  </w:num>
  <w:num w:numId="25">
    <w:abstractNumId w:val="22"/>
  </w:num>
  <w:num w:numId="26">
    <w:abstractNumId w:val="29"/>
  </w:num>
  <w:num w:numId="27">
    <w:abstractNumId w:val="19"/>
  </w:num>
  <w:num w:numId="28">
    <w:abstractNumId w:val="4"/>
  </w:num>
  <w:num w:numId="29">
    <w:abstractNumId w:val="17"/>
  </w:num>
  <w:num w:numId="30">
    <w:abstractNumId w:val="12"/>
  </w:num>
  <w:num w:numId="3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Q0MTQwNjAwNTM3NzBR0lEKTi0uzszPAykwNqwFABq6tWgtAAAA"/>
  </w:docVars>
  <w:rsids>
    <w:rsidRoot w:val="00391C7D"/>
    <w:rsid w:val="0000095A"/>
    <w:rsid w:val="000018C3"/>
    <w:rsid w:val="00002207"/>
    <w:rsid w:val="000022E2"/>
    <w:rsid w:val="00002E41"/>
    <w:rsid w:val="00002F78"/>
    <w:rsid w:val="0000398E"/>
    <w:rsid w:val="00003A9D"/>
    <w:rsid w:val="00003B22"/>
    <w:rsid w:val="00005847"/>
    <w:rsid w:val="000070DA"/>
    <w:rsid w:val="00007795"/>
    <w:rsid w:val="00011578"/>
    <w:rsid w:val="00011BA5"/>
    <w:rsid w:val="000120F7"/>
    <w:rsid w:val="00012424"/>
    <w:rsid w:val="00013697"/>
    <w:rsid w:val="000139FF"/>
    <w:rsid w:val="00015E66"/>
    <w:rsid w:val="0001711C"/>
    <w:rsid w:val="000177AB"/>
    <w:rsid w:val="0002003D"/>
    <w:rsid w:val="00020ABC"/>
    <w:rsid w:val="00021D18"/>
    <w:rsid w:val="00022B74"/>
    <w:rsid w:val="000234F1"/>
    <w:rsid w:val="00023615"/>
    <w:rsid w:val="00023BBC"/>
    <w:rsid w:val="00023CAF"/>
    <w:rsid w:val="000250F0"/>
    <w:rsid w:val="00025B19"/>
    <w:rsid w:val="00025C83"/>
    <w:rsid w:val="00026264"/>
    <w:rsid w:val="00027245"/>
    <w:rsid w:val="000312EC"/>
    <w:rsid w:val="00031F54"/>
    <w:rsid w:val="000322BB"/>
    <w:rsid w:val="000325FD"/>
    <w:rsid w:val="00032CB1"/>
    <w:rsid w:val="00032E4C"/>
    <w:rsid w:val="00032F24"/>
    <w:rsid w:val="00033421"/>
    <w:rsid w:val="00033F79"/>
    <w:rsid w:val="00033FD1"/>
    <w:rsid w:val="000351F4"/>
    <w:rsid w:val="00035330"/>
    <w:rsid w:val="00036CB1"/>
    <w:rsid w:val="00036DAB"/>
    <w:rsid w:val="00040573"/>
    <w:rsid w:val="0004268F"/>
    <w:rsid w:val="0004427F"/>
    <w:rsid w:val="0004682F"/>
    <w:rsid w:val="0004710B"/>
    <w:rsid w:val="000520BD"/>
    <w:rsid w:val="00052CA0"/>
    <w:rsid w:val="00055867"/>
    <w:rsid w:val="00055A3D"/>
    <w:rsid w:val="0005619E"/>
    <w:rsid w:val="00056EDE"/>
    <w:rsid w:val="0005761F"/>
    <w:rsid w:val="00060DD2"/>
    <w:rsid w:val="00065C05"/>
    <w:rsid w:val="000670AE"/>
    <w:rsid w:val="00067203"/>
    <w:rsid w:val="000679AB"/>
    <w:rsid w:val="00070D52"/>
    <w:rsid w:val="00070DAC"/>
    <w:rsid w:val="00071F64"/>
    <w:rsid w:val="00072153"/>
    <w:rsid w:val="0007243E"/>
    <w:rsid w:val="00073970"/>
    <w:rsid w:val="00074D0F"/>
    <w:rsid w:val="000750B2"/>
    <w:rsid w:val="00075A4E"/>
    <w:rsid w:val="00082002"/>
    <w:rsid w:val="00082DC3"/>
    <w:rsid w:val="00083C0A"/>
    <w:rsid w:val="00083CC9"/>
    <w:rsid w:val="00083CED"/>
    <w:rsid w:val="0008633B"/>
    <w:rsid w:val="00086C26"/>
    <w:rsid w:val="00087FCC"/>
    <w:rsid w:val="000906B6"/>
    <w:rsid w:val="000909AA"/>
    <w:rsid w:val="00090D37"/>
    <w:rsid w:val="0009138F"/>
    <w:rsid w:val="0009155E"/>
    <w:rsid w:val="00091BFB"/>
    <w:rsid w:val="00091C83"/>
    <w:rsid w:val="00091D4D"/>
    <w:rsid w:val="00092ABA"/>
    <w:rsid w:val="000968C0"/>
    <w:rsid w:val="000976D0"/>
    <w:rsid w:val="000978EF"/>
    <w:rsid w:val="000A0348"/>
    <w:rsid w:val="000A134A"/>
    <w:rsid w:val="000A1513"/>
    <w:rsid w:val="000A1C93"/>
    <w:rsid w:val="000A63AA"/>
    <w:rsid w:val="000A6A8F"/>
    <w:rsid w:val="000A7096"/>
    <w:rsid w:val="000A70FB"/>
    <w:rsid w:val="000B390B"/>
    <w:rsid w:val="000B5D38"/>
    <w:rsid w:val="000B604A"/>
    <w:rsid w:val="000B60F4"/>
    <w:rsid w:val="000C0088"/>
    <w:rsid w:val="000C0711"/>
    <w:rsid w:val="000C0B9D"/>
    <w:rsid w:val="000C0F45"/>
    <w:rsid w:val="000C17A0"/>
    <w:rsid w:val="000C2123"/>
    <w:rsid w:val="000C3323"/>
    <w:rsid w:val="000C3613"/>
    <w:rsid w:val="000C3B7F"/>
    <w:rsid w:val="000C5202"/>
    <w:rsid w:val="000C62CF"/>
    <w:rsid w:val="000C6466"/>
    <w:rsid w:val="000C672A"/>
    <w:rsid w:val="000C6C01"/>
    <w:rsid w:val="000C7747"/>
    <w:rsid w:val="000C79E6"/>
    <w:rsid w:val="000D05E9"/>
    <w:rsid w:val="000D0693"/>
    <w:rsid w:val="000D1095"/>
    <w:rsid w:val="000D1CC6"/>
    <w:rsid w:val="000D23A4"/>
    <w:rsid w:val="000D3969"/>
    <w:rsid w:val="000D5B16"/>
    <w:rsid w:val="000D7271"/>
    <w:rsid w:val="000E0B0B"/>
    <w:rsid w:val="000E2245"/>
    <w:rsid w:val="000E36F1"/>
    <w:rsid w:val="000E3974"/>
    <w:rsid w:val="000E4DF0"/>
    <w:rsid w:val="000E52C5"/>
    <w:rsid w:val="000E6267"/>
    <w:rsid w:val="000E7DC5"/>
    <w:rsid w:val="000E7EBB"/>
    <w:rsid w:val="000F0F43"/>
    <w:rsid w:val="000F19B0"/>
    <w:rsid w:val="000F20C0"/>
    <w:rsid w:val="000F6BB5"/>
    <w:rsid w:val="000F734D"/>
    <w:rsid w:val="000F7699"/>
    <w:rsid w:val="000F7CF7"/>
    <w:rsid w:val="0010026F"/>
    <w:rsid w:val="00101044"/>
    <w:rsid w:val="001032D2"/>
    <w:rsid w:val="0010387A"/>
    <w:rsid w:val="00103E72"/>
    <w:rsid w:val="001048CF"/>
    <w:rsid w:val="00105102"/>
    <w:rsid w:val="00106E4D"/>
    <w:rsid w:val="001071D1"/>
    <w:rsid w:val="001112D5"/>
    <w:rsid w:val="001142E0"/>
    <w:rsid w:val="00114622"/>
    <w:rsid w:val="0012100C"/>
    <w:rsid w:val="001217EE"/>
    <w:rsid w:val="00121DCA"/>
    <w:rsid w:val="001221BE"/>
    <w:rsid w:val="00123782"/>
    <w:rsid w:val="001244E9"/>
    <w:rsid w:val="001246CD"/>
    <w:rsid w:val="001247BD"/>
    <w:rsid w:val="00124FFD"/>
    <w:rsid w:val="00125DAC"/>
    <w:rsid w:val="00125F72"/>
    <w:rsid w:val="0012601A"/>
    <w:rsid w:val="001261FC"/>
    <w:rsid w:val="00126D21"/>
    <w:rsid w:val="00126FB5"/>
    <w:rsid w:val="00127544"/>
    <w:rsid w:val="00130323"/>
    <w:rsid w:val="001303DF"/>
    <w:rsid w:val="00130AE9"/>
    <w:rsid w:val="0013332B"/>
    <w:rsid w:val="0013640E"/>
    <w:rsid w:val="00136C97"/>
    <w:rsid w:val="00137A25"/>
    <w:rsid w:val="00137D54"/>
    <w:rsid w:val="0014005E"/>
    <w:rsid w:val="0014058E"/>
    <w:rsid w:val="0014081E"/>
    <w:rsid w:val="00140968"/>
    <w:rsid w:val="00141621"/>
    <w:rsid w:val="0014244E"/>
    <w:rsid w:val="00145607"/>
    <w:rsid w:val="00147B32"/>
    <w:rsid w:val="00147DAA"/>
    <w:rsid w:val="0015006E"/>
    <w:rsid w:val="00150CF4"/>
    <w:rsid w:val="00152295"/>
    <w:rsid w:val="00152965"/>
    <w:rsid w:val="00153776"/>
    <w:rsid w:val="00153AF4"/>
    <w:rsid w:val="0015434B"/>
    <w:rsid w:val="00160778"/>
    <w:rsid w:val="00161C5F"/>
    <w:rsid w:val="00162DCF"/>
    <w:rsid w:val="001638BC"/>
    <w:rsid w:val="00166C3A"/>
    <w:rsid w:val="001672F6"/>
    <w:rsid w:val="00167B08"/>
    <w:rsid w:val="00167CE5"/>
    <w:rsid w:val="00170998"/>
    <w:rsid w:val="0017127E"/>
    <w:rsid w:val="00172526"/>
    <w:rsid w:val="00176946"/>
    <w:rsid w:val="00177505"/>
    <w:rsid w:val="0017782E"/>
    <w:rsid w:val="0017793F"/>
    <w:rsid w:val="00180B0F"/>
    <w:rsid w:val="0018295C"/>
    <w:rsid w:val="00182A89"/>
    <w:rsid w:val="001830D5"/>
    <w:rsid w:val="00186126"/>
    <w:rsid w:val="00187F00"/>
    <w:rsid w:val="0019016A"/>
    <w:rsid w:val="00190BCA"/>
    <w:rsid w:val="00192E81"/>
    <w:rsid w:val="00193104"/>
    <w:rsid w:val="00193855"/>
    <w:rsid w:val="00194310"/>
    <w:rsid w:val="001949E0"/>
    <w:rsid w:val="0019585B"/>
    <w:rsid w:val="001A0079"/>
    <w:rsid w:val="001A13D1"/>
    <w:rsid w:val="001A13DA"/>
    <w:rsid w:val="001A3647"/>
    <w:rsid w:val="001A54A4"/>
    <w:rsid w:val="001A6018"/>
    <w:rsid w:val="001A636C"/>
    <w:rsid w:val="001A646B"/>
    <w:rsid w:val="001A6F23"/>
    <w:rsid w:val="001A70CF"/>
    <w:rsid w:val="001A7B44"/>
    <w:rsid w:val="001B0390"/>
    <w:rsid w:val="001B0C71"/>
    <w:rsid w:val="001B121F"/>
    <w:rsid w:val="001B1242"/>
    <w:rsid w:val="001B17E0"/>
    <w:rsid w:val="001B19FB"/>
    <w:rsid w:val="001B1BB9"/>
    <w:rsid w:val="001B1D50"/>
    <w:rsid w:val="001B3D06"/>
    <w:rsid w:val="001B43FC"/>
    <w:rsid w:val="001B7568"/>
    <w:rsid w:val="001B7AC1"/>
    <w:rsid w:val="001C1492"/>
    <w:rsid w:val="001C18BA"/>
    <w:rsid w:val="001C1FCA"/>
    <w:rsid w:val="001C2062"/>
    <w:rsid w:val="001C2352"/>
    <w:rsid w:val="001C2BB0"/>
    <w:rsid w:val="001C64BE"/>
    <w:rsid w:val="001C70A1"/>
    <w:rsid w:val="001C77E5"/>
    <w:rsid w:val="001C7E95"/>
    <w:rsid w:val="001D19F6"/>
    <w:rsid w:val="001D27C1"/>
    <w:rsid w:val="001D2DE7"/>
    <w:rsid w:val="001D3EB8"/>
    <w:rsid w:val="001D4669"/>
    <w:rsid w:val="001D4D28"/>
    <w:rsid w:val="001D5698"/>
    <w:rsid w:val="001D7B13"/>
    <w:rsid w:val="001E0D27"/>
    <w:rsid w:val="001E2137"/>
    <w:rsid w:val="001E22E2"/>
    <w:rsid w:val="001E2BBC"/>
    <w:rsid w:val="001E2D08"/>
    <w:rsid w:val="001E375B"/>
    <w:rsid w:val="001E43AF"/>
    <w:rsid w:val="001E6218"/>
    <w:rsid w:val="001E6DE9"/>
    <w:rsid w:val="001E7A41"/>
    <w:rsid w:val="001E7DCA"/>
    <w:rsid w:val="001F19CD"/>
    <w:rsid w:val="001F21EE"/>
    <w:rsid w:val="001F2ACF"/>
    <w:rsid w:val="001F4EAA"/>
    <w:rsid w:val="001F52D8"/>
    <w:rsid w:val="001F59BF"/>
    <w:rsid w:val="001F6524"/>
    <w:rsid w:val="001F66D3"/>
    <w:rsid w:val="001F6DE8"/>
    <w:rsid w:val="001F6F2D"/>
    <w:rsid w:val="001F7ACB"/>
    <w:rsid w:val="001F7C71"/>
    <w:rsid w:val="001F7EE1"/>
    <w:rsid w:val="0020106D"/>
    <w:rsid w:val="00201955"/>
    <w:rsid w:val="0020337E"/>
    <w:rsid w:val="002034E2"/>
    <w:rsid w:val="00203C83"/>
    <w:rsid w:val="002051A5"/>
    <w:rsid w:val="00206931"/>
    <w:rsid w:val="002072D1"/>
    <w:rsid w:val="0020743A"/>
    <w:rsid w:val="00210366"/>
    <w:rsid w:val="00211316"/>
    <w:rsid w:val="00212D32"/>
    <w:rsid w:val="00214777"/>
    <w:rsid w:val="002148EB"/>
    <w:rsid w:val="00216224"/>
    <w:rsid w:val="00216232"/>
    <w:rsid w:val="00220881"/>
    <w:rsid w:val="002208FF"/>
    <w:rsid w:val="002212A9"/>
    <w:rsid w:val="00222D65"/>
    <w:rsid w:val="0022313F"/>
    <w:rsid w:val="002235C3"/>
    <w:rsid w:val="00224086"/>
    <w:rsid w:val="00225060"/>
    <w:rsid w:val="0022608B"/>
    <w:rsid w:val="00226A72"/>
    <w:rsid w:val="002278A7"/>
    <w:rsid w:val="00227D63"/>
    <w:rsid w:val="00230725"/>
    <w:rsid w:val="002315B4"/>
    <w:rsid w:val="002315CC"/>
    <w:rsid w:val="0023391F"/>
    <w:rsid w:val="0023437D"/>
    <w:rsid w:val="00235939"/>
    <w:rsid w:val="00235ADB"/>
    <w:rsid w:val="00235CFA"/>
    <w:rsid w:val="002368AE"/>
    <w:rsid w:val="00236C1B"/>
    <w:rsid w:val="00236E45"/>
    <w:rsid w:val="00241EB6"/>
    <w:rsid w:val="00243104"/>
    <w:rsid w:val="00246156"/>
    <w:rsid w:val="002462EC"/>
    <w:rsid w:val="00246522"/>
    <w:rsid w:val="00247237"/>
    <w:rsid w:val="00252DB1"/>
    <w:rsid w:val="00253166"/>
    <w:rsid w:val="00254964"/>
    <w:rsid w:val="00254F62"/>
    <w:rsid w:val="002559A5"/>
    <w:rsid w:val="002567FF"/>
    <w:rsid w:val="00257084"/>
    <w:rsid w:val="00257273"/>
    <w:rsid w:val="002579D1"/>
    <w:rsid w:val="00261064"/>
    <w:rsid w:val="00261474"/>
    <w:rsid w:val="00261F1D"/>
    <w:rsid w:val="0026296D"/>
    <w:rsid w:val="0026372D"/>
    <w:rsid w:val="0026408D"/>
    <w:rsid w:val="00264667"/>
    <w:rsid w:val="00264DF8"/>
    <w:rsid w:val="00264F0F"/>
    <w:rsid w:val="00265D8B"/>
    <w:rsid w:val="00265DED"/>
    <w:rsid w:val="00265F2C"/>
    <w:rsid w:val="00266DB4"/>
    <w:rsid w:val="00272119"/>
    <w:rsid w:val="0027216B"/>
    <w:rsid w:val="0027238A"/>
    <w:rsid w:val="00273736"/>
    <w:rsid w:val="00274783"/>
    <w:rsid w:val="002747DA"/>
    <w:rsid w:val="0027670C"/>
    <w:rsid w:val="00276724"/>
    <w:rsid w:val="00276DDF"/>
    <w:rsid w:val="0027773B"/>
    <w:rsid w:val="00281707"/>
    <w:rsid w:val="0028228D"/>
    <w:rsid w:val="002823A6"/>
    <w:rsid w:val="002847A1"/>
    <w:rsid w:val="002848CF"/>
    <w:rsid w:val="002851FE"/>
    <w:rsid w:val="0028547B"/>
    <w:rsid w:val="00286774"/>
    <w:rsid w:val="00287B22"/>
    <w:rsid w:val="00287C66"/>
    <w:rsid w:val="0029024F"/>
    <w:rsid w:val="0029035B"/>
    <w:rsid w:val="0029085E"/>
    <w:rsid w:val="00292EC1"/>
    <w:rsid w:val="00293180"/>
    <w:rsid w:val="00293403"/>
    <w:rsid w:val="00293ABD"/>
    <w:rsid w:val="00296791"/>
    <w:rsid w:val="00297F87"/>
    <w:rsid w:val="002A1079"/>
    <w:rsid w:val="002A6217"/>
    <w:rsid w:val="002B1BB2"/>
    <w:rsid w:val="002B369E"/>
    <w:rsid w:val="002B3859"/>
    <w:rsid w:val="002B3CEE"/>
    <w:rsid w:val="002B4983"/>
    <w:rsid w:val="002B54FE"/>
    <w:rsid w:val="002B6186"/>
    <w:rsid w:val="002B70C8"/>
    <w:rsid w:val="002B762D"/>
    <w:rsid w:val="002C05C2"/>
    <w:rsid w:val="002C073F"/>
    <w:rsid w:val="002C0A73"/>
    <w:rsid w:val="002C163B"/>
    <w:rsid w:val="002C19CD"/>
    <w:rsid w:val="002C217D"/>
    <w:rsid w:val="002C3E45"/>
    <w:rsid w:val="002C508E"/>
    <w:rsid w:val="002C5AC5"/>
    <w:rsid w:val="002C6B6A"/>
    <w:rsid w:val="002C6BCB"/>
    <w:rsid w:val="002C709D"/>
    <w:rsid w:val="002C7920"/>
    <w:rsid w:val="002D0676"/>
    <w:rsid w:val="002D23AC"/>
    <w:rsid w:val="002D2439"/>
    <w:rsid w:val="002D2E48"/>
    <w:rsid w:val="002D30B0"/>
    <w:rsid w:val="002D3777"/>
    <w:rsid w:val="002D56CF"/>
    <w:rsid w:val="002D6840"/>
    <w:rsid w:val="002D6B90"/>
    <w:rsid w:val="002D76EA"/>
    <w:rsid w:val="002D7CD7"/>
    <w:rsid w:val="002E2741"/>
    <w:rsid w:val="002E3B3F"/>
    <w:rsid w:val="002E5254"/>
    <w:rsid w:val="002E576A"/>
    <w:rsid w:val="002E5D46"/>
    <w:rsid w:val="002E6124"/>
    <w:rsid w:val="002E6AB0"/>
    <w:rsid w:val="002F0863"/>
    <w:rsid w:val="002F0C1D"/>
    <w:rsid w:val="002F0E08"/>
    <w:rsid w:val="002F17E4"/>
    <w:rsid w:val="002F1D30"/>
    <w:rsid w:val="002F1E36"/>
    <w:rsid w:val="002F242D"/>
    <w:rsid w:val="002F2AB8"/>
    <w:rsid w:val="002F2F47"/>
    <w:rsid w:val="002F45B4"/>
    <w:rsid w:val="002F47E4"/>
    <w:rsid w:val="002F5861"/>
    <w:rsid w:val="002F598A"/>
    <w:rsid w:val="002F68C0"/>
    <w:rsid w:val="002F6972"/>
    <w:rsid w:val="002F7513"/>
    <w:rsid w:val="0030009A"/>
    <w:rsid w:val="00302D48"/>
    <w:rsid w:val="00302FBA"/>
    <w:rsid w:val="003043CA"/>
    <w:rsid w:val="00304D71"/>
    <w:rsid w:val="00305602"/>
    <w:rsid w:val="00305791"/>
    <w:rsid w:val="00305B09"/>
    <w:rsid w:val="00306413"/>
    <w:rsid w:val="00307B4A"/>
    <w:rsid w:val="00313D3A"/>
    <w:rsid w:val="00314DFF"/>
    <w:rsid w:val="00315D7B"/>
    <w:rsid w:val="003161D1"/>
    <w:rsid w:val="003177A2"/>
    <w:rsid w:val="0032036F"/>
    <w:rsid w:val="0032275D"/>
    <w:rsid w:val="00322D31"/>
    <w:rsid w:val="00322E4D"/>
    <w:rsid w:val="00323B39"/>
    <w:rsid w:val="00324459"/>
    <w:rsid w:val="003251D8"/>
    <w:rsid w:val="003254D5"/>
    <w:rsid w:val="00325515"/>
    <w:rsid w:val="0032562B"/>
    <w:rsid w:val="00325DA5"/>
    <w:rsid w:val="00325FD1"/>
    <w:rsid w:val="00326B4D"/>
    <w:rsid w:val="00330207"/>
    <w:rsid w:val="003307FB"/>
    <w:rsid w:val="00330987"/>
    <w:rsid w:val="003315F2"/>
    <w:rsid w:val="00332338"/>
    <w:rsid w:val="00332C6A"/>
    <w:rsid w:val="00333693"/>
    <w:rsid w:val="0033463C"/>
    <w:rsid w:val="00334ACF"/>
    <w:rsid w:val="00335739"/>
    <w:rsid w:val="003362CB"/>
    <w:rsid w:val="003403CC"/>
    <w:rsid w:val="00340677"/>
    <w:rsid w:val="00342A87"/>
    <w:rsid w:val="0034488B"/>
    <w:rsid w:val="00345B2B"/>
    <w:rsid w:val="00346AB7"/>
    <w:rsid w:val="00347951"/>
    <w:rsid w:val="00347BB2"/>
    <w:rsid w:val="00354588"/>
    <w:rsid w:val="00355E6A"/>
    <w:rsid w:val="003573DA"/>
    <w:rsid w:val="00360180"/>
    <w:rsid w:val="00361448"/>
    <w:rsid w:val="00361543"/>
    <w:rsid w:val="00361AF1"/>
    <w:rsid w:val="003635A3"/>
    <w:rsid w:val="00363BE1"/>
    <w:rsid w:val="003640EB"/>
    <w:rsid w:val="00364C47"/>
    <w:rsid w:val="00370A72"/>
    <w:rsid w:val="00371F1C"/>
    <w:rsid w:val="00372245"/>
    <w:rsid w:val="003723BC"/>
    <w:rsid w:val="003728B7"/>
    <w:rsid w:val="00373659"/>
    <w:rsid w:val="003754A9"/>
    <w:rsid w:val="00376C0C"/>
    <w:rsid w:val="003779F1"/>
    <w:rsid w:val="00380D4D"/>
    <w:rsid w:val="003819D1"/>
    <w:rsid w:val="0038260F"/>
    <w:rsid w:val="00383382"/>
    <w:rsid w:val="00384F26"/>
    <w:rsid w:val="0038513D"/>
    <w:rsid w:val="00385D50"/>
    <w:rsid w:val="00386EF3"/>
    <w:rsid w:val="003874EC"/>
    <w:rsid w:val="003878F5"/>
    <w:rsid w:val="003906BB"/>
    <w:rsid w:val="00390998"/>
    <w:rsid w:val="00390AC8"/>
    <w:rsid w:val="00391B98"/>
    <w:rsid w:val="00391C7D"/>
    <w:rsid w:val="00393734"/>
    <w:rsid w:val="00394671"/>
    <w:rsid w:val="00394E24"/>
    <w:rsid w:val="003963B6"/>
    <w:rsid w:val="00396AD8"/>
    <w:rsid w:val="003A1CAC"/>
    <w:rsid w:val="003A30B6"/>
    <w:rsid w:val="003A49BE"/>
    <w:rsid w:val="003A52AF"/>
    <w:rsid w:val="003A5564"/>
    <w:rsid w:val="003A5DB5"/>
    <w:rsid w:val="003A6918"/>
    <w:rsid w:val="003A70BE"/>
    <w:rsid w:val="003A746B"/>
    <w:rsid w:val="003A77A3"/>
    <w:rsid w:val="003B2533"/>
    <w:rsid w:val="003B2650"/>
    <w:rsid w:val="003B3082"/>
    <w:rsid w:val="003B41C0"/>
    <w:rsid w:val="003B47A4"/>
    <w:rsid w:val="003B5633"/>
    <w:rsid w:val="003B5676"/>
    <w:rsid w:val="003B718C"/>
    <w:rsid w:val="003B7335"/>
    <w:rsid w:val="003B74F9"/>
    <w:rsid w:val="003B7A6B"/>
    <w:rsid w:val="003B7A89"/>
    <w:rsid w:val="003C1F5B"/>
    <w:rsid w:val="003C37B4"/>
    <w:rsid w:val="003C39F2"/>
    <w:rsid w:val="003C602A"/>
    <w:rsid w:val="003C6323"/>
    <w:rsid w:val="003C7F09"/>
    <w:rsid w:val="003D08E3"/>
    <w:rsid w:val="003D0A70"/>
    <w:rsid w:val="003D0B4D"/>
    <w:rsid w:val="003D446D"/>
    <w:rsid w:val="003D4B86"/>
    <w:rsid w:val="003D62FC"/>
    <w:rsid w:val="003D648F"/>
    <w:rsid w:val="003D6520"/>
    <w:rsid w:val="003D68B4"/>
    <w:rsid w:val="003E0093"/>
    <w:rsid w:val="003E14F2"/>
    <w:rsid w:val="003E1662"/>
    <w:rsid w:val="003E25BB"/>
    <w:rsid w:val="003E2AF6"/>
    <w:rsid w:val="003E3071"/>
    <w:rsid w:val="003E3E19"/>
    <w:rsid w:val="003E4E57"/>
    <w:rsid w:val="003E742E"/>
    <w:rsid w:val="003F0697"/>
    <w:rsid w:val="003F0994"/>
    <w:rsid w:val="003F45FF"/>
    <w:rsid w:val="003F4DDE"/>
    <w:rsid w:val="003F50B8"/>
    <w:rsid w:val="003F600B"/>
    <w:rsid w:val="003F657B"/>
    <w:rsid w:val="0040078E"/>
    <w:rsid w:val="00400F4B"/>
    <w:rsid w:val="004015F9"/>
    <w:rsid w:val="00402187"/>
    <w:rsid w:val="00402C64"/>
    <w:rsid w:val="00402F67"/>
    <w:rsid w:val="004046DB"/>
    <w:rsid w:val="004051B9"/>
    <w:rsid w:val="004053A3"/>
    <w:rsid w:val="004057DD"/>
    <w:rsid w:val="00405D1E"/>
    <w:rsid w:val="00405F7C"/>
    <w:rsid w:val="0040629B"/>
    <w:rsid w:val="00406E9F"/>
    <w:rsid w:val="0040775B"/>
    <w:rsid w:val="00410EBA"/>
    <w:rsid w:val="00411FDB"/>
    <w:rsid w:val="00413243"/>
    <w:rsid w:val="004147C8"/>
    <w:rsid w:val="00415C95"/>
    <w:rsid w:val="00415F48"/>
    <w:rsid w:val="004162F1"/>
    <w:rsid w:val="00416A34"/>
    <w:rsid w:val="00420AF7"/>
    <w:rsid w:val="00421DCC"/>
    <w:rsid w:val="00422114"/>
    <w:rsid w:val="00424A6A"/>
    <w:rsid w:val="00425074"/>
    <w:rsid w:val="00426CCC"/>
    <w:rsid w:val="004270B5"/>
    <w:rsid w:val="00427432"/>
    <w:rsid w:val="00427A79"/>
    <w:rsid w:val="004309EB"/>
    <w:rsid w:val="00430E9C"/>
    <w:rsid w:val="00432269"/>
    <w:rsid w:val="004323CB"/>
    <w:rsid w:val="004324BE"/>
    <w:rsid w:val="00432D9A"/>
    <w:rsid w:val="004359F6"/>
    <w:rsid w:val="00435D56"/>
    <w:rsid w:val="00436210"/>
    <w:rsid w:val="00436472"/>
    <w:rsid w:val="004366DB"/>
    <w:rsid w:val="00436D43"/>
    <w:rsid w:val="004406D6"/>
    <w:rsid w:val="004442DC"/>
    <w:rsid w:val="004447B9"/>
    <w:rsid w:val="00444A22"/>
    <w:rsid w:val="00444A3A"/>
    <w:rsid w:val="00446A01"/>
    <w:rsid w:val="00452EAA"/>
    <w:rsid w:val="00453A01"/>
    <w:rsid w:val="00453D66"/>
    <w:rsid w:val="004550F8"/>
    <w:rsid w:val="00456B52"/>
    <w:rsid w:val="00457EDD"/>
    <w:rsid w:val="00461E97"/>
    <w:rsid w:val="00462AD5"/>
    <w:rsid w:val="00463661"/>
    <w:rsid w:val="00463EE5"/>
    <w:rsid w:val="00464C7A"/>
    <w:rsid w:val="00465372"/>
    <w:rsid w:val="0046687F"/>
    <w:rsid w:val="00466C5D"/>
    <w:rsid w:val="00467620"/>
    <w:rsid w:val="00467CC9"/>
    <w:rsid w:val="00467F66"/>
    <w:rsid w:val="0047178B"/>
    <w:rsid w:val="00472052"/>
    <w:rsid w:val="0047269F"/>
    <w:rsid w:val="00472B47"/>
    <w:rsid w:val="00473E2A"/>
    <w:rsid w:val="0047402B"/>
    <w:rsid w:val="004742E4"/>
    <w:rsid w:val="00474B42"/>
    <w:rsid w:val="00474DCB"/>
    <w:rsid w:val="00476084"/>
    <w:rsid w:val="004808D9"/>
    <w:rsid w:val="0048287D"/>
    <w:rsid w:val="0048442C"/>
    <w:rsid w:val="0048521D"/>
    <w:rsid w:val="00485316"/>
    <w:rsid w:val="00485E7B"/>
    <w:rsid w:val="00486C7F"/>
    <w:rsid w:val="0048735A"/>
    <w:rsid w:val="00487418"/>
    <w:rsid w:val="00490A91"/>
    <w:rsid w:val="004913FE"/>
    <w:rsid w:val="00494337"/>
    <w:rsid w:val="004944A5"/>
    <w:rsid w:val="00494958"/>
    <w:rsid w:val="00494A67"/>
    <w:rsid w:val="00495040"/>
    <w:rsid w:val="004A1382"/>
    <w:rsid w:val="004A1DBB"/>
    <w:rsid w:val="004A214F"/>
    <w:rsid w:val="004A3900"/>
    <w:rsid w:val="004A399E"/>
    <w:rsid w:val="004A3B2D"/>
    <w:rsid w:val="004A424F"/>
    <w:rsid w:val="004A450E"/>
    <w:rsid w:val="004A5413"/>
    <w:rsid w:val="004A5F85"/>
    <w:rsid w:val="004A641E"/>
    <w:rsid w:val="004A686D"/>
    <w:rsid w:val="004A6909"/>
    <w:rsid w:val="004A783B"/>
    <w:rsid w:val="004A7937"/>
    <w:rsid w:val="004A7D28"/>
    <w:rsid w:val="004B1676"/>
    <w:rsid w:val="004B2E05"/>
    <w:rsid w:val="004B3666"/>
    <w:rsid w:val="004B54EB"/>
    <w:rsid w:val="004B56B0"/>
    <w:rsid w:val="004B6558"/>
    <w:rsid w:val="004B6D93"/>
    <w:rsid w:val="004B7F9F"/>
    <w:rsid w:val="004C1310"/>
    <w:rsid w:val="004C1789"/>
    <w:rsid w:val="004C17B1"/>
    <w:rsid w:val="004C314E"/>
    <w:rsid w:val="004C5B22"/>
    <w:rsid w:val="004C6061"/>
    <w:rsid w:val="004C70E3"/>
    <w:rsid w:val="004C7576"/>
    <w:rsid w:val="004D2459"/>
    <w:rsid w:val="004D33E2"/>
    <w:rsid w:val="004D5990"/>
    <w:rsid w:val="004D7792"/>
    <w:rsid w:val="004D77D5"/>
    <w:rsid w:val="004D7CB5"/>
    <w:rsid w:val="004E230B"/>
    <w:rsid w:val="004E234F"/>
    <w:rsid w:val="004E2A9B"/>
    <w:rsid w:val="004E2B83"/>
    <w:rsid w:val="004E2C39"/>
    <w:rsid w:val="004E3048"/>
    <w:rsid w:val="004E3074"/>
    <w:rsid w:val="004E3CDC"/>
    <w:rsid w:val="004E4968"/>
    <w:rsid w:val="004E4B3B"/>
    <w:rsid w:val="004E4C33"/>
    <w:rsid w:val="004E5835"/>
    <w:rsid w:val="004E5C5A"/>
    <w:rsid w:val="004F038C"/>
    <w:rsid w:val="004F1A56"/>
    <w:rsid w:val="004F2925"/>
    <w:rsid w:val="004F2F11"/>
    <w:rsid w:val="004F33A3"/>
    <w:rsid w:val="004F380E"/>
    <w:rsid w:val="004F5635"/>
    <w:rsid w:val="004F57EF"/>
    <w:rsid w:val="004F5944"/>
    <w:rsid w:val="004F7871"/>
    <w:rsid w:val="004F7AFE"/>
    <w:rsid w:val="00501568"/>
    <w:rsid w:val="00501EBC"/>
    <w:rsid w:val="00501F24"/>
    <w:rsid w:val="00502521"/>
    <w:rsid w:val="00502A73"/>
    <w:rsid w:val="00503B07"/>
    <w:rsid w:val="00504061"/>
    <w:rsid w:val="005045D3"/>
    <w:rsid w:val="00505940"/>
    <w:rsid w:val="0050783A"/>
    <w:rsid w:val="00510638"/>
    <w:rsid w:val="00510999"/>
    <w:rsid w:val="0051186A"/>
    <w:rsid w:val="00511AFC"/>
    <w:rsid w:val="00511BB5"/>
    <w:rsid w:val="0051461C"/>
    <w:rsid w:val="00514E89"/>
    <w:rsid w:val="00514EDD"/>
    <w:rsid w:val="00515716"/>
    <w:rsid w:val="00515B3B"/>
    <w:rsid w:val="00516166"/>
    <w:rsid w:val="0051681D"/>
    <w:rsid w:val="0051773A"/>
    <w:rsid w:val="00517E1C"/>
    <w:rsid w:val="0052014F"/>
    <w:rsid w:val="0052138E"/>
    <w:rsid w:val="00522732"/>
    <w:rsid w:val="0052364C"/>
    <w:rsid w:val="0052476D"/>
    <w:rsid w:val="0052488C"/>
    <w:rsid w:val="00525F57"/>
    <w:rsid w:val="00526434"/>
    <w:rsid w:val="0053212C"/>
    <w:rsid w:val="00532BEA"/>
    <w:rsid w:val="005338EC"/>
    <w:rsid w:val="00533D9D"/>
    <w:rsid w:val="00533DAF"/>
    <w:rsid w:val="00534992"/>
    <w:rsid w:val="005349DE"/>
    <w:rsid w:val="005356E4"/>
    <w:rsid w:val="00535AA8"/>
    <w:rsid w:val="00535D35"/>
    <w:rsid w:val="00536828"/>
    <w:rsid w:val="00537B36"/>
    <w:rsid w:val="00537F68"/>
    <w:rsid w:val="0054028C"/>
    <w:rsid w:val="00540E14"/>
    <w:rsid w:val="005434F4"/>
    <w:rsid w:val="00544023"/>
    <w:rsid w:val="00544ABB"/>
    <w:rsid w:val="0054599A"/>
    <w:rsid w:val="0054713A"/>
    <w:rsid w:val="00547E96"/>
    <w:rsid w:val="00550AAF"/>
    <w:rsid w:val="0055171B"/>
    <w:rsid w:val="00552BC1"/>
    <w:rsid w:val="005538AF"/>
    <w:rsid w:val="005559C4"/>
    <w:rsid w:val="00557EB4"/>
    <w:rsid w:val="00560ED9"/>
    <w:rsid w:val="005614BA"/>
    <w:rsid w:val="0056161A"/>
    <w:rsid w:val="00562559"/>
    <w:rsid w:val="00563B71"/>
    <w:rsid w:val="005645ED"/>
    <w:rsid w:val="00564994"/>
    <w:rsid w:val="00564EEE"/>
    <w:rsid w:val="005663EE"/>
    <w:rsid w:val="0056733A"/>
    <w:rsid w:val="00567BFC"/>
    <w:rsid w:val="00567F95"/>
    <w:rsid w:val="005707B9"/>
    <w:rsid w:val="00571420"/>
    <w:rsid w:val="00571859"/>
    <w:rsid w:val="00571998"/>
    <w:rsid w:val="00571AEA"/>
    <w:rsid w:val="00572287"/>
    <w:rsid w:val="00572A27"/>
    <w:rsid w:val="00574839"/>
    <w:rsid w:val="00575418"/>
    <w:rsid w:val="00577706"/>
    <w:rsid w:val="005779BC"/>
    <w:rsid w:val="005800F9"/>
    <w:rsid w:val="00580C10"/>
    <w:rsid w:val="00583B0D"/>
    <w:rsid w:val="0058429C"/>
    <w:rsid w:val="0058440D"/>
    <w:rsid w:val="00585000"/>
    <w:rsid w:val="0058534E"/>
    <w:rsid w:val="00586775"/>
    <w:rsid w:val="005870E0"/>
    <w:rsid w:val="00587106"/>
    <w:rsid w:val="00587A5C"/>
    <w:rsid w:val="005906AF"/>
    <w:rsid w:val="0059278B"/>
    <w:rsid w:val="00593E25"/>
    <w:rsid w:val="00594CA4"/>
    <w:rsid w:val="00595866"/>
    <w:rsid w:val="00597A7B"/>
    <w:rsid w:val="005A20A3"/>
    <w:rsid w:val="005A404E"/>
    <w:rsid w:val="005A5034"/>
    <w:rsid w:val="005A5FAD"/>
    <w:rsid w:val="005A6289"/>
    <w:rsid w:val="005B081A"/>
    <w:rsid w:val="005B0865"/>
    <w:rsid w:val="005B0882"/>
    <w:rsid w:val="005B10B2"/>
    <w:rsid w:val="005B1214"/>
    <w:rsid w:val="005B3DFD"/>
    <w:rsid w:val="005B49EE"/>
    <w:rsid w:val="005B4D22"/>
    <w:rsid w:val="005B597D"/>
    <w:rsid w:val="005B5C8F"/>
    <w:rsid w:val="005C1091"/>
    <w:rsid w:val="005C10C2"/>
    <w:rsid w:val="005C1284"/>
    <w:rsid w:val="005C1844"/>
    <w:rsid w:val="005C1E8E"/>
    <w:rsid w:val="005C2071"/>
    <w:rsid w:val="005C2681"/>
    <w:rsid w:val="005C3B51"/>
    <w:rsid w:val="005C4A2C"/>
    <w:rsid w:val="005C534B"/>
    <w:rsid w:val="005D097A"/>
    <w:rsid w:val="005D1757"/>
    <w:rsid w:val="005D1E3B"/>
    <w:rsid w:val="005D1F5D"/>
    <w:rsid w:val="005D355E"/>
    <w:rsid w:val="005D3752"/>
    <w:rsid w:val="005D45E4"/>
    <w:rsid w:val="005D54F8"/>
    <w:rsid w:val="005D5F65"/>
    <w:rsid w:val="005D755B"/>
    <w:rsid w:val="005D7F7D"/>
    <w:rsid w:val="005E2B79"/>
    <w:rsid w:val="005E3D14"/>
    <w:rsid w:val="005E4F65"/>
    <w:rsid w:val="005E5627"/>
    <w:rsid w:val="005E6339"/>
    <w:rsid w:val="005E659B"/>
    <w:rsid w:val="005E6E20"/>
    <w:rsid w:val="005E758C"/>
    <w:rsid w:val="005E7BBC"/>
    <w:rsid w:val="005F2364"/>
    <w:rsid w:val="005F371F"/>
    <w:rsid w:val="005F44D6"/>
    <w:rsid w:val="005F5694"/>
    <w:rsid w:val="005F6418"/>
    <w:rsid w:val="005F6D95"/>
    <w:rsid w:val="005F6F7B"/>
    <w:rsid w:val="005F7E3D"/>
    <w:rsid w:val="00600429"/>
    <w:rsid w:val="00602476"/>
    <w:rsid w:val="006030A6"/>
    <w:rsid w:val="0060321E"/>
    <w:rsid w:val="00604272"/>
    <w:rsid w:val="0060681E"/>
    <w:rsid w:val="006068F0"/>
    <w:rsid w:val="00606A60"/>
    <w:rsid w:val="006075CF"/>
    <w:rsid w:val="00610EBB"/>
    <w:rsid w:val="0061175D"/>
    <w:rsid w:val="00612D87"/>
    <w:rsid w:val="00612EBE"/>
    <w:rsid w:val="006153E3"/>
    <w:rsid w:val="00616085"/>
    <w:rsid w:val="0061788A"/>
    <w:rsid w:val="0062081D"/>
    <w:rsid w:val="006214C0"/>
    <w:rsid w:val="00621865"/>
    <w:rsid w:val="00622186"/>
    <w:rsid w:val="00622906"/>
    <w:rsid w:val="00622EDA"/>
    <w:rsid w:val="006230B7"/>
    <w:rsid w:val="00624142"/>
    <w:rsid w:val="00624355"/>
    <w:rsid w:val="00624746"/>
    <w:rsid w:val="00625AD6"/>
    <w:rsid w:val="006264B6"/>
    <w:rsid w:val="00626754"/>
    <w:rsid w:val="00626A4E"/>
    <w:rsid w:val="00626F30"/>
    <w:rsid w:val="00627683"/>
    <w:rsid w:val="006320C5"/>
    <w:rsid w:val="00632D04"/>
    <w:rsid w:val="006337D4"/>
    <w:rsid w:val="00633E24"/>
    <w:rsid w:val="00634CBB"/>
    <w:rsid w:val="006353C6"/>
    <w:rsid w:val="006355C6"/>
    <w:rsid w:val="00637680"/>
    <w:rsid w:val="00640072"/>
    <w:rsid w:val="00640DAF"/>
    <w:rsid w:val="0064138E"/>
    <w:rsid w:val="00641A3B"/>
    <w:rsid w:val="00642483"/>
    <w:rsid w:val="00642634"/>
    <w:rsid w:val="0064444D"/>
    <w:rsid w:val="00644637"/>
    <w:rsid w:val="00644795"/>
    <w:rsid w:val="006451BA"/>
    <w:rsid w:val="0064783C"/>
    <w:rsid w:val="00647D91"/>
    <w:rsid w:val="00647F60"/>
    <w:rsid w:val="006501B4"/>
    <w:rsid w:val="00651BD8"/>
    <w:rsid w:val="00653F14"/>
    <w:rsid w:val="00657670"/>
    <w:rsid w:val="00657852"/>
    <w:rsid w:val="006603B7"/>
    <w:rsid w:val="00662583"/>
    <w:rsid w:val="00662B52"/>
    <w:rsid w:val="00662B6F"/>
    <w:rsid w:val="00662D03"/>
    <w:rsid w:val="006633E5"/>
    <w:rsid w:val="0066356D"/>
    <w:rsid w:val="00663AF4"/>
    <w:rsid w:val="00663D6E"/>
    <w:rsid w:val="00664673"/>
    <w:rsid w:val="00664AFC"/>
    <w:rsid w:val="00664D08"/>
    <w:rsid w:val="0066647C"/>
    <w:rsid w:val="0066704A"/>
    <w:rsid w:val="006679E8"/>
    <w:rsid w:val="006705A5"/>
    <w:rsid w:val="00671110"/>
    <w:rsid w:val="006726FA"/>
    <w:rsid w:val="00672E21"/>
    <w:rsid w:val="0067300D"/>
    <w:rsid w:val="00673367"/>
    <w:rsid w:val="0067434F"/>
    <w:rsid w:val="00674B20"/>
    <w:rsid w:val="006753A6"/>
    <w:rsid w:val="00677731"/>
    <w:rsid w:val="00677894"/>
    <w:rsid w:val="006807DF"/>
    <w:rsid w:val="00680ACD"/>
    <w:rsid w:val="0068116B"/>
    <w:rsid w:val="006818C4"/>
    <w:rsid w:val="00681F04"/>
    <w:rsid w:val="00682500"/>
    <w:rsid w:val="00682D4D"/>
    <w:rsid w:val="00684226"/>
    <w:rsid w:val="00685DB3"/>
    <w:rsid w:val="00686E08"/>
    <w:rsid w:val="006871A8"/>
    <w:rsid w:val="00687D67"/>
    <w:rsid w:val="00692784"/>
    <w:rsid w:val="00692AD7"/>
    <w:rsid w:val="00692DAE"/>
    <w:rsid w:val="00694C13"/>
    <w:rsid w:val="0069627C"/>
    <w:rsid w:val="006964CB"/>
    <w:rsid w:val="00697200"/>
    <w:rsid w:val="00697545"/>
    <w:rsid w:val="006A2107"/>
    <w:rsid w:val="006A2213"/>
    <w:rsid w:val="006A4183"/>
    <w:rsid w:val="006A4BA3"/>
    <w:rsid w:val="006A5733"/>
    <w:rsid w:val="006A5E5E"/>
    <w:rsid w:val="006B088D"/>
    <w:rsid w:val="006B0C56"/>
    <w:rsid w:val="006B1577"/>
    <w:rsid w:val="006B1E70"/>
    <w:rsid w:val="006B2DB9"/>
    <w:rsid w:val="006B4EA5"/>
    <w:rsid w:val="006B6C93"/>
    <w:rsid w:val="006B738D"/>
    <w:rsid w:val="006B7A39"/>
    <w:rsid w:val="006C2ABB"/>
    <w:rsid w:val="006C459B"/>
    <w:rsid w:val="006C4BC7"/>
    <w:rsid w:val="006C60C0"/>
    <w:rsid w:val="006C7F8C"/>
    <w:rsid w:val="006C7FEB"/>
    <w:rsid w:val="006D0038"/>
    <w:rsid w:val="006D1FDB"/>
    <w:rsid w:val="006D37A7"/>
    <w:rsid w:val="006D3E6E"/>
    <w:rsid w:val="006D4483"/>
    <w:rsid w:val="006D511E"/>
    <w:rsid w:val="006D673F"/>
    <w:rsid w:val="006D6C9C"/>
    <w:rsid w:val="006D7C36"/>
    <w:rsid w:val="006E036E"/>
    <w:rsid w:val="006E05E1"/>
    <w:rsid w:val="006E089A"/>
    <w:rsid w:val="006E0B6A"/>
    <w:rsid w:val="006E0DDC"/>
    <w:rsid w:val="006E16AD"/>
    <w:rsid w:val="006E48D8"/>
    <w:rsid w:val="006E64A6"/>
    <w:rsid w:val="006E7560"/>
    <w:rsid w:val="006E78C2"/>
    <w:rsid w:val="006F07CA"/>
    <w:rsid w:val="006F0EF3"/>
    <w:rsid w:val="006F2BCB"/>
    <w:rsid w:val="006F4460"/>
    <w:rsid w:val="006F45FE"/>
    <w:rsid w:val="006F570C"/>
    <w:rsid w:val="006F57A6"/>
    <w:rsid w:val="006F7382"/>
    <w:rsid w:val="006F7840"/>
    <w:rsid w:val="00700074"/>
    <w:rsid w:val="00701090"/>
    <w:rsid w:val="007023F2"/>
    <w:rsid w:val="0070385D"/>
    <w:rsid w:val="007039E2"/>
    <w:rsid w:val="00703BD5"/>
    <w:rsid w:val="0070405A"/>
    <w:rsid w:val="00707560"/>
    <w:rsid w:val="00711562"/>
    <w:rsid w:val="007118B6"/>
    <w:rsid w:val="007149D5"/>
    <w:rsid w:val="00714B6C"/>
    <w:rsid w:val="0071501B"/>
    <w:rsid w:val="007155E6"/>
    <w:rsid w:val="007164A1"/>
    <w:rsid w:val="007179EF"/>
    <w:rsid w:val="00721CC6"/>
    <w:rsid w:val="00723636"/>
    <w:rsid w:val="00724357"/>
    <w:rsid w:val="0072470D"/>
    <w:rsid w:val="00727356"/>
    <w:rsid w:val="00727629"/>
    <w:rsid w:val="00727C70"/>
    <w:rsid w:val="00730C31"/>
    <w:rsid w:val="00731027"/>
    <w:rsid w:val="007312D7"/>
    <w:rsid w:val="0073182F"/>
    <w:rsid w:val="00731AA9"/>
    <w:rsid w:val="007337A0"/>
    <w:rsid w:val="00733F5B"/>
    <w:rsid w:val="00735D5C"/>
    <w:rsid w:val="0073748E"/>
    <w:rsid w:val="00743187"/>
    <w:rsid w:val="007432C0"/>
    <w:rsid w:val="007436FA"/>
    <w:rsid w:val="0074433A"/>
    <w:rsid w:val="00744C77"/>
    <w:rsid w:val="00745E2A"/>
    <w:rsid w:val="00750C0C"/>
    <w:rsid w:val="00751C71"/>
    <w:rsid w:val="00753773"/>
    <w:rsid w:val="00754197"/>
    <w:rsid w:val="00754939"/>
    <w:rsid w:val="00754D3D"/>
    <w:rsid w:val="00760052"/>
    <w:rsid w:val="00760CBA"/>
    <w:rsid w:val="00762424"/>
    <w:rsid w:val="007636BC"/>
    <w:rsid w:val="007638C7"/>
    <w:rsid w:val="007640F3"/>
    <w:rsid w:val="00764C92"/>
    <w:rsid w:val="0076545E"/>
    <w:rsid w:val="00765F30"/>
    <w:rsid w:val="00766A1E"/>
    <w:rsid w:val="00766C6E"/>
    <w:rsid w:val="00771BDF"/>
    <w:rsid w:val="00773520"/>
    <w:rsid w:val="00774424"/>
    <w:rsid w:val="0077736E"/>
    <w:rsid w:val="0077780D"/>
    <w:rsid w:val="00780440"/>
    <w:rsid w:val="00780AD1"/>
    <w:rsid w:val="00782C51"/>
    <w:rsid w:val="00783938"/>
    <w:rsid w:val="00784CA2"/>
    <w:rsid w:val="00785174"/>
    <w:rsid w:val="00785394"/>
    <w:rsid w:val="007855C2"/>
    <w:rsid w:val="00785E85"/>
    <w:rsid w:val="00786F85"/>
    <w:rsid w:val="007876B7"/>
    <w:rsid w:val="0078792D"/>
    <w:rsid w:val="00787DB2"/>
    <w:rsid w:val="007924DA"/>
    <w:rsid w:val="0079353E"/>
    <w:rsid w:val="00793EBA"/>
    <w:rsid w:val="00793F81"/>
    <w:rsid w:val="00795ACB"/>
    <w:rsid w:val="00796BDC"/>
    <w:rsid w:val="00796D4B"/>
    <w:rsid w:val="00797215"/>
    <w:rsid w:val="007979A6"/>
    <w:rsid w:val="007A1651"/>
    <w:rsid w:val="007A165F"/>
    <w:rsid w:val="007A17B0"/>
    <w:rsid w:val="007A27E4"/>
    <w:rsid w:val="007A2935"/>
    <w:rsid w:val="007A2DA5"/>
    <w:rsid w:val="007A3008"/>
    <w:rsid w:val="007A69D3"/>
    <w:rsid w:val="007A7CC7"/>
    <w:rsid w:val="007A7EA3"/>
    <w:rsid w:val="007B04DA"/>
    <w:rsid w:val="007B07A6"/>
    <w:rsid w:val="007B1D98"/>
    <w:rsid w:val="007B1E00"/>
    <w:rsid w:val="007B1FEA"/>
    <w:rsid w:val="007B2921"/>
    <w:rsid w:val="007B2ED7"/>
    <w:rsid w:val="007B488D"/>
    <w:rsid w:val="007B6DBB"/>
    <w:rsid w:val="007B6E8F"/>
    <w:rsid w:val="007C00D6"/>
    <w:rsid w:val="007C0C66"/>
    <w:rsid w:val="007C145C"/>
    <w:rsid w:val="007C20D7"/>
    <w:rsid w:val="007C3B5E"/>
    <w:rsid w:val="007C53CB"/>
    <w:rsid w:val="007D0E41"/>
    <w:rsid w:val="007D16B8"/>
    <w:rsid w:val="007D1FE2"/>
    <w:rsid w:val="007D4262"/>
    <w:rsid w:val="007D492D"/>
    <w:rsid w:val="007D55C1"/>
    <w:rsid w:val="007D77C1"/>
    <w:rsid w:val="007D7C70"/>
    <w:rsid w:val="007E1274"/>
    <w:rsid w:val="007E32ED"/>
    <w:rsid w:val="007E71DA"/>
    <w:rsid w:val="007E745B"/>
    <w:rsid w:val="007F1D01"/>
    <w:rsid w:val="007F3301"/>
    <w:rsid w:val="007F5534"/>
    <w:rsid w:val="007F5EDD"/>
    <w:rsid w:val="008002A7"/>
    <w:rsid w:val="00800C79"/>
    <w:rsid w:val="008017BD"/>
    <w:rsid w:val="00801EB4"/>
    <w:rsid w:val="008049C1"/>
    <w:rsid w:val="00807E72"/>
    <w:rsid w:val="00810049"/>
    <w:rsid w:val="008104C8"/>
    <w:rsid w:val="00810C4E"/>
    <w:rsid w:val="00810D42"/>
    <w:rsid w:val="00811761"/>
    <w:rsid w:val="00811EAD"/>
    <w:rsid w:val="00813BE5"/>
    <w:rsid w:val="0081439D"/>
    <w:rsid w:val="00814D16"/>
    <w:rsid w:val="008160D2"/>
    <w:rsid w:val="00817EE4"/>
    <w:rsid w:val="008218A0"/>
    <w:rsid w:val="008234A2"/>
    <w:rsid w:val="008240BC"/>
    <w:rsid w:val="00824620"/>
    <w:rsid w:val="00825D11"/>
    <w:rsid w:val="008274F8"/>
    <w:rsid w:val="008320BA"/>
    <w:rsid w:val="008327E6"/>
    <w:rsid w:val="00832E68"/>
    <w:rsid w:val="00834673"/>
    <w:rsid w:val="00835D8B"/>
    <w:rsid w:val="00836E92"/>
    <w:rsid w:val="00840204"/>
    <w:rsid w:val="008403FC"/>
    <w:rsid w:val="00840484"/>
    <w:rsid w:val="00840B00"/>
    <w:rsid w:val="00842482"/>
    <w:rsid w:val="008432D1"/>
    <w:rsid w:val="008440F5"/>
    <w:rsid w:val="00846040"/>
    <w:rsid w:val="00846858"/>
    <w:rsid w:val="00847A65"/>
    <w:rsid w:val="00851598"/>
    <w:rsid w:val="00851C1D"/>
    <w:rsid w:val="00851EB4"/>
    <w:rsid w:val="00852024"/>
    <w:rsid w:val="00853452"/>
    <w:rsid w:val="00853B57"/>
    <w:rsid w:val="00854325"/>
    <w:rsid w:val="00854606"/>
    <w:rsid w:val="0085564C"/>
    <w:rsid w:val="00855BEB"/>
    <w:rsid w:val="00856B1A"/>
    <w:rsid w:val="00860375"/>
    <w:rsid w:val="00860DB3"/>
    <w:rsid w:val="00861C30"/>
    <w:rsid w:val="00862891"/>
    <w:rsid w:val="008638C8"/>
    <w:rsid w:val="00864931"/>
    <w:rsid w:val="00866595"/>
    <w:rsid w:val="008666A3"/>
    <w:rsid w:val="00866B7E"/>
    <w:rsid w:val="00867976"/>
    <w:rsid w:val="00867EF8"/>
    <w:rsid w:val="008731EF"/>
    <w:rsid w:val="00873579"/>
    <w:rsid w:val="00874287"/>
    <w:rsid w:val="00875379"/>
    <w:rsid w:val="00875994"/>
    <w:rsid w:val="008759DA"/>
    <w:rsid w:val="0087631E"/>
    <w:rsid w:val="008769FF"/>
    <w:rsid w:val="00877118"/>
    <w:rsid w:val="00877805"/>
    <w:rsid w:val="0088044C"/>
    <w:rsid w:val="008804F2"/>
    <w:rsid w:val="008817CC"/>
    <w:rsid w:val="008818E4"/>
    <w:rsid w:val="00881C74"/>
    <w:rsid w:val="00882391"/>
    <w:rsid w:val="00882637"/>
    <w:rsid w:val="00882EDB"/>
    <w:rsid w:val="008833F6"/>
    <w:rsid w:val="0088476D"/>
    <w:rsid w:val="00884C5D"/>
    <w:rsid w:val="00885C13"/>
    <w:rsid w:val="00885C1D"/>
    <w:rsid w:val="008861B0"/>
    <w:rsid w:val="008866CE"/>
    <w:rsid w:val="00887AEC"/>
    <w:rsid w:val="00887B1F"/>
    <w:rsid w:val="0089068A"/>
    <w:rsid w:val="00890A1A"/>
    <w:rsid w:val="00890C99"/>
    <w:rsid w:val="00892080"/>
    <w:rsid w:val="0089371C"/>
    <w:rsid w:val="008947FB"/>
    <w:rsid w:val="00897F77"/>
    <w:rsid w:val="008A2323"/>
    <w:rsid w:val="008A3962"/>
    <w:rsid w:val="008A3FFE"/>
    <w:rsid w:val="008A40B6"/>
    <w:rsid w:val="008A45C0"/>
    <w:rsid w:val="008A64A6"/>
    <w:rsid w:val="008B0A32"/>
    <w:rsid w:val="008B0AFC"/>
    <w:rsid w:val="008B0C26"/>
    <w:rsid w:val="008B15FD"/>
    <w:rsid w:val="008B19A6"/>
    <w:rsid w:val="008B3AC1"/>
    <w:rsid w:val="008B43A8"/>
    <w:rsid w:val="008B4DFB"/>
    <w:rsid w:val="008B6166"/>
    <w:rsid w:val="008B71D1"/>
    <w:rsid w:val="008B7315"/>
    <w:rsid w:val="008C0209"/>
    <w:rsid w:val="008C02F9"/>
    <w:rsid w:val="008C041C"/>
    <w:rsid w:val="008C0781"/>
    <w:rsid w:val="008C2912"/>
    <w:rsid w:val="008C37A9"/>
    <w:rsid w:val="008C3F47"/>
    <w:rsid w:val="008C423E"/>
    <w:rsid w:val="008C43F2"/>
    <w:rsid w:val="008C550A"/>
    <w:rsid w:val="008C5896"/>
    <w:rsid w:val="008C6848"/>
    <w:rsid w:val="008C7372"/>
    <w:rsid w:val="008C74FB"/>
    <w:rsid w:val="008D0625"/>
    <w:rsid w:val="008D09A0"/>
    <w:rsid w:val="008D1944"/>
    <w:rsid w:val="008D1AC2"/>
    <w:rsid w:val="008D3503"/>
    <w:rsid w:val="008D456C"/>
    <w:rsid w:val="008D6181"/>
    <w:rsid w:val="008D6968"/>
    <w:rsid w:val="008E05A7"/>
    <w:rsid w:val="008E0C35"/>
    <w:rsid w:val="008E197C"/>
    <w:rsid w:val="008E20A5"/>
    <w:rsid w:val="008E228E"/>
    <w:rsid w:val="008E2489"/>
    <w:rsid w:val="008E2FF5"/>
    <w:rsid w:val="008E3A0C"/>
    <w:rsid w:val="008E490B"/>
    <w:rsid w:val="008E4DE7"/>
    <w:rsid w:val="008E5CC6"/>
    <w:rsid w:val="008E708F"/>
    <w:rsid w:val="008F2EB9"/>
    <w:rsid w:val="008F64F6"/>
    <w:rsid w:val="008F7677"/>
    <w:rsid w:val="00900DA5"/>
    <w:rsid w:val="00901AEE"/>
    <w:rsid w:val="00902A8F"/>
    <w:rsid w:val="00904123"/>
    <w:rsid w:val="00904ED1"/>
    <w:rsid w:val="009056AD"/>
    <w:rsid w:val="009057D3"/>
    <w:rsid w:val="00906B76"/>
    <w:rsid w:val="009076CA"/>
    <w:rsid w:val="00907CE3"/>
    <w:rsid w:val="00910185"/>
    <w:rsid w:val="009102F9"/>
    <w:rsid w:val="00910566"/>
    <w:rsid w:val="00911628"/>
    <w:rsid w:val="0091503E"/>
    <w:rsid w:val="0091589E"/>
    <w:rsid w:val="00916589"/>
    <w:rsid w:val="00916C62"/>
    <w:rsid w:val="009173F5"/>
    <w:rsid w:val="00917435"/>
    <w:rsid w:val="009175EF"/>
    <w:rsid w:val="00921810"/>
    <w:rsid w:val="00922180"/>
    <w:rsid w:val="00924E72"/>
    <w:rsid w:val="0092572B"/>
    <w:rsid w:val="00926F73"/>
    <w:rsid w:val="00927293"/>
    <w:rsid w:val="00931984"/>
    <w:rsid w:val="009321F7"/>
    <w:rsid w:val="00933DD3"/>
    <w:rsid w:val="009363C9"/>
    <w:rsid w:val="00937820"/>
    <w:rsid w:val="00940F12"/>
    <w:rsid w:val="00942C97"/>
    <w:rsid w:val="009447AC"/>
    <w:rsid w:val="00945D7E"/>
    <w:rsid w:val="0094674A"/>
    <w:rsid w:val="0095000D"/>
    <w:rsid w:val="009508C6"/>
    <w:rsid w:val="00951833"/>
    <w:rsid w:val="009519D0"/>
    <w:rsid w:val="00951C3B"/>
    <w:rsid w:val="00951FA0"/>
    <w:rsid w:val="00952171"/>
    <w:rsid w:val="0095283C"/>
    <w:rsid w:val="00953789"/>
    <w:rsid w:val="0095453E"/>
    <w:rsid w:val="00954AC9"/>
    <w:rsid w:val="00956506"/>
    <w:rsid w:val="00956F3A"/>
    <w:rsid w:val="0095708D"/>
    <w:rsid w:val="00957CC5"/>
    <w:rsid w:val="009618E7"/>
    <w:rsid w:val="00961C15"/>
    <w:rsid w:val="009627EC"/>
    <w:rsid w:val="00964D9D"/>
    <w:rsid w:val="00965A65"/>
    <w:rsid w:val="0096705A"/>
    <w:rsid w:val="00971399"/>
    <w:rsid w:val="00971651"/>
    <w:rsid w:val="0097198F"/>
    <w:rsid w:val="00972DE3"/>
    <w:rsid w:val="00972EB2"/>
    <w:rsid w:val="00972F8E"/>
    <w:rsid w:val="00973D92"/>
    <w:rsid w:val="009742DE"/>
    <w:rsid w:val="0097493B"/>
    <w:rsid w:val="00975190"/>
    <w:rsid w:val="00975B3D"/>
    <w:rsid w:val="00976434"/>
    <w:rsid w:val="0097665A"/>
    <w:rsid w:val="00976A91"/>
    <w:rsid w:val="00976D92"/>
    <w:rsid w:val="00977378"/>
    <w:rsid w:val="009800D5"/>
    <w:rsid w:val="00983037"/>
    <w:rsid w:val="00984C58"/>
    <w:rsid w:val="00985FDC"/>
    <w:rsid w:val="00986DAA"/>
    <w:rsid w:val="0099088F"/>
    <w:rsid w:val="00991AEE"/>
    <w:rsid w:val="0099362E"/>
    <w:rsid w:val="00993635"/>
    <w:rsid w:val="00993EA1"/>
    <w:rsid w:val="0099415F"/>
    <w:rsid w:val="00994B22"/>
    <w:rsid w:val="00995598"/>
    <w:rsid w:val="009A0649"/>
    <w:rsid w:val="009A13EC"/>
    <w:rsid w:val="009A1CC1"/>
    <w:rsid w:val="009A2DD7"/>
    <w:rsid w:val="009A4511"/>
    <w:rsid w:val="009A625C"/>
    <w:rsid w:val="009B25FE"/>
    <w:rsid w:val="009B281C"/>
    <w:rsid w:val="009B3489"/>
    <w:rsid w:val="009B4D33"/>
    <w:rsid w:val="009B5062"/>
    <w:rsid w:val="009B5322"/>
    <w:rsid w:val="009B6C87"/>
    <w:rsid w:val="009B76F4"/>
    <w:rsid w:val="009C04E8"/>
    <w:rsid w:val="009C0689"/>
    <w:rsid w:val="009C09FD"/>
    <w:rsid w:val="009C0A77"/>
    <w:rsid w:val="009C1694"/>
    <w:rsid w:val="009C24A2"/>
    <w:rsid w:val="009C2E2C"/>
    <w:rsid w:val="009C2F4F"/>
    <w:rsid w:val="009C329D"/>
    <w:rsid w:val="009C3942"/>
    <w:rsid w:val="009C5DD7"/>
    <w:rsid w:val="009C67CE"/>
    <w:rsid w:val="009C68A6"/>
    <w:rsid w:val="009C6901"/>
    <w:rsid w:val="009C7B4A"/>
    <w:rsid w:val="009D23F8"/>
    <w:rsid w:val="009D28F5"/>
    <w:rsid w:val="009D34D1"/>
    <w:rsid w:val="009D5B48"/>
    <w:rsid w:val="009D6247"/>
    <w:rsid w:val="009D6D3A"/>
    <w:rsid w:val="009E0A9A"/>
    <w:rsid w:val="009E1514"/>
    <w:rsid w:val="009E201C"/>
    <w:rsid w:val="009E20FF"/>
    <w:rsid w:val="009E4797"/>
    <w:rsid w:val="009E4EE2"/>
    <w:rsid w:val="009E5388"/>
    <w:rsid w:val="009E6B82"/>
    <w:rsid w:val="009E72F4"/>
    <w:rsid w:val="009E75AD"/>
    <w:rsid w:val="009E78B0"/>
    <w:rsid w:val="009E7958"/>
    <w:rsid w:val="009F0A68"/>
    <w:rsid w:val="009F1E4F"/>
    <w:rsid w:val="009F4CA7"/>
    <w:rsid w:val="009F520B"/>
    <w:rsid w:val="009F528F"/>
    <w:rsid w:val="009F5AB6"/>
    <w:rsid w:val="009F5F9C"/>
    <w:rsid w:val="00A00173"/>
    <w:rsid w:val="00A00363"/>
    <w:rsid w:val="00A010D9"/>
    <w:rsid w:val="00A02739"/>
    <w:rsid w:val="00A02962"/>
    <w:rsid w:val="00A030EC"/>
    <w:rsid w:val="00A03489"/>
    <w:rsid w:val="00A03D7A"/>
    <w:rsid w:val="00A042A0"/>
    <w:rsid w:val="00A04396"/>
    <w:rsid w:val="00A04469"/>
    <w:rsid w:val="00A045DF"/>
    <w:rsid w:val="00A0593D"/>
    <w:rsid w:val="00A062B6"/>
    <w:rsid w:val="00A10F53"/>
    <w:rsid w:val="00A12119"/>
    <w:rsid w:val="00A123F3"/>
    <w:rsid w:val="00A12DFD"/>
    <w:rsid w:val="00A12FF9"/>
    <w:rsid w:val="00A13B99"/>
    <w:rsid w:val="00A15796"/>
    <w:rsid w:val="00A16172"/>
    <w:rsid w:val="00A175B7"/>
    <w:rsid w:val="00A20415"/>
    <w:rsid w:val="00A21BBD"/>
    <w:rsid w:val="00A21EFB"/>
    <w:rsid w:val="00A2209A"/>
    <w:rsid w:val="00A231B7"/>
    <w:rsid w:val="00A23E1C"/>
    <w:rsid w:val="00A24773"/>
    <w:rsid w:val="00A24FD8"/>
    <w:rsid w:val="00A258A5"/>
    <w:rsid w:val="00A25EF9"/>
    <w:rsid w:val="00A273C7"/>
    <w:rsid w:val="00A31B89"/>
    <w:rsid w:val="00A32C26"/>
    <w:rsid w:val="00A36BA5"/>
    <w:rsid w:val="00A372BC"/>
    <w:rsid w:val="00A400D6"/>
    <w:rsid w:val="00A42837"/>
    <w:rsid w:val="00A44981"/>
    <w:rsid w:val="00A46C16"/>
    <w:rsid w:val="00A47051"/>
    <w:rsid w:val="00A515BF"/>
    <w:rsid w:val="00A519E0"/>
    <w:rsid w:val="00A5245A"/>
    <w:rsid w:val="00A54619"/>
    <w:rsid w:val="00A55233"/>
    <w:rsid w:val="00A557F2"/>
    <w:rsid w:val="00A5603D"/>
    <w:rsid w:val="00A57157"/>
    <w:rsid w:val="00A6120C"/>
    <w:rsid w:val="00A6251B"/>
    <w:rsid w:val="00A63A76"/>
    <w:rsid w:val="00A64454"/>
    <w:rsid w:val="00A66017"/>
    <w:rsid w:val="00A7000C"/>
    <w:rsid w:val="00A70643"/>
    <w:rsid w:val="00A71CFF"/>
    <w:rsid w:val="00A720E2"/>
    <w:rsid w:val="00A735C0"/>
    <w:rsid w:val="00A747B5"/>
    <w:rsid w:val="00A74E2A"/>
    <w:rsid w:val="00A75E35"/>
    <w:rsid w:val="00A769A6"/>
    <w:rsid w:val="00A770DC"/>
    <w:rsid w:val="00A7774B"/>
    <w:rsid w:val="00A7780D"/>
    <w:rsid w:val="00A77EEF"/>
    <w:rsid w:val="00A80765"/>
    <w:rsid w:val="00A81C2C"/>
    <w:rsid w:val="00A82FB3"/>
    <w:rsid w:val="00A83DB0"/>
    <w:rsid w:val="00A84083"/>
    <w:rsid w:val="00A84297"/>
    <w:rsid w:val="00A846BD"/>
    <w:rsid w:val="00A84F85"/>
    <w:rsid w:val="00A86998"/>
    <w:rsid w:val="00A87479"/>
    <w:rsid w:val="00A87E25"/>
    <w:rsid w:val="00A87E9B"/>
    <w:rsid w:val="00A87FF6"/>
    <w:rsid w:val="00A9025D"/>
    <w:rsid w:val="00A90294"/>
    <w:rsid w:val="00A9174B"/>
    <w:rsid w:val="00A92375"/>
    <w:rsid w:val="00A960FF"/>
    <w:rsid w:val="00A9737E"/>
    <w:rsid w:val="00A97884"/>
    <w:rsid w:val="00AA172C"/>
    <w:rsid w:val="00AA27FF"/>
    <w:rsid w:val="00AA33D1"/>
    <w:rsid w:val="00AA385D"/>
    <w:rsid w:val="00AA406E"/>
    <w:rsid w:val="00AA63BE"/>
    <w:rsid w:val="00AA75BE"/>
    <w:rsid w:val="00AA7709"/>
    <w:rsid w:val="00AB0899"/>
    <w:rsid w:val="00AB0BA3"/>
    <w:rsid w:val="00AB0F98"/>
    <w:rsid w:val="00AB12AE"/>
    <w:rsid w:val="00AB3831"/>
    <w:rsid w:val="00AB4A52"/>
    <w:rsid w:val="00AB79C5"/>
    <w:rsid w:val="00AB7CF6"/>
    <w:rsid w:val="00AC071E"/>
    <w:rsid w:val="00AC0975"/>
    <w:rsid w:val="00AC13EC"/>
    <w:rsid w:val="00AC2144"/>
    <w:rsid w:val="00AC349D"/>
    <w:rsid w:val="00AC3AD2"/>
    <w:rsid w:val="00AC4B87"/>
    <w:rsid w:val="00AC4C05"/>
    <w:rsid w:val="00AC61D7"/>
    <w:rsid w:val="00AC7159"/>
    <w:rsid w:val="00AC7281"/>
    <w:rsid w:val="00AD0027"/>
    <w:rsid w:val="00AD02EB"/>
    <w:rsid w:val="00AD135E"/>
    <w:rsid w:val="00AD14DA"/>
    <w:rsid w:val="00AD1752"/>
    <w:rsid w:val="00AD2691"/>
    <w:rsid w:val="00AD3034"/>
    <w:rsid w:val="00AD31C9"/>
    <w:rsid w:val="00AD34E3"/>
    <w:rsid w:val="00AD3662"/>
    <w:rsid w:val="00AD6AA0"/>
    <w:rsid w:val="00AE0D17"/>
    <w:rsid w:val="00AE16A6"/>
    <w:rsid w:val="00AE1A8B"/>
    <w:rsid w:val="00AE1D64"/>
    <w:rsid w:val="00AE370F"/>
    <w:rsid w:val="00AE599F"/>
    <w:rsid w:val="00AE65C4"/>
    <w:rsid w:val="00AE6A6B"/>
    <w:rsid w:val="00AE75BB"/>
    <w:rsid w:val="00AF12AD"/>
    <w:rsid w:val="00AF16D8"/>
    <w:rsid w:val="00AF253B"/>
    <w:rsid w:val="00AF26EA"/>
    <w:rsid w:val="00AF2D19"/>
    <w:rsid w:val="00AF3813"/>
    <w:rsid w:val="00AF3EDC"/>
    <w:rsid w:val="00AF4302"/>
    <w:rsid w:val="00AF5864"/>
    <w:rsid w:val="00AF5A52"/>
    <w:rsid w:val="00AF5D14"/>
    <w:rsid w:val="00AF783D"/>
    <w:rsid w:val="00B00067"/>
    <w:rsid w:val="00B001A0"/>
    <w:rsid w:val="00B00990"/>
    <w:rsid w:val="00B02D7B"/>
    <w:rsid w:val="00B044EA"/>
    <w:rsid w:val="00B07DF2"/>
    <w:rsid w:val="00B10EC2"/>
    <w:rsid w:val="00B135CE"/>
    <w:rsid w:val="00B1457A"/>
    <w:rsid w:val="00B1462B"/>
    <w:rsid w:val="00B167E5"/>
    <w:rsid w:val="00B17ADB"/>
    <w:rsid w:val="00B201EE"/>
    <w:rsid w:val="00B20C92"/>
    <w:rsid w:val="00B2200C"/>
    <w:rsid w:val="00B22B88"/>
    <w:rsid w:val="00B24144"/>
    <w:rsid w:val="00B241DD"/>
    <w:rsid w:val="00B24E6B"/>
    <w:rsid w:val="00B2544C"/>
    <w:rsid w:val="00B26514"/>
    <w:rsid w:val="00B26A4B"/>
    <w:rsid w:val="00B27EE8"/>
    <w:rsid w:val="00B300B3"/>
    <w:rsid w:val="00B324F3"/>
    <w:rsid w:val="00B32C6C"/>
    <w:rsid w:val="00B33568"/>
    <w:rsid w:val="00B33E8F"/>
    <w:rsid w:val="00B34003"/>
    <w:rsid w:val="00B3641A"/>
    <w:rsid w:val="00B365B3"/>
    <w:rsid w:val="00B36D0E"/>
    <w:rsid w:val="00B3755B"/>
    <w:rsid w:val="00B4002A"/>
    <w:rsid w:val="00B40124"/>
    <w:rsid w:val="00B402BB"/>
    <w:rsid w:val="00B40693"/>
    <w:rsid w:val="00B4342D"/>
    <w:rsid w:val="00B4355D"/>
    <w:rsid w:val="00B43579"/>
    <w:rsid w:val="00B44514"/>
    <w:rsid w:val="00B456F6"/>
    <w:rsid w:val="00B459F2"/>
    <w:rsid w:val="00B46BF9"/>
    <w:rsid w:val="00B473F4"/>
    <w:rsid w:val="00B475D1"/>
    <w:rsid w:val="00B479C0"/>
    <w:rsid w:val="00B50C41"/>
    <w:rsid w:val="00B51B33"/>
    <w:rsid w:val="00B51F55"/>
    <w:rsid w:val="00B52AF7"/>
    <w:rsid w:val="00B530E1"/>
    <w:rsid w:val="00B531FC"/>
    <w:rsid w:val="00B56503"/>
    <w:rsid w:val="00B56651"/>
    <w:rsid w:val="00B56D08"/>
    <w:rsid w:val="00B5743D"/>
    <w:rsid w:val="00B5790A"/>
    <w:rsid w:val="00B57FE4"/>
    <w:rsid w:val="00B62DA6"/>
    <w:rsid w:val="00B63DB8"/>
    <w:rsid w:val="00B6523F"/>
    <w:rsid w:val="00B655E7"/>
    <w:rsid w:val="00B676B0"/>
    <w:rsid w:val="00B67BA8"/>
    <w:rsid w:val="00B67D7B"/>
    <w:rsid w:val="00B7114E"/>
    <w:rsid w:val="00B71A31"/>
    <w:rsid w:val="00B734C3"/>
    <w:rsid w:val="00B73571"/>
    <w:rsid w:val="00B73FC1"/>
    <w:rsid w:val="00B74EB3"/>
    <w:rsid w:val="00B77F8B"/>
    <w:rsid w:val="00B80547"/>
    <w:rsid w:val="00B80E9D"/>
    <w:rsid w:val="00B81125"/>
    <w:rsid w:val="00B82545"/>
    <w:rsid w:val="00B8340C"/>
    <w:rsid w:val="00B83A4A"/>
    <w:rsid w:val="00B83E3F"/>
    <w:rsid w:val="00B85B5D"/>
    <w:rsid w:val="00B85BF3"/>
    <w:rsid w:val="00B86A55"/>
    <w:rsid w:val="00B9055E"/>
    <w:rsid w:val="00B90EC7"/>
    <w:rsid w:val="00B919A9"/>
    <w:rsid w:val="00B928AB"/>
    <w:rsid w:val="00B9344F"/>
    <w:rsid w:val="00B93832"/>
    <w:rsid w:val="00B9436A"/>
    <w:rsid w:val="00B95F90"/>
    <w:rsid w:val="00B974FD"/>
    <w:rsid w:val="00BA22AF"/>
    <w:rsid w:val="00BA31C9"/>
    <w:rsid w:val="00BA4F3F"/>
    <w:rsid w:val="00BA6202"/>
    <w:rsid w:val="00BA7F48"/>
    <w:rsid w:val="00BB051E"/>
    <w:rsid w:val="00BB168A"/>
    <w:rsid w:val="00BB1B06"/>
    <w:rsid w:val="00BB2165"/>
    <w:rsid w:val="00BB38E2"/>
    <w:rsid w:val="00BB3D13"/>
    <w:rsid w:val="00BB3D98"/>
    <w:rsid w:val="00BB7684"/>
    <w:rsid w:val="00BB7741"/>
    <w:rsid w:val="00BC064C"/>
    <w:rsid w:val="00BC2920"/>
    <w:rsid w:val="00BC44D8"/>
    <w:rsid w:val="00BC637A"/>
    <w:rsid w:val="00BC69EC"/>
    <w:rsid w:val="00BC6B2D"/>
    <w:rsid w:val="00BC7655"/>
    <w:rsid w:val="00BC79A9"/>
    <w:rsid w:val="00BD031E"/>
    <w:rsid w:val="00BD0545"/>
    <w:rsid w:val="00BD1524"/>
    <w:rsid w:val="00BD364A"/>
    <w:rsid w:val="00BD36D4"/>
    <w:rsid w:val="00BD435F"/>
    <w:rsid w:val="00BD5070"/>
    <w:rsid w:val="00BD6160"/>
    <w:rsid w:val="00BD63D0"/>
    <w:rsid w:val="00BD7C78"/>
    <w:rsid w:val="00BD7E2C"/>
    <w:rsid w:val="00BE057D"/>
    <w:rsid w:val="00BE2AC3"/>
    <w:rsid w:val="00BE39AA"/>
    <w:rsid w:val="00BE3FB2"/>
    <w:rsid w:val="00BE4246"/>
    <w:rsid w:val="00BE4FBD"/>
    <w:rsid w:val="00BE517C"/>
    <w:rsid w:val="00BE53C1"/>
    <w:rsid w:val="00BE6ADC"/>
    <w:rsid w:val="00BE73E9"/>
    <w:rsid w:val="00BF0112"/>
    <w:rsid w:val="00BF01E7"/>
    <w:rsid w:val="00BF1698"/>
    <w:rsid w:val="00BF2D97"/>
    <w:rsid w:val="00BF3372"/>
    <w:rsid w:val="00BF3570"/>
    <w:rsid w:val="00BF4F08"/>
    <w:rsid w:val="00BF50BE"/>
    <w:rsid w:val="00BF51DE"/>
    <w:rsid w:val="00BF664D"/>
    <w:rsid w:val="00BF6A52"/>
    <w:rsid w:val="00BF763D"/>
    <w:rsid w:val="00BF790F"/>
    <w:rsid w:val="00BF7D6F"/>
    <w:rsid w:val="00C0193F"/>
    <w:rsid w:val="00C02423"/>
    <w:rsid w:val="00C0339A"/>
    <w:rsid w:val="00C03B7D"/>
    <w:rsid w:val="00C03C94"/>
    <w:rsid w:val="00C04227"/>
    <w:rsid w:val="00C04EF6"/>
    <w:rsid w:val="00C04F42"/>
    <w:rsid w:val="00C05B69"/>
    <w:rsid w:val="00C05F9C"/>
    <w:rsid w:val="00C062D8"/>
    <w:rsid w:val="00C07318"/>
    <w:rsid w:val="00C10006"/>
    <w:rsid w:val="00C106B3"/>
    <w:rsid w:val="00C109A9"/>
    <w:rsid w:val="00C11309"/>
    <w:rsid w:val="00C1272D"/>
    <w:rsid w:val="00C12AED"/>
    <w:rsid w:val="00C1305A"/>
    <w:rsid w:val="00C134A7"/>
    <w:rsid w:val="00C14B42"/>
    <w:rsid w:val="00C157DA"/>
    <w:rsid w:val="00C17B9B"/>
    <w:rsid w:val="00C21FDD"/>
    <w:rsid w:val="00C224F6"/>
    <w:rsid w:val="00C242F1"/>
    <w:rsid w:val="00C248E6"/>
    <w:rsid w:val="00C25ADC"/>
    <w:rsid w:val="00C26694"/>
    <w:rsid w:val="00C27169"/>
    <w:rsid w:val="00C272B8"/>
    <w:rsid w:val="00C30B29"/>
    <w:rsid w:val="00C30F31"/>
    <w:rsid w:val="00C3164A"/>
    <w:rsid w:val="00C32582"/>
    <w:rsid w:val="00C33B31"/>
    <w:rsid w:val="00C342BB"/>
    <w:rsid w:val="00C35638"/>
    <w:rsid w:val="00C35A2D"/>
    <w:rsid w:val="00C35DF4"/>
    <w:rsid w:val="00C36141"/>
    <w:rsid w:val="00C375BD"/>
    <w:rsid w:val="00C37ED6"/>
    <w:rsid w:val="00C402C7"/>
    <w:rsid w:val="00C4083F"/>
    <w:rsid w:val="00C435DB"/>
    <w:rsid w:val="00C44E2B"/>
    <w:rsid w:val="00C45530"/>
    <w:rsid w:val="00C47E48"/>
    <w:rsid w:val="00C502A6"/>
    <w:rsid w:val="00C50E39"/>
    <w:rsid w:val="00C51B97"/>
    <w:rsid w:val="00C52083"/>
    <w:rsid w:val="00C53287"/>
    <w:rsid w:val="00C5387C"/>
    <w:rsid w:val="00C538B4"/>
    <w:rsid w:val="00C538E8"/>
    <w:rsid w:val="00C541FD"/>
    <w:rsid w:val="00C56114"/>
    <w:rsid w:val="00C60126"/>
    <w:rsid w:val="00C61232"/>
    <w:rsid w:val="00C64C78"/>
    <w:rsid w:val="00C65197"/>
    <w:rsid w:val="00C661F9"/>
    <w:rsid w:val="00C67F22"/>
    <w:rsid w:val="00C70F68"/>
    <w:rsid w:val="00C71929"/>
    <w:rsid w:val="00C724F2"/>
    <w:rsid w:val="00C72CD4"/>
    <w:rsid w:val="00C72F14"/>
    <w:rsid w:val="00C73882"/>
    <w:rsid w:val="00C73EAC"/>
    <w:rsid w:val="00C76114"/>
    <w:rsid w:val="00C77EBB"/>
    <w:rsid w:val="00C80EEA"/>
    <w:rsid w:val="00C81EE4"/>
    <w:rsid w:val="00C8223C"/>
    <w:rsid w:val="00C82FAD"/>
    <w:rsid w:val="00C8329D"/>
    <w:rsid w:val="00C83C1F"/>
    <w:rsid w:val="00C85EF2"/>
    <w:rsid w:val="00C874D6"/>
    <w:rsid w:val="00C87A80"/>
    <w:rsid w:val="00C905D9"/>
    <w:rsid w:val="00C908C1"/>
    <w:rsid w:val="00C919A9"/>
    <w:rsid w:val="00C92197"/>
    <w:rsid w:val="00C934FE"/>
    <w:rsid w:val="00C9438E"/>
    <w:rsid w:val="00C95EBD"/>
    <w:rsid w:val="00C96233"/>
    <w:rsid w:val="00CA16B0"/>
    <w:rsid w:val="00CA2F15"/>
    <w:rsid w:val="00CA360C"/>
    <w:rsid w:val="00CA44AE"/>
    <w:rsid w:val="00CA4566"/>
    <w:rsid w:val="00CA5391"/>
    <w:rsid w:val="00CA5480"/>
    <w:rsid w:val="00CA59E8"/>
    <w:rsid w:val="00CA71E5"/>
    <w:rsid w:val="00CA7637"/>
    <w:rsid w:val="00CB05B0"/>
    <w:rsid w:val="00CB1798"/>
    <w:rsid w:val="00CB2712"/>
    <w:rsid w:val="00CB4C5B"/>
    <w:rsid w:val="00CB4CAB"/>
    <w:rsid w:val="00CB7DF6"/>
    <w:rsid w:val="00CB7FD3"/>
    <w:rsid w:val="00CC01D6"/>
    <w:rsid w:val="00CC046B"/>
    <w:rsid w:val="00CC1E32"/>
    <w:rsid w:val="00CC1F1A"/>
    <w:rsid w:val="00CC1F73"/>
    <w:rsid w:val="00CC1FFA"/>
    <w:rsid w:val="00CC2CF9"/>
    <w:rsid w:val="00CC3BA9"/>
    <w:rsid w:val="00CC3E58"/>
    <w:rsid w:val="00CC41D2"/>
    <w:rsid w:val="00CC54D9"/>
    <w:rsid w:val="00CC55A5"/>
    <w:rsid w:val="00CC5EE6"/>
    <w:rsid w:val="00CC6D71"/>
    <w:rsid w:val="00CD2BB3"/>
    <w:rsid w:val="00CD3D07"/>
    <w:rsid w:val="00CD413B"/>
    <w:rsid w:val="00CD5465"/>
    <w:rsid w:val="00CD6638"/>
    <w:rsid w:val="00CD731A"/>
    <w:rsid w:val="00CD75A1"/>
    <w:rsid w:val="00CD7653"/>
    <w:rsid w:val="00CD7F06"/>
    <w:rsid w:val="00CE1829"/>
    <w:rsid w:val="00CE33E0"/>
    <w:rsid w:val="00CE34E6"/>
    <w:rsid w:val="00CE41E3"/>
    <w:rsid w:val="00CE46C1"/>
    <w:rsid w:val="00CE4827"/>
    <w:rsid w:val="00CE6B32"/>
    <w:rsid w:val="00CE7F41"/>
    <w:rsid w:val="00CF48CB"/>
    <w:rsid w:val="00CF5A0B"/>
    <w:rsid w:val="00CF5C9C"/>
    <w:rsid w:val="00CF7C9F"/>
    <w:rsid w:val="00D008F1"/>
    <w:rsid w:val="00D00E74"/>
    <w:rsid w:val="00D02AA7"/>
    <w:rsid w:val="00D034FD"/>
    <w:rsid w:val="00D040E6"/>
    <w:rsid w:val="00D040F3"/>
    <w:rsid w:val="00D04487"/>
    <w:rsid w:val="00D04522"/>
    <w:rsid w:val="00D06926"/>
    <w:rsid w:val="00D07A04"/>
    <w:rsid w:val="00D10164"/>
    <w:rsid w:val="00D105F2"/>
    <w:rsid w:val="00D10813"/>
    <w:rsid w:val="00D11084"/>
    <w:rsid w:val="00D11748"/>
    <w:rsid w:val="00D11BB7"/>
    <w:rsid w:val="00D11CC9"/>
    <w:rsid w:val="00D12628"/>
    <w:rsid w:val="00D12F0E"/>
    <w:rsid w:val="00D14412"/>
    <w:rsid w:val="00D1455F"/>
    <w:rsid w:val="00D14AA1"/>
    <w:rsid w:val="00D14E8D"/>
    <w:rsid w:val="00D16774"/>
    <w:rsid w:val="00D167CA"/>
    <w:rsid w:val="00D17FA4"/>
    <w:rsid w:val="00D20EF9"/>
    <w:rsid w:val="00D21837"/>
    <w:rsid w:val="00D21B73"/>
    <w:rsid w:val="00D21EF3"/>
    <w:rsid w:val="00D229F4"/>
    <w:rsid w:val="00D22B13"/>
    <w:rsid w:val="00D2437D"/>
    <w:rsid w:val="00D24FA4"/>
    <w:rsid w:val="00D271CE"/>
    <w:rsid w:val="00D301BA"/>
    <w:rsid w:val="00D30E00"/>
    <w:rsid w:val="00D310C3"/>
    <w:rsid w:val="00D31B9E"/>
    <w:rsid w:val="00D32881"/>
    <w:rsid w:val="00D32E21"/>
    <w:rsid w:val="00D32F29"/>
    <w:rsid w:val="00D33E6E"/>
    <w:rsid w:val="00D33F0A"/>
    <w:rsid w:val="00D344A4"/>
    <w:rsid w:val="00D3569E"/>
    <w:rsid w:val="00D35DB5"/>
    <w:rsid w:val="00D362A7"/>
    <w:rsid w:val="00D36463"/>
    <w:rsid w:val="00D4116C"/>
    <w:rsid w:val="00D4280F"/>
    <w:rsid w:val="00D4654C"/>
    <w:rsid w:val="00D51484"/>
    <w:rsid w:val="00D51B39"/>
    <w:rsid w:val="00D51CD4"/>
    <w:rsid w:val="00D52434"/>
    <w:rsid w:val="00D526B4"/>
    <w:rsid w:val="00D52BCE"/>
    <w:rsid w:val="00D52C61"/>
    <w:rsid w:val="00D54088"/>
    <w:rsid w:val="00D54D55"/>
    <w:rsid w:val="00D5593E"/>
    <w:rsid w:val="00D575C5"/>
    <w:rsid w:val="00D61B09"/>
    <w:rsid w:val="00D61B95"/>
    <w:rsid w:val="00D61D68"/>
    <w:rsid w:val="00D622C4"/>
    <w:rsid w:val="00D63853"/>
    <w:rsid w:val="00D64E07"/>
    <w:rsid w:val="00D6563E"/>
    <w:rsid w:val="00D66CF8"/>
    <w:rsid w:val="00D7024B"/>
    <w:rsid w:val="00D705C1"/>
    <w:rsid w:val="00D705EA"/>
    <w:rsid w:val="00D710B6"/>
    <w:rsid w:val="00D747CC"/>
    <w:rsid w:val="00D7573F"/>
    <w:rsid w:val="00D75B3A"/>
    <w:rsid w:val="00D761C4"/>
    <w:rsid w:val="00D769E3"/>
    <w:rsid w:val="00D76A00"/>
    <w:rsid w:val="00D77FBF"/>
    <w:rsid w:val="00D80DE1"/>
    <w:rsid w:val="00D81187"/>
    <w:rsid w:val="00D819F4"/>
    <w:rsid w:val="00D81ABD"/>
    <w:rsid w:val="00D82409"/>
    <w:rsid w:val="00D82C3B"/>
    <w:rsid w:val="00D82C78"/>
    <w:rsid w:val="00D8484A"/>
    <w:rsid w:val="00D851BE"/>
    <w:rsid w:val="00D85BC8"/>
    <w:rsid w:val="00D902A4"/>
    <w:rsid w:val="00D91572"/>
    <w:rsid w:val="00D9287D"/>
    <w:rsid w:val="00D92ECA"/>
    <w:rsid w:val="00D93187"/>
    <w:rsid w:val="00D94B60"/>
    <w:rsid w:val="00D9524B"/>
    <w:rsid w:val="00D95458"/>
    <w:rsid w:val="00D95C76"/>
    <w:rsid w:val="00D96530"/>
    <w:rsid w:val="00D967B0"/>
    <w:rsid w:val="00D96DE7"/>
    <w:rsid w:val="00DA0FAD"/>
    <w:rsid w:val="00DA15DB"/>
    <w:rsid w:val="00DA323E"/>
    <w:rsid w:val="00DA4F06"/>
    <w:rsid w:val="00DA4FB2"/>
    <w:rsid w:val="00DA507E"/>
    <w:rsid w:val="00DA50F6"/>
    <w:rsid w:val="00DA6198"/>
    <w:rsid w:val="00DA6676"/>
    <w:rsid w:val="00DB0FA0"/>
    <w:rsid w:val="00DB1A81"/>
    <w:rsid w:val="00DB378C"/>
    <w:rsid w:val="00DB5CC3"/>
    <w:rsid w:val="00DB5EF5"/>
    <w:rsid w:val="00DB6BA6"/>
    <w:rsid w:val="00DC3E19"/>
    <w:rsid w:val="00DC5514"/>
    <w:rsid w:val="00DC6660"/>
    <w:rsid w:val="00DC6C41"/>
    <w:rsid w:val="00DC6EA4"/>
    <w:rsid w:val="00DC7107"/>
    <w:rsid w:val="00DD016A"/>
    <w:rsid w:val="00DD0CA6"/>
    <w:rsid w:val="00DD1047"/>
    <w:rsid w:val="00DD1E78"/>
    <w:rsid w:val="00DD566E"/>
    <w:rsid w:val="00DD5CC3"/>
    <w:rsid w:val="00DD6299"/>
    <w:rsid w:val="00DD706E"/>
    <w:rsid w:val="00DD7118"/>
    <w:rsid w:val="00DE0CA7"/>
    <w:rsid w:val="00DE1234"/>
    <w:rsid w:val="00DE1A1F"/>
    <w:rsid w:val="00DE2E9E"/>
    <w:rsid w:val="00DE6409"/>
    <w:rsid w:val="00DE7636"/>
    <w:rsid w:val="00DF0629"/>
    <w:rsid w:val="00DF079D"/>
    <w:rsid w:val="00DF11CD"/>
    <w:rsid w:val="00DF3956"/>
    <w:rsid w:val="00DF4320"/>
    <w:rsid w:val="00DF4B41"/>
    <w:rsid w:val="00DF5389"/>
    <w:rsid w:val="00DF5DA4"/>
    <w:rsid w:val="00DF6491"/>
    <w:rsid w:val="00DF7A51"/>
    <w:rsid w:val="00E00D27"/>
    <w:rsid w:val="00E01374"/>
    <w:rsid w:val="00E03C46"/>
    <w:rsid w:val="00E047BE"/>
    <w:rsid w:val="00E055FB"/>
    <w:rsid w:val="00E06409"/>
    <w:rsid w:val="00E07E75"/>
    <w:rsid w:val="00E11ED3"/>
    <w:rsid w:val="00E11FC8"/>
    <w:rsid w:val="00E127A0"/>
    <w:rsid w:val="00E13418"/>
    <w:rsid w:val="00E13FF6"/>
    <w:rsid w:val="00E14AF9"/>
    <w:rsid w:val="00E14EEA"/>
    <w:rsid w:val="00E17447"/>
    <w:rsid w:val="00E20E2D"/>
    <w:rsid w:val="00E222B6"/>
    <w:rsid w:val="00E222D2"/>
    <w:rsid w:val="00E22AA4"/>
    <w:rsid w:val="00E23416"/>
    <w:rsid w:val="00E254C2"/>
    <w:rsid w:val="00E259B9"/>
    <w:rsid w:val="00E30397"/>
    <w:rsid w:val="00E33DE6"/>
    <w:rsid w:val="00E345A5"/>
    <w:rsid w:val="00E362AF"/>
    <w:rsid w:val="00E3679D"/>
    <w:rsid w:val="00E369BB"/>
    <w:rsid w:val="00E37684"/>
    <w:rsid w:val="00E40FA1"/>
    <w:rsid w:val="00E41159"/>
    <w:rsid w:val="00E443F3"/>
    <w:rsid w:val="00E44D88"/>
    <w:rsid w:val="00E45D81"/>
    <w:rsid w:val="00E47A02"/>
    <w:rsid w:val="00E50FC8"/>
    <w:rsid w:val="00E516E9"/>
    <w:rsid w:val="00E524E7"/>
    <w:rsid w:val="00E52AA7"/>
    <w:rsid w:val="00E54C63"/>
    <w:rsid w:val="00E558E1"/>
    <w:rsid w:val="00E56745"/>
    <w:rsid w:val="00E56D72"/>
    <w:rsid w:val="00E56F39"/>
    <w:rsid w:val="00E5738F"/>
    <w:rsid w:val="00E5751C"/>
    <w:rsid w:val="00E60B25"/>
    <w:rsid w:val="00E621CE"/>
    <w:rsid w:val="00E62E0D"/>
    <w:rsid w:val="00E635CC"/>
    <w:rsid w:val="00E63B2C"/>
    <w:rsid w:val="00E64D8E"/>
    <w:rsid w:val="00E67A88"/>
    <w:rsid w:val="00E67DDE"/>
    <w:rsid w:val="00E716D7"/>
    <w:rsid w:val="00E720BF"/>
    <w:rsid w:val="00E72173"/>
    <w:rsid w:val="00E73697"/>
    <w:rsid w:val="00E73816"/>
    <w:rsid w:val="00E74755"/>
    <w:rsid w:val="00E7485A"/>
    <w:rsid w:val="00E76425"/>
    <w:rsid w:val="00E777E6"/>
    <w:rsid w:val="00E778D4"/>
    <w:rsid w:val="00E808E4"/>
    <w:rsid w:val="00E817FB"/>
    <w:rsid w:val="00E82E4A"/>
    <w:rsid w:val="00E85348"/>
    <w:rsid w:val="00E85A5A"/>
    <w:rsid w:val="00E86F90"/>
    <w:rsid w:val="00E877B0"/>
    <w:rsid w:val="00E879E1"/>
    <w:rsid w:val="00E90DB6"/>
    <w:rsid w:val="00E91DE3"/>
    <w:rsid w:val="00E91EA1"/>
    <w:rsid w:val="00E9273B"/>
    <w:rsid w:val="00E93F4D"/>
    <w:rsid w:val="00E941D2"/>
    <w:rsid w:val="00E96B5E"/>
    <w:rsid w:val="00E96D21"/>
    <w:rsid w:val="00EA0003"/>
    <w:rsid w:val="00EA0695"/>
    <w:rsid w:val="00EA17D9"/>
    <w:rsid w:val="00EA2236"/>
    <w:rsid w:val="00EA2F1A"/>
    <w:rsid w:val="00EA351B"/>
    <w:rsid w:val="00EA548A"/>
    <w:rsid w:val="00EA5791"/>
    <w:rsid w:val="00EA6C04"/>
    <w:rsid w:val="00EA6E83"/>
    <w:rsid w:val="00EB17FC"/>
    <w:rsid w:val="00EB20FF"/>
    <w:rsid w:val="00EB288B"/>
    <w:rsid w:val="00EB28A7"/>
    <w:rsid w:val="00EB354C"/>
    <w:rsid w:val="00EB361B"/>
    <w:rsid w:val="00EB647B"/>
    <w:rsid w:val="00EB677B"/>
    <w:rsid w:val="00EB74A8"/>
    <w:rsid w:val="00EC0904"/>
    <w:rsid w:val="00EC16B7"/>
    <w:rsid w:val="00EC2DA4"/>
    <w:rsid w:val="00EC34C4"/>
    <w:rsid w:val="00EC36C9"/>
    <w:rsid w:val="00EC4A0D"/>
    <w:rsid w:val="00EC51BC"/>
    <w:rsid w:val="00EC7DE6"/>
    <w:rsid w:val="00ED33B3"/>
    <w:rsid w:val="00ED33E8"/>
    <w:rsid w:val="00ED4869"/>
    <w:rsid w:val="00ED4CD5"/>
    <w:rsid w:val="00EE14F4"/>
    <w:rsid w:val="00EE159F"/>
    <w:rsid w:val="00EE1CE1"/>
    <w:rsid w:val="00EE2C79"/>
    <w:rsid w:val="00EE4504"/>
    <w:rsid w:val="00EE4637"/>
    <w:rsid w:val="00EE7030"/>
    <w:rsid w:val="00EE7546"/>
    <w:rsid w:val="00EF166A"/>
    <w:rsid w:val="00EF1A8D"/>
    <w:rsid w:val="00EF3132"/>
    <w:rsid w:val="00EF324B"/>
    <w:rsid w:val="00EF4588"/>
    <w:rsid w:val="00EF4C52"/>
    <w:rsid w:val="00EF4D40"/>
    <w:rsid w:val="00EF50BD"/>
    <w:rsid w:val="00EF5A1D"/>
    <w:rsid w:val="00EF63A5"/>
    <w:rsid w:val="00EF724A"/>
    <w:rsid w:val="00EF7A1E"/>
    <w:rsid w:val="00F019D1"/>
    <w:rsid w:val="00F0287A"/>
    <w:rsid w:val="00F0528C"/>
    <w:rsid w:val="00F05798"/>
    <w:rsid w:val="00F05C1B"/>
    <w:rsid w:val="00F063F7"/>
    <w:rsid w:val="00F0678A"/>
    <w:rsid w:val="00F06D70"/>
    <w:rsid w:val="00F075BB"/>
    <w:rsid w:val="00F105BB"/>
    <w:rsid w:val="00F11B78"/>
    <w:rsid w:val="00F129A4"/>
    <w:rsid w:val="00F12B6A"/>
    <w:rsid w:val="00F14920"/>
    <w:rsid w:val="00F1574F"/>
    <w:rsid w:val="00F16C65"/>
    <w:rsid w:val="00F173E5"/>
    <w:rsid w:val="00F201EC"/>
    <w:rsid w:val="00F2173C"/>
    <w:rsid w:val="00F219F0"/>
    <w:rsid w:val="00F21E97"/>
    <w:rsid w:val="00F22887"/>
    <w:rsid w:val="00F22F6D"/>
    <w:rsid w:val="00F23892"/>
    <w:rsid w:val="00F24A70"/>
    <w:rsid w:val="00F25ECF"/>
    <w:rsid w:val="00F25FD9"/>
    <w:rsid w:val="00F30D1E"/>
    <w:rsid w:val="00F30D5D"/>
    <w:rsid w:val="00F31D75"/>
    <w:rsid w:val="00F322E7"/>
    <w:rsid w:val="00F338AA"/>
    <w:rsid w:val="00F33A90"/>
    <w:rsid w:val="00F33BBB"/>
    <w:rsid w:val="00F368D6"/>
    <w:rsid w:val="00F3728D"/>
    <w:rsid w:val="00F40567"/>
    <w:rsid w:val="00F41225"/>
    <w:rsid w:val="00F415E4"/>
    <w:rsid w:val="00F43452"/>
    <w:rsid w:val="00F43856"/>
    <w:rsid w:val="00F45B28"/>
    <w:rsid w:val="00F46A97"/>
    <w:rsid w:val="00F46BDF"/>
    <w:rsid w:val="00F4726A"/>
    <w:rsid w:val="00F47D1C"/>
    <w:rsid w:val="00F50D02"/>
    <w:rsid w:val="00F51307"/>
    <w:rsid w:val="00F51650"/>
    <w:rsid w:val="00F55257"/>
    <w:rsid w:val="00F55703"/>
    <w:rsid w:val="00F56BBD"/>
    <w:rsid w:val="00F5722F"/>
    <w:rsid w:val="00F572A0"/>
    <w:rsid w:val="00F57658"/>
    <w:rsid w:val="00F579AA"/>
    <w:rsid w:val="00F57BFE"/>
    <w:rsid w:val="00F60C02"/>
    <w:rsid w:val="00F62859"/>
    <w:rsid w:val="00F63094"/>
    <w:rsid w:val="00F633E8"/>
    <w:rsid w:val="00F66797"/>
    <w:rsid w:val="00F7050C"/>
    <w:rsid w:val="00F72492"/>
    <w:rsid w:val="00F73BF1"/>
    <w:rsid w:val="00F80003"/>
    <w:rsid w:val="00F8137B"/>
    <w:rsid w:val="00F846D9"/>
    <w:rsid w:val="00F8487E"/>
    <w:rsid w:val="00F8579E"/>
    <w:rsid w:val="00F86210"/>
    <w:rsid w:val="00F86CBC"/>
    <w:rsid w:val="00F877FD"/>
    <w:rsid w:val="00F9039E"/>
    <w:rsid w:val="00F919AC"/>
    <w:rsid w:val="00F92C74"/>
    <w:rsid w:val="00F9363D"/>
    <w:rsid w:val="00F93D68"/>
    <w:rsid w:val="00F93F65"/>
    <w:rsid w:val="00F942D1"/>
    <w:rsid w:val="00F94757"/>
    <w:rsid w:val="00F9486A"/>
    <w:rsid w:val="00F94F99"/>
    <w:rsid w:val="00F961D6"/>
    <w:rsid w:val="00F96B26"/>
    <w:rsid w:val="00F96C9A"/>
    <w:rsid w:val="00F97681"/>
    <w:rsid w:val="00FA10B5"/>
    <w:rsid w:val="00FA3E0F"/>
    <w:rsid w:val="00FA4A21"/>
    <w:rsid w:val="00FA55A5"/>
    <w:rsid w:val="00FA5604"/>
    <w:rsid w:val="00FB0489"/>
    <w:rsid w:val="00FB0F61"/>
    <w:rsid w:val="00FB1638"/>
    <w:rsid w:val="00FB1DBC"/>
    <w:rsid w:val="00FB26B8"/>
    <w:rsid w:val="00FB3337"/>
    <w:rsid w:val="00FB3FDD"/>
    <w:rsid w:val="00FB723C"/>
    <w:rsid w:val="00FC0409"/>
    <w:rsid w:val="00FC0471"/>
    <w:rsid w:val="00FC04AC"/>
    <w:rsid w:val="00FC0BE0"/>
    <w:rsid w:val="00FC493E"/>
    <w:rsid w:val="00FC618F"/>
    <w:rsid w:val="00FD0028"/>
    <w:rsid w:val="00FD19F6"/>
    <w:rsid w:val="00FD4125"/>
    <w:rsid w:val="00FD5C7A"/>
    <w:rsid w:val="00FD7A24"/>
    <w:rsid w:val="00FE0F65"/>
    <w:rsid w:val="00FE1350"/>
    <w:rsid w:val="00FE153A"/>
    <w:rsid w:val="00FE2530"/>
    <w:rsid w:val="00FE3537"/>
    <w:rsid w:val="00FE354D"/>
    <w:rsid w:val="00FE3C72"/>
    <w:rsid w:val="00FE419E"/>
    <w:rsid w:val="00FE6287"/>
    <w:rsid w:val="00FE7380"/>
    <w:rsid w:val="00FF0D68"/>
    <w:rsid w:val="00FF1471"/>
    <w:rsid w:val="00FF1513"/>
    <w:rsid w:val="00FF2ED0"/>
    <w:rsid w:val="00FF37B4"/>
    <w:rsid w:val="00FF4162"/>
    <w:rsid w:val="00FF5A27"/>
    <w:rsid w:val="00FF7A78"/>
    <w:rsid w:val="00FF7C22"/>
    <w:rsid w:val="00FF7F55"/>
  </w:rsids>
  <m:mathPr>
    <m:mathFont m:val="Cambria Math"/>
    <m:brkBin m:val="before"/>
    <m:brkBinSub m:val="--"/>
    <m:smallFrac m:val="0"/>
    <m:dispDef/>
    <m:lMargin m:val="0"/>
    <m:rMargin m:val="0"/>
    <m:defJc m:val="centerGroup"/>
    <m:wrapIndent m:val="1440"/>
    <m:intLim m:val="subSup"/>
    <m:naryLim m:val="undOvr"/>
  </m:mathPr>
  <w:themeFontLang w:val="en-US" w:bidi="u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2D590"/>
  <w15:chartTrackingRefBased/>
  <w15:docId w15:val="{7D4EB7C7-C608-4F5F-BDDA-842538122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6C7F"/>
    <w:rPr>
      <w:rFonts w:ascii="Times New Roman" w:hAnsi="Times New Roman"/>
      <w:sz w:val="24"/>
    </w:rPr>
  </w:style>
  <w:style w:type="paragraph" w:styleId="Heading1">
    <w:name w:val="heading 1"/>
    <w:basedOn w:val="Normal"/>
    <w:link w:val="Heading1Char"/>
    <w:uiPriority w:val="9"/>
    <w:qFormat/>
    <w:rsid w:val="005E3D14"/>
    <w:pPr>
      <w:spacing w:before="100" w:beforeAutospacing="1" w:after="100" w:afterAutospacing="1" w:line="240" w:lineRule="auto"/>
      <w:outlineLvl w:val="0"/>
    </w:pPr>
    <w:rPr>
      <w:rFonts w:eastAsia="Times New Roman" w:cs="Times New Roman"/>
      <w:b/>
      <w:bCs/>
      <w:kern w:val="36"/>
      <w:sz w:val="48"/>
      <w:szCs w:val="48"/>
      <w:lang w:eastAsia="zh-CN"/>
    </w:rPr>
  </w:style>
  <w:style w:type="paragraph" w:styleId="Heading2">
    <w:name w:val="heading 2"/>
    <w:basedOn w:val="Normal"/>
    <w:next w:val="Normal"/>
    <w:link w:val="Heading2Char"/>
    <w:uiPriority w:val="9"/>
    <w:unhideWhenUsed/>
    <w:qFormat/>
    <w:rsid w:val="00380D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071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310C3"/>
    <w:pPr>
      <w:ind w:left="720"/>
      <w:contextualSpacing/>
    </w:pPr>
  </w:style>
  <w:style w:type="paragraph" w:styleId="Footer">
    <w:name w:val="footer"/>
    <w:basedOn w:val="Normal"/>
    <w:link w:val="FooterChar"/>
    <w:uiPriority w:val="99"/>
    <w:unhideWhenUsed/>
    <w:rsid w:val="00D310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0C3"/>
    <w:rPr>
      <w:rFonts w:ascii="Times New Roman" w:hAnsi="Times New Roman"/>
      <w:sz w:val="24"/>
    </w:rPr>
  </w:style>
  <w:style w:type="character" w:styleId="Hyperlink">
    <w:name w:val="Hyperlink"/>
    <w:basedOn w:val="DefaultParagraphFont"/>
    <w:uiPriority w:val="99"/>
    <w:unhideWhenUsed/>
    <w:rsid w:val="000250F0"/>
    <w:rPr>
      <w:color w:val="0563C1" w:themeColor="hyperlink"/>
      <w:u w:val="single"/>
    </w:rPr>
  </w:style>
  <w:style w:type="character" w:customStyle="1" w:styleId="Heading1Char">
    <w:name w:val="Heading 1 Char"/>
    <w:basedOn w:val="DefaultParagraphFont"/>
    <w:link w:val="Heading1"/>
    <w:uiPriority w:val="9"/>
    <w:rsid w:val="005E3D14"/>
    <w:rPr>
      <w:rFonts w:ascii="Times New Roman" w:eastAsia="Times New Roman" w:hAnsi="Times New Roman" w:cs="Times New Roman"/>
      <w:b/>
      <w:bCs/>
      <w:kern w:val="36"/>
      <w:sz w:val="48"/>
      <w:szCs w:val="48"/>
      <w:lang w:eastAsia="zh-CN"/>
    </w:rPr>
  </w:style>
  <w:style w:type="character" w:customStyle="1" w:styleId="ListParagraphChar">
    <w:name w:val="List Paragraph Char"/>
    <w:link w:val="ListParagraph"/>
    <w:uiPriority w:val="34"/>
    <w:qFormat/>
    <w:rsid w:val="00B475D1"/>
    <w:rPr>
      <w:rFonts w:ascii="Times New Roman" w:hAnsi="Times New Roman"/>
      <w:sz w:val="24"/>
    </w:rPr>
  </w:style>
  <w:style w:type="table" w:styleId="TableGrid">
    <w:name w:val="Table Grid"/>
    <w:basedOn w:val="TableNormal"/>
    <w:uiPriority w:val="39"/>
    <w:rsid w:val="00B47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21EFB"/>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380D4D"/>
    <w:rPr>
      <w:rFonts w:asciiTheme="majorHAnsi" w:eastAsiaTheme="majorEastAsia" w:hAnsiTheme="majorHAnsi" w:cstheme="majorBidi"/>
      <w:color w:val="2F5496" w:themeColor="accent1" w:themeShade="BF"/>
      <w:sz w:val="26"/>
      <w:szCs w:val="26"/>
    </w:rPr>
  </w:style>
  <w:style w:type="character" w:customStyle="1" w:styleId="ttctoken">
    <w:name w:val="ttc_token"/>
    <w:basedOn w:val="DefaultParagraphFont"/>
    <w:rsid w:val="003E4E57"/>
  </w:style>
  <w:style w:type="table" w:styleId="TableGridLight">
    <w:name w:val="Grid Table Light"/>
    <w:basedOn w:val="TableNormal"/>
    <w:uiPriority w:val="40"/>
    <w:rsid w:val="008E0C3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
    <w:name w:val="Body"/>
    <w:rsid w:val="001B17E0"/>
    <w:pPr>
      <w:spacing w:after="0" w:line="240" w:lineRule="auto"/>
    </w:pPr>
    <w:rPr>
      <w:rFonts w:ascii="Century Gothic" w:eastAsia="Arial Unicode MS" w:hAnsi="Century Gothic" w:cs="Arial Unicode MS"/>
      <w:color w:val="000000"/>
      <w:sz w:val="20"/>
      <w:szCs w:val="20"/>
      <w:u w:color="000000"/>
    </w:rPr>
  </w:style>
  <w:style w:type="paragraph" w:customStyle="1" w:styleId="Title1">
    <w:name w:val="Title1"/>
    <w:next w:val="Body"/>
    <w:rsid w:val="001B17E0"/>
    <w:pPr>
      <w:spacing w:after="120" w:line="240" w:lineRule="auto"/>
    </w:pPr>
    <w:rPr>
      <w:rFonts w:ascii="Century Gothic" w:eastAsia="Arial Unicode MS" w:hAnsi="Century Gothic" w:cs="Arial Unicode MS"/>
      <w:b/>
      <w:bCs/>
      <w:color w:val="A9122A"/>
      <w:spacing w:val="5"/>
      <w:kern w:val="28"/>
      <w:sz w:val="36"/>
      <w:szCs w:val="36"/>
      <w:u w:color="A9122A"/>
    </w:rPr>
  </w:style>
  <w:style w:type="character" w:customStyle="1" w:styleId="Hyperlink0">
    <w:name w:val="Hyperlink.0"/>
    <w:basedOn w:val="Hyperlink"/>
    <w:rsid w:val="001B17E0"/>
    <w:rPr>
      <w:outline w:val="0"/>
      <w:shadow w:val="0"/>
      <w:emboss w:val="0"/>
      <w:imprint w:val="0"/>
      <w:color w:val="002FFF"/>
      <w:u w:val="single" w:color="002FFF"/>
    </w:rPr>
  </w:style>
  <w:style w:type="paragraph" w:customStyle="1" w:styleId="Default">
    <w:name w:val="Default"/>
    <w:rsid w:val="008C37A9"/>
    <w:pPr>
      <w:spacing w:after="0" w:line="240" w:lineRule="auto"/>
    </w:pPr>
    <w:rPr>
      <w:rFonts w:ascii="Helvetica" w:eastAsia="Arial Unicode MS" w:hAnsi="Helvetica" w:cs="Arial Unicode MS"/>
      <w:color w:val="000000"/>
    </w:rPr>
  </w:style>
  <w:style w:type="paragraph" w:customStyle="1" w:styleId="BodyText1">
    <w:name w:val="Body Text1"/>
    <w:rsid w:val="009F4CA7"/>
    <w:pPr>
      <w:spacing w:after="200" w:line="240" w:lineRule="auto"/>
    </w:pPr>
    <w:rPr>
      <w:rFonts w:ascii="Century Gothic" w:eastAsia="Arial Unicode MS" w:hAnsi="Century Gothic" w:cs="Arial Unicode MS"/>
      <w:color w:val="000000"/>
      <w:sz w:val="20"/>
      <w:szCs w:val="20"/>
      <w:u w:color="000000"/>
    </w:rPr>
  </w:style>
  <w:style w:type="paragraph" w:customStyle="1" w:styleId="Heading">
    <w:name w:val="Heading"/>
    <w:next w:val="BodyText1"/>
    <w:rsid w:val="00F73BF1"/>
    <w:pPr>
      <w:keepNext/>
      <w:keepLines/>
      <w:pBdr>
        <w:bottom w:val="single" w:sz="12" w:space="0" w:color="A9122A"/>
      </w:pBdr>
      <w:spacing w:before="480" w:after="240" w:line="240" w:lineRule="auto"/>
      <w:outlineLvl w:val="0"/>
    </w:pPr>
    <w:rPr>
      <w:rFonts w:ascii="Century Gothic" w:eastAsia="Arial Unicode MS" w:hAnsi="Century Gothic" w:cs="Arial Unicode MS"/>
      <w:b/>
      <w:bCs/>
      <w:color w:val="000000"/>
      <w:sz w:val="24"/>
      <w:szCs w:val="24"/>
      <w:u w:color="000000"/>
    </w:rPr>
  </w:style>
  <w:style w:type="paragraph" w:customStyle="1" w:styleId="Standard">
    <w:name w:val="Standard"/>
    <w:rsid w:val="00DA6676"/>
    <w:pPr>
      <w:suppressAutoHyphens/>
      <w:overflowPunct w:val="0"/>
      <w:autoSpaceDN w:val="0"/>
      <w:spacing w:after="0" w:line="240" w:lineRule="auto"/>
    </w:pPr>
    <w:rPr>
      <w:rFonts w:ascii="Liberation Serif" w:eastAsia="SimSun" w:hAnsi="Liberation Serif" w:cs="Lucida Sans"/>
      <w:kern w:val="3"/>
      <w:sz w:val="24"/>
      <w:szCs w:val="24"/>
      <w:lang w:val="en-GB" w:eastAsia="zh-CN" w:bidi="hi-IN"/>
    </w:rPr>
  </w:style>
  <w:style w:type="paragraph" w:styleId="Header">
    <w:name w:val="header"/>
    <w:basedOn w:val="Normal"/>
    <w:link w:val="HeaderChar"/>
    <w:uiPriority w:val="99"/>
    <w:unhideWhenUsed/>
    <w:rsid w:val="007A7C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7CC7"/>
    <w:rPr>
      <w:rFonts w:ascii="Times New Roman" w:hAnsi="Times New Roman"/>
      <w:sz w:val="24"/>
    </w:rPr>
  </w:style>
  <w:style w:type="paragraph" w:customStyle="1" w:styleId="TableParagraph">
    <w:name w:val="Table Paragraph"/>
    <w:basedOn w:val="Normal"/>
    <w:uiPriority w:val="1"/>
    <w:qFormat/>
    <w:rsid w:val="00887B1F"/>
    <w:pPr>
      <w:widowControl w:val="0"/>
      <w:autoSpaceDE w:val="0"/>
      <w:autoSpaceDN w:val="0"/>
      <w:spacing w:after="0" w:line="240" w:lineRule="auto"/>
    </w:pPr>
    <w:rPr>
      <w:rFonts w:eastAsia="Times New Roman" w:cs="Times New Roman"/>
      <w:sz w:val="22"/>
    </w:rPr>
  </w:style>
  <w:style w:type="paragraph" w:styleId="Title">
    <w:name w:val="Title"/>
    <w:basedOn w:val="Normal"/>
    <w:link w:val="TitleChar"/>
    <w:qFormat/>
    <w:rsid w:val="001B1BB9"/>
    <w:pPr>
      <w:spacing w:after="0" w:line="240" w:lineRule="auto"/>
      <w:jc w:val="center"/>
    </w:pPr>
    <w:rPr>
      <w:rFonts w:ascii="Garamond" w:eastAsia="Times New Roman" w:hAnsi="Garamond" w:cs="Times New Roman"/>
      <w:b/>
      <w:bCs/>
      <w:sz w:val="40"/>
      <w:szCs w:val="15"/>
    </w:rPr>
  </w:style>
  <w:style w:type="character" w:customStyle="1" w:styleId="TitleChar">
    <w:name w:val="Title Char"/>
    <w:basedOn w:val="DefaultParagraphFont"/>
    <w:link w:val="Title"/>
    <w:rsid w:val="001B1BB9"/>
    <w:rPr>
      <w:rFonts w:ascii="Garamond" w:eastAsia="Times New Roman" w:hAnsi="Garamond" w:cs="Times New Roman"/>
      <w:b/>
      <w:bCs/>
      <w:sz w:val="40"/>
      <w:szCs w:val="15"/>
    </w:rPr>
  </w:style>
  <w:style w:type="character" w:styleId="Strong">
    <w:name w:val="Strong"/>
    <w:basedOn w:val="DefaultParagraphFont"/>
    <w:uiPriority w:val="22"/>
    <w:qFormat/>
    <w:rsid w:val="00771BDF"/>
    <w:rPr>
      <w:b/>
      <w:bCs/>
    </w:rPr>
  </w:style>
  <w:style w:type="character" w:customStyle="1" w:styleId="UnresolvedMention1">
    <w:name w:val="Unresolved Mention1"/>
    <w:basedOn w:val="DefaultParagraphFont"/>
    <w:uiPriority w:val="99"/>
    <w:semiHidden/>
    <w:unhideWhenUsed/>
    <w:rsid w:val="005C4A2C"/>
    <w:rPr>
      <w:color w:val="605E5C"/>
      <w:shd w:val="clear" w:color="auto" w:fill="E1DFDD"/>
    </w:rPr>
  </w:style>
  <w:style w:type="paragraph" w:styleId="BodyText">
    <w:name w:val="Body Text"/>
    <w:basedOn w:val="Normal"/>
    <w:link w:val="BodyTextChar"/>
    <w:uiPriority w:val="1"/>
    <w:qFormat/>
    <w:rsid w:val="00D4654C"/>
    <w:pPr>
      <w:widowControl w:val="0"/>
      <w:autoSpaceDE w:val="0"/>
      <w:autoSpaceDN w:val="0"/>
      <w:spacing w:before="120" w:after="0" w:line="240" w:lineRule="auto"/>
      <w:ind w:left="828"/>
    </w:pPr>
    <w:rPr>
      <w:rFonts w:eastAsia="Times New Roman" w:cs="Times New Roman"/>
      <w:szCs w:val="24"/>
    </w:rPr>
  </w:style>
  <w:style w:type="character" w:customStyle="1" w:styleId="BodyTextChar">
    <w:name w:val="Body Text Char"/>
    <w:basedOn w:val="DefaultParagraphFont"/>
    <w:link w:val="BodyText"/>
    <w:uiPriority w:val="1"/>
    <w:rsid w:val="00D4654C"/>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C071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957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urtisjbrown619@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48246-2042-4543-A426-3B0659B7D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913</Words>
  <Characters>520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c:creator>
  <cp:lastModifiedBy>baryal laptop pc</cp:lastModifiedBy>
  <cp:revision>2</cp:revision>
  <cp:lastPrinted>2023-03-21T16:21:00Z</cp:lastPrinted>
  <dcterms:created xsi:type="dcterms:W3CDTF">2023-03-24T23:22:00Z</dcterms:created>
  <dcterms:modified xsi:type="dcterms:W3CDTF">2023-03-24T23:22:00Z</dcterms:modified>
</cp:coreProperties>
</file>